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99E98" w14:textId="6C7F145A" w:rsidR="00A10392" w:rsidRPr="00AC6CA1" w:rsidRDefault="00A10392" w:rsidP="003F1A47">
      <w:pPr>
        <w:tabs>
          <w:tab w:val="center" w:pos="4253"/>
          <w:tab w:val="right" w:pos="8364"/>
        </w:tabs>
        <w:jc w:val="center"/>
        <w:rPr>
          <w:rFonts w:ascii="Garamond" w:hAnsi="Garamond"/>
          <w:b/>
        </w:rPr>
      </w:pPr>
      <w:r w:rsidRPr="00AC6CA1">
        <w:rPr>
          <w:rFonts w:ascii="Garamond" w:hAnsi="Garamond"/>
          <w:noProof/>
          <w:lang w:eastAsia="pt-PT"/>
        </w:rPr>
        <w:drawing>
          <wp:inline distT="0" distB="0" distL="0" distR="0" wp14:anchorId="15B6C209" wp14:editId="1F3E9E80">
            <wp:extent cx="1224280" cy="947606"/>
            <wp:effectExtent l="0" t="0" r="0" b="5080"/>
            <wp:docPr id="1" name="Picture 1" descr="C:\Users\lmgt\Desktop\New folder\LOGO_IP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mgt\Desktop\New folder\LOGO_IPB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4280" cy="947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  <w:r w:rsidRPr="00AC6CA1">
        <w:rPr>
          <w:rFonts w:ascii="Garamond" w:hAnsi="Garamond"/>
          <w:b/>
          <w:noProof/>
          <w:lang w:eastAsia="pt-PT"/>
        </w:rPr>
        <w:drawing>
          <wp:inline distT="0" distB="0" distL="0" distR="0" wp14:anchorId="40535610" wp14:editId="58197B2E">
            <wp:extent cx="1297421" cy="946800"/>
            <wp:effectExtent l="0" t="0" r="0" b="5715"/>
            <wp:docPr id="2" name="Picture 2" descr="C:\Users\lmgt\Desktop\New folder\LOGO_ESTI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mgt\Desktop\New folder\LOGO_ESTIG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7421" cy="94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B60DA7" w14:textId="623CC1B8" w:rsidR="00A10392" w:rsidRPr="00AC6CA1" w:rsidRDefault="00A10392" w:rsidP="003F1A47">
      <w:pPr>
        <w:tabs>
          <w:tab w:val="center" w:pos="4253"/>
          <w:tab w:val="right" w:pos="8364"/>
        </w:tabs>
        <w:jc w:val="center"/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>Escola Superior de Tecnologia e Gestão</w:t>
      </w:r>
    </w:p>
    <w:p w14:paraId="2D3690BE" w14:textId="4FE0A7F4" w:rsidR="00A10392" w:rsidRPr="00AC6CA1" w:rsidRDefault="00A10392" w:rsidP="003F1A47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AC6CA1">
        <w:rPr>
          <w:rFonts w:ascii="Garamond" w:hAnsi="Garamond"/>
          <w:b/>
        </w:rPr>
        <w:t>Licenciatura em Engenharia Informática</w:t>
      </w:r>
    </w:p>
    <w:p w14:paraId="215B9108" w14:textId="77777777" w:rsidR="00A10392" w:rsidRPr="00AC6CA1" w:rsidRDefault="00A10392" w:rsidP="003F1A47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0D7A8BC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C71236A" w14:textId="77777777" w:rsidR="00A10392" w:rsidRPr="00AC6CA1" w:rsidRDefault="00A10392" w:rsidP="00A10392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F98CBD7" w14:textId="2CA09800" w:rsidR="003824EA" w:rsidRPr="00776213" w:rsidRDefault="0046650B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Projeto de Engenharia de Software Parte 1</w:t>
      </w:r>
    </w:p>
    <w:p w14:paraId="23D10672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4F10953" w14:textId="5F1B3F83" w:rsidR="003824EA" w:rsidRDefault="00AF7F5D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Fernando Simões Nº - 19922</w:t>
      </w:r>
    </w:p>
    <w:p w14:paraId="6DA9D120" w14:textId="7A14981D" w:rsidR="00AF7F5D" w:rsidRDefault="00AF7F5D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Vasco Gomes Nº - 19921</w:t>
      </w:r>
    </w:p>
    <w:p w14:paraId="0AF5939D" w14:textId="4A60BEF4" w:rsidR="00A10392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C8A81DC" w14:textId="68A4D25A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626A33C" w14:textId="6350F4C9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3CBA181" w14:textId="25FFAD94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CB2C6D4" w14:textId="51829878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A200B30" w14:textId="5A59F0E0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77AA34E" w14:textId="46D7D0AF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06DB23F" w14:textId="6B5C119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61B0374" w14:textId="156044E5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93FD12C" w14:textId="10483F82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EB90C62" w14:textId="5C1CE13E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AF9F8F7" w14:textId="77777777" w:rsidR="003824EA" w:rsidRPr="00AC6CA1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3DD940E" w14:textId="7098A2B2" w:rsidR="003824EA" w:rsidRPr="00A76D8B" w:rsidRDefault="00A76D8B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A76D8B">
        <w:rPr>
          <w:rFonts w:ascii="Garamond" w:hAnsi="Garamond"/>
        </w:rPr>
        <w:t>2020 - 2021</w:t>
      </w:r>
      <w:r w:rsidR="003824EA" w:rsidRPr="00A76D8B">
        <w:rPr>
          <w:rFonts w:ascii="Garamond" w:hAnsi="Garamond"/>
        </w:rPr>
        <w:br w:type="page"/>
      </w:r>
    </w:p>
    <w:p w14:paraId="7BD7AC21" w14:textId="77777777" w:rsidR="003824EA" w:rsidRDefault="003824EA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lastRenderedPageBreak/>
        <w:br w:type="page"/>
      </w:r>
    </w:p>
    <w:p w14:paraId="210F0E90" w14:textId="786A4D2E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</w:rPr>
        <w:lastRenderedPageBreak/>
        <w:tab/>
      </w:r>
      <w:r w:rsidRPr="00AC6CA1">
        <w:rPr>
          <w:rFonts w:ascii="Garamond" w:hAnsi="Garamond"/>
          <w:b/>
        </w:rPr>
        <w:t>INSTITUTO POLITÉCNICO DE BEJA</w:t>
      </w:r>
      <w:r w:rsidRPr="00AC6CA1">
        <w:rPr>
          <w:rFonts w:ascii="Garamond" w:hAnsi="Garamond"/>
          <w:b/>
        </w:rPr>
        <w:tab/>
      </w:r>
    </w:p>
    <w:p w14:paraId="59AE6A9A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  <w:b/>
        </w:rPr>
      </w:pPr>
      <w:r w:rsidRPr="00AC6CA1">
        <w:rPr>
          <w:rFonts w:ascii="Garamond" w:hAnsi="Garamond"/>
          <w:b/>
        </w:rPr>
        <w:tab/>
        <w:t>Escola Superior de Tecnologia e Gestão</w:t>
      </w:r>
    </w:p>
    <w:p w14:paraId="133C69F1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AC6CA1">
        <w:rPr>
          <w:rFonts w:ascii="Garamond" w:hAnsi="Garamond"/>
          <w:b/>
        </w:rPr>
        <w:tab/>
        <w:t>Licenciatura em Engenharia Informática</w:t>
      </w:r>
    </w:p>
    <w:p w14:paraId="0FB90DC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49527338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7B1B02B5" w14:textId="77777777" w:rsidR="003824EA" w:rsidRPr="00AC6CA1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64DBA09" w14:textId="77777777" w:rsidR="00B44054" w:rsidRPr="00776213" w:rsidRDefault="00B44054" w:rsidP="00B44054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  <w:b/>
          <w:sz w:val="32"/>
        </w:rPr>
        <w:t>Projeto de Engenharia de Software Parte 1</w:t>
      </w:r>
    </w:p>
    <w:p w14:paraId="02DCAB77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6D47885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laborado por:</w:t>
      </w:r>
    </w:p>
    <w:p w14:paraId="58AB28E8" w14:textId="77777777" w:rsidR="00B44054" w:rsidRPr="00776213" w:rsidRDefault="00B44054" w:rsidP="00B44054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4D2BD1" w14:textId="77777777" w:rsidR="00B44054" w:rsidRDefault="00B44054" w:rsidP="00B44054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Fernando Simões Nº - 19922</w:t>
      </w:r>
    </w:p>
    <w:p w14:paraId="6096BB1A" w14:textId="77777777" w:rsidR="00B44054" w:rsidRDefault="00B44054" w:rsidP="00B44054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Vasco Gomes Nº - 19921</w:t>
      </w:r>
    </w:p>
    <w:p w14:paraId="661E244E" w14:textId="77777777" w:rsidR="003824EA" w:rsidRDefault="003824EA" w:rsidP="00B44054">
      <w:pPr>
        <w:tabs>
          <w:tab w:val="center" w:pos="4253"/>
          <w:tab w:val="right" w:pos="8364"/>
        </w:tabs>
        <w:rPr>
          <w:rFonts w:ascii="Garamond" w:hAnsi="Garamond"/>
        </w:rPr>
      </w:pPr>
    </w:p>
    <w:p w14:paraId="2D63A23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2532F09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C404D4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Orientado por:</w:t>
      </w:r>
    </w:p>
    <w:p w14:paraId="39E2656E" w14:textId="1A9C3E0B" w:rsidR="003824EA" w:rsidRDefault="00B44054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Engenheira Isabel Brito</w:t>
      </w:r>
    </w:p>
    <w:p w14:paraId="3D59FA5D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FE68D9D" w14:textId="6E91544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585AAFCF" w14:textId="2A1782D3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3029E5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0AD392FC" w14:textId="70D5E7E8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>
        <w:rPr>
          <w:rFonts w:ascii="Garamond" w:hAnsi="Garamond"/>
        </w:rPr>
        <w:t>Relató</w:t>
      </w:r>
      <w:r w:rsidRPr="00776213">
        <w:rPr>
          <w:rFonts w:ascii="Garamond" w:hAnsi="Garamond"/>
        </w:rPr>
        <w:t>rio</w:t>
      </w:r>
      <w:r w:rsidR="00EF1216">
        <w:rPr>
          <w:rFonts w:ascii="Garamond" w:hAnsi="Garamond"/>
        </w:rPr>
        <w:t xml:space="preserve"> </w:t>
      </w:r>
      <w:r w:rsidRPr="00776213">
        <w:rPr>
          <w:rFonts w:ascii="Garamond" w:hAnsi="Garamond"/>
        </w:rPr>
        <w:t xml:space="preserve">de </w:t>
      </w:r>
      <w:r w:rsidR="00EF1216">
        <w:rPr>
          <w:rFonts w:ascii="Garamond" w:hAnsi="Garamond"/>
        </w:rPr>
        <w:t>Engenharia de Software</w:t>
      </w:r>
      <w:r w:rsidRPr="00776213">
        <w:rPr>
          <w:rFonts w:ascii="Garamond" w:hAnsi="Garamond"/>
        </w:rPr>
        <w:t xml:space="preserve"> apresentado na</w:t>
      </w:r>
    </w:p>
    <w:p w14:paraId="71BA83F1" w14:textId="77777777" w:rsidR="003824EA" w:rsidRPr="00776213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  <w:r w:rsidRPr="00776213">
        <w:rPr>
          <w:rFonts w:ascii="Garamond" w:hAnsi="Garamond"/>
        </w:rPr>
        <w:t>Escola</w:t>
      </w:r>
      <w:r>
        <w:rPr>
          <w:rFonts w:ascii="Garamond" w:hAnsi="Garamond"/>
        </w:rPr>
        <w:t xml:space="preserve"> Superior de Tecnologia e Gestão do Instituto Polité</w:t>
      </w:r>
      <w:r w:rsidRPr="00776213">
        <w:rPr>
          <w:rFonts w:ascii="Garamond" w:hAnsi="Garamond"/>
        </w:rPr>
        <w:t>cnico de Beja</w:t>
      </w:r>
    </w:p>
    <w:p w14:paraId="2E8E5A0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62122D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6042D8AA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7F7ED8E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4055273C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1DCEFD8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28E181A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</w:rPr>
      </w:pPr>
    </w:p>
    <w:p w14:paraId="396419C9" w14:textId="3C31BFB5" w:rsidR="003824EA" w:rsidRDefault="002353DB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  <w:r>
        <w:rPr>
          <w:rFonts w:ascii="Garamond" w:hAnsi="Garamond"/>
        </w:rPr>
        <w:t>2020-2021</w:t>
      </w:r>
    </w:p>
    <w:p w14:paraId="4164E256" w14:textId="564BE684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D737A9" w14:textId="337F22D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F6860C8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503E0CCF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77E4467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4213102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05EFE21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483C04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79331B06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8A0B083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07A06AD5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302F2DAB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1CF7CD1E" w14:textId="77777777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6984C320" w14:textId="77777777" w:rsidR="003824EA" w:rsidRPr="00AC6CA1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b/>
          <w:sz w:val="32"/>
        </w:rPr>
      </w:pPr>
    </w:p>
    <w:p w14:paraId="253E8A8D" w14:textId="7681203B" w:rsidR="003824EA" w:rsidRDefault="003824EA" w:rsidP="003824EA">
      <w:pPr>
        <w:tabs>
          <w:tab w:val="center" w:pos="4253"/>
          <w:tab w:val="right" w:pos="8364"/>
        </w:tabs>
        <w:jc w:val="center"/>
        <w:rPr>
          <w:rFonts w:ascii="Garamond" w:hAnsi="Garamond"/>
          <w:highlight w:val="yellow"/>
        </w:rPr>
      </w:pPr>
      <w:r>
        <w:rPr>
          <w:rFonts w:ascii="Garamond" w:hAnsi="Garamond"/>
          <w:highlight w:val="yellow"/>
        </w:rPr>
        <w:br w:type="page"/>
      </w:r>
    </w:p>
    <w:p w14:paraId="7B74F10B" w14:textId="77777777" w:rsidR="003824EA" w:rsidRPr="00F71B68" w:rsidRDefault="003824EA" w:rsidP="003824EA">
      <w:pPr>
        <w:tabs>
          <w:tab w:val="center" w:pos="4253"/>
          <w:tab w:val="right" w:pos="8364"/>
        </w:tabs>
        <w:rPr>
          <w:rFonts w:ascii="Garamond" w:hAnsi="Garamond"/>
        </w:rPr>
      </w:pPr>
      <w:r w:rsidRPr="00776213">
        <w:rPr>
          <w:rFonts w:ascii="Garamond" w:hAnsi="Garamond"/>
          <w:b/>
          <w:sz w:val="44"/>
        </w:rPr>
        <w:lastRenderedPageBreak/>
        <w:t>Resumo</w:t>
      </w:r>
    </w:p>
    <w:p w14:paraId="50502A6E" w14:textId="77777777" w:rsidR="003824EA" w:rsidRPr="00776213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1AB32FDB" w14:textId="17F8CBB0" w:rsidR="00E74BBC" w:rsidRDefault="00E74BBC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t>O que é engenharia de software</w:t>
      </w:r>
    </w:p>
    <w:p w14:paraId="040002B8" w14:textId="0F750977" w:rsidR="00E74BBC" w:rsidRDefault="00E74BBC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t>O que é um software</w:t>
      </w:r>
    </w:p>
    <w:p w14:paraId="2E78AC7B" w14:textId="667BBF9F" w:rsidR="003824EA" w:rsidRDefault="002353DB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t xml:space="preserve">Este projeto tem como base </w:t>
      </w:r>
      <w:r w:rsidR="006E5D0E">
        <w:rPr>
          <w:rFonts w:ascii="Garamond" w:hAnsi="Garamond"/>
        </w:rPr>
        <w:t>simular as diferentes fases do ciclo de desenvolvimento de um software</w:t>
      </w:r>
      <w:r w:rsidR="00E74BBC">
        <w:rPr>
          <w:rFonts w:ascii="Garamond" w:hAnsi="Garamond"/>
        </w:rPr>
        <w:t>, neste caso, um software que oferece uma solução de comunicação e acompanhamento das crianças, assim como privacidade dos dados das crianças assim como dos seus progenitores</w:t>
      </w:r>
      <w:r w:rsidR="00192C02">
        <w:rPr>
          <w:rFonts w:ascii="Garamond" w:hAnsi="Garamond"/>
        </w:rPr>
        <w:t>, e ainda uma forma de comunicação das creches e infantários com os pais de cada criança.</w:t>
      </w:r>
      <w:r w:rsidR="001711A9">
        <w:rPr>
          <w:rFonts w:ascii="Garamond" w:hAnsi="Garamond"/>
        </w:rPr>
        <w:t xml:space="preserve"> Uma vez desenvolvido um software que dá apoio </w:t>
      </w:r>
      <w:r w:rsidR="002F3C42">
        <w:rPr>
          <w:rFonts w:ascii="Garamond" w:hAnsi="Garamond"/>
        </w:rPr>
        <w:t>às</w:t>
      </w:r>
      <w:r w:rsidR="001711A9">
        <w:rPr>
          <w:rFonts w:ascii="Garamond" w:hAnsi="Garamond"/>
        </w:rPr>
        <w:t xml:space="preserve"> instituições que trabalham com crianças estes softwares podem possuir métodos de faturação desenvolvidos em parceria com outras empresas.</w:t>
      </w:r>
      <w:r w:rsidR="00192C02">
        <w:rPr>
          <w:rFonts w:ascii="Garamond" w:hAnsi="Garamond"/>
        </w:rPr>
        <w:t xml:space="preserve"> </w:t>
      </w:r>
    </w:p>
    <w:p w14:paraId="01733FA8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3D5DD291" w14:textId="77777777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</w:p>
    <w:p w14:paraId="5363E9E7" w14:textId="28141562" w:rsidR="003824EA" w:rsidRPr="00776213" w:rsidRDefault="003824EA" w:rsidP="003824EA">
      <w:pPr>
        <w:tabs>
          <w:tab w:val="left" w:pos="851"/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  <w:b/>
        </w:rPr>
        <w:tab/>
      </w:r>
      <w:r w:rsidRPr="00776213">
        <w:rPr>
          <w:rFonts w:ascii="Garamond" w:hAnsi="Garamond"/>
          <w:b/>
        </w:rPr>
        <w:t xml:space="preserve">Palavras-chave: </w:t>
      </w:r>
      <w:r w:rsidR="009E7930">
        <w:rPr>
          <w:rFonts w:ascii="Garamond" w:hAnsi="Garamond"/>
        </w:rPr>
        <w:t xml:space="preserve">Metodogia Kanban, </w:t>
      </w:r>
      <w:r w:rsidR="005E3821">
        <w:rPr>
          <w:rFonts w:ascii="Garamond" w:hAnsi="Garamond"/>
        </w:rPr>
        <w:t>Software, Infantários, Creches,</w:t>
      </w:r>
    </w:p>
    <w:p w14:paraId="7FACFA49" w14:textId="6AF2B35B" w:rsidR="003824EA" w:rsidRDefault="003824EA" w:rsidP="003824EA">
      <w:pPr>
        <w:tabs>
          <w:tab w:val="center" w:pos="4253"/>
          <w:tab w:val="right" w:pos="8364"/>
        </w:tabs>
        <w:jc w:val="both"/>
        <w:rPr>
          <w:rFonts w:ascii="Garamond" w:hAnsi="Garamond"/>
        </w:rPr>
      </w:pPr>
      <w:r>
        <w:rPr>
          <w:rFonts w:ascii="Garamond" w:hAnsi="Garamond"/>
        </w:rPr>
        <w:br w:type="page"/>
      </w:r>
    </w:p>
    <w:p w14:paraId="1CCA5672" w14:textId="77777777" w:rsidR="00A10392" w:rsidRPr="00AC6CA1" w:rsidRDefault="00A10392" w:rsidP="00A10392">
      <w:pPr>
        <w:tabs>
          <w:tab w:val="center" w:pos="4253"/>
          <w:tab w:val="right" w:pos="8364"/>
        </w:tabs>
        <w:jc w:val="center"/>
        <w:rPr>
          <w:rFonts w:ascii="Garamond" w:hAnsi="Garamond"/>
        </w:rPr>
        <w:sectPr w:rsidR="00A10392" w:rsidRPr="00AC6CA1">
          <w:footerReference w:type="default" r:id="rId10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b w:val="0"/>
          <w:bCs w:val="0"/>
          <w:noProof/>
          <w:color w:val="auto"/>
          <w:sz w:val="22"/>
          <w:szCs w:val="22"/>
          <w:lang w:val="pt-PT" w:eastAsia="en-US"/>
        </w:rPr>
        <w:id w:val="-1020087587"/>
        <w:docPartObj>
          <w:docPartGallery w:val="Table of Contents"/>
          <w:docPartUnique/>
        </w:docPartObj>
      </w:sdtPr>
      <w:sdtEndPr>
        <w:rPr>
          <w:rStyle w:val="Hiperligao"/>
          <w:u w:val="single"/>
        </w:rPr>
      </w:sdtEndPr>
      <w:sdtContent>
        <w:p w14:paraId="66858399" w14:textId="77777777" w:rsidR="00F33209" w:rsidRPr="00AC6CA1" w:rsidRDefault="00AC6CA1">
          <w:pPr>
            <w:pStyle w:val="Cabealhodondice"/>
            <w:rPr>
              <w:rFonts w:asciiTheme="minorHAnsi" w:hAnsiTheme="minorHAnsi"/>
              <w:color w:val="auto"/>
              <w:sz w:val="32"/>
              <w:szCs w:val="32"/>
              <w:lang w:val="pt-PT"/>
            </w:rPr>
          </w:pP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Í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nd</w:t>
          </w:r>
          <w:r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i</w:t>
          </w:r>
          <w:r w:rsidR="00A10392" w:rsidRPr="00AC6CA1">
            <w:rPr>
              <w:rFonts w:asciiTheme="minorHAnsi" w:hAnsiTheme="minorHAnsi"/>
              <w:color w:val="auto"/>
              <w:sz w:val="32"/>
              <w:szCs w:val="32"/>
              <w:lang w:val="pt-PT"/>
            </w:rPr>
            <w:t>ce</w:t>
          </w:r>
        </w:p>
        <w:p w14:paraId="79DD0AF4" w14:textId="39B801F2" w:rsidR="00C622CB" w:rsidRDefault="00F33209">
          <w:pPr>
            <w:pStyle w:val="ndice1"/>
            <w:rPr>
              <w:rFonts w:eastAsiaTheme="minorEastAsia"/>
              <w:lang w:eastAsia="pt-PT"/>
            </w:rPr>
          </w:pPr>
          <w:r w:rsidRPr="00AC6CA1">
            <w:rPr>
              <w:rStyle w:val="Hiperligao"/>
              <w:noProof w:val="0"/>
            </w:rPr>
            <w:fldChar w:fldCharType="begin"/>
          </w:r>
          <w:r w:rsidRPr="00AC6CA1">
            <w:rPr>
              <w:rStyle w:val="Hiperligao"/>
              <w:noProof w:val="0"/>
            </w:rPr>
            <w:instrText xml:space="preserve"> TOC \o "1-3" \h \z \u </w:instrText>
          </w:r>
          <w:r w:rsidRPr="00AC6CA1">
            <w:rPr>
              <w:rStyle w:val="Hiperligao"/>
              <w:noProof w:val="0"/>
            </w:rPr>
            <w:fldChar w:fldCharType="separate"/>
          </w:r>
          <w:hyperlink w:anchor="_Toc67677026" w:history="1">
            <w:r w:rsidR="00C622CB" w:rsidRPr="000F6B57">
              <w:rPr>
                <w:rStyle w:val="Hiperligao"/>
              </w:rPr>
              <w:t>1.</w:t>
            </w:r>
            <w:r w:rsidR="00C622CB">
              <w:rPr>
                <w:rFonts w:eastAsiaTheme="minorEastAsia"/>
                <w:lang w:eastAsia="pt-PT"/>
              </w:rPr>
              <w:tab/>
            </w:r>
            <w:r w:rsidR="00C622CB" w:rsidRPr="000F6B57">
              <w:rPr>
                <w:rStyle w:val="Hiperligao"/>
              </w:rPr>
              <w:t>Introdução</w:t>
            </w:r>
            <w:r w:rsidR="00C622CB">
              <w:rPr>
                <w:webHidden/>
              </w:rPr>
              <w:tab/>
            </w:r>
            <w:r w:rsidR="00C622CB">
              <w:rPr>
                <w:webHidden/>
              </w:rPr>
              <w:fldChar w:fldCharType="begin"/>
            </w:r>
            <w:r w:rsidR="00C622CB">
              <w:rPr>
                <w:webHidden/>
              </w:rPr>
              <w:instrText xml:space="preserve"> PAGEREF _Toc67677026 \h </w:instrText>
            </w:r>
            <w:r w:rsidR="00C622CB">
              <w:rPr>
                <w:webHidden/>
              </w:rPr>
            </w:r>
            <w:r w:rsidR="00C622CB">
              <w:rPr>
                <w:webHidden/>
              </w:rPr>
              <w:fldChar w:fldCharType="separate"/>
            </w:r>
            <w:r w:rsidR="00212DE6">
              <w:rPr>
                <w:webHidden/>
              </w:rPr>
              <w:t>3</w:t>
            </w:r>
            <w:r w:rsidR="00C622CB">
              <w:rPr>
                <w:webHidden/>
              </w:rPr>
              <w:fldChar w:fldCharType="end"/>
            </w:r>
          </w:hyperlink>
        </w:p>
        <w:p w14:paraId="2FFA30E5" w14:textId="1F39BC66" w:rsidR="00C622CB" w:rsidRDefault="000443B9">
          <w:pPr>
            <w:pStyle w:val="ndice1"/>
            <w:rPr>
              <w:rFonts w:eastAsiaTheme="minorEastAsia"/>
              <w:lang w:eastAsia="pt-PT"/>
            </w:rPr>
          </w:pPr>
          <w:hyperlink w:anchor="_Toc67677027" w:history="1">
            <w:r w:rsidR="00C622CB" w:rsidRPr="000F6B57">
              <w:rPr>
                <w:rStyle w:val="Hiperligao"/>
              </w:rPr>
              <w:t>2.</w:t>
            </w:r>
            <w:r w:rsidR="00C622CB">
              <w:rPr>
                <w:rFonts w:eastAsiaTheme="minorEastAsia"/>
                <w:lang w:eastAsia="pt-PT"/>
              </w:rPr>
              <w:tab/>
            </w:r>
            <w:r w:rsidR="00C622CB" w:rsidRPr="000F6B57">
              <w:rPr>
                <w:rStyle w:val="Hiperligao"/>
              </w:rPr>
              <w:t>Descrição de Software Semelhante</w:t>
            </w:r>
            <w:r w:rsidR="00C622CB">
              <w:rPr>
                <w:webHidden/>
              </w:rPr>
              <w:tab/>
            </w:r>
            <w:r w:rsidR="00C622CB">
              <w:rPr>
                <w:webHidden/>
              </w:rPr>
              <w:fldChar w:fldCharType="begin"/>
            </w:r>
            <w:r w:rsidR="00C622CB">
              <w:rPr>
                <w:webHidden/>
              </w:rPr>
              <w:instrText xml:space="preserve"> PAGEREF _Toc67677027 \h </w:instrText>
            </w:r>
            <w:r w:rsidR="00C622CB">
              <w:rPr>
                <w:webHidden/>
              </w:rPr>
            </w:r>
            <w:r w:rsidR="00C622CB">
              <w:rPr>
                <w:webHidden/>
              </w:rPr>
              <w:fldChar w:fldCharType="separate"/>
            </w:r>
            <w:r w:rsidR="00212DE6">
              <w:rPr>
                <w:webHidden/>
              </w:rPr>
              <w:t>4</w:t>
            </w:r>
            <w:r w:rsidR="00C622CB">
              <w:rPr>
                <w:webHidden/>
              </w:rPr>
              <w:fldChar w:fldCharType="end"/>
            </w:r>
          </w:hyperlink>
        </w:p>
        <w:p w14:paraId="2C329D94" w14:textId="0774D14F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28" w:history="1">
            <w:r w:rsidR="00C622CB" w:rsidRPr="000F6B57">
              <w:rPr>
                <w:rStyle w:val="Hiperligao"/>
                <w:noProof/>
              </w:rPr>
              <w:t>2.1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ChildDiary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28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2CD40F2F" w14:textId="212B17C1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29" w:history="1">
            <w:r w:rsidR="00C622CB" w:rsidRPr="000F6B57">
              <w:rPr>
                <w:rStyle w:val="Hiperligao"/>
                <w:noProof/>
              </w:rPr>
              <w:t>2.1.1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Rotinas Diárias – Registo de atividade das crianças, assim como refeições, presenças, atividades, horas de sono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29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E573E70" w14:textId="2A9265B1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0" w:history="1">
            <w:r w:rsidR="00C622CB" w:rsidRPr="000F6B57">
              <w:rPr>
                <w:rStyle w:val="Hiperligao"/>
                <w:noProof/>
              </w:rPr>
              <w:t>2.1.2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 xml:space="preserve">Planeamento Curricular – O </w:t>
            </w:r>
            <w:r w:rsidR="00C622CB" w:rsidRPr="000F6B57">
              <w:rPr>
                <w:rStyle w:val="Hiperligao"/>
                <w:i/>
                <w:iCs/>
                <w:noProof/>
              </w:rPr>
              <w:t>software</w:t>
            </w:r>
            <w:r w:rsidR="00C622CB" w:rsidRPr="000F6B57">
              <w:rPr>
                <w:rStyle w:val="Hiperligao"/>
                <w:noProof/>
              </w:rPr>
              <w:t xml:space="preserve"> auxilia a planear e avaliar as atividades curriculare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0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40329A6" w14:textId="2CE046BA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1" w:history="1">
            <w:r w:rsidR="00C622CB" w:rsidRPr="000F6B57">
              <w:rPr>
                <w:rStyle w:val="Hiperligao"/>
                <w:noProof/>
              </w:rPr>
              <w:t>2.1.3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Tempo Real – Funcionalidade que permite notificar os pais a qualquer hora do dia, sobre o bem-estar da criança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1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1861B2C7" w14:textId="0B067CA5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2" w:history="1">
            <w:r w:rsidR="00C622CB" w:rsidRPr="000F6B57">
              <w:rPr>
                <w:rStyle w:val="Hiperligao"/>
                <w:noProof/>
              </w:rPr>
              <w:t>2.1.4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Privacidade – Cada pai apenas tem acesso às informações do seu filho, assim como cada educador tem acesso às informações de uma turma apenas.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2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77143E3A" w14:textId="7A0E407B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33" w:history="1">
            <w:r w:rsidR="00C622CB" w:rsidRPr="000F6B57">
              <w:rPr>
                <w:rStyle w:val="Hiperligao"/>
                <w:noProof/>
              </w:rPr>
              <w:t>2.2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SoftGold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3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EA43147" w14:textId="3AB72847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4" w:history="1">
            <w:r w:rsidR="00C622CB" w:rsidRPr="000F6B57">
              <w:rPr>
                <w:rStyle w:val="Hiperligao"/>
                <w:noProof/>
              </w:rPr>
              <w:t>2.2.1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 xml:space="preserve">Atividades da Vida Diária – Permite á semelhança do </w:t>
            </w:r>
            <w:r w:rsidR="00C622CB" w:rsidRPr="000F6B57">
              <w:rPr>
                <w:rStyle w:val="Hiperligao"/>
                <w:i/>
                <w:iCs/>
                <w:noProof/>
              </w:rPr>
              <w:t>software</w:t>
            </w:r>
            <w:r w:rsidR="00C622CB" w:rsidRPr="000F6B57">
              <w:rPr>
                <w:rStyle w:val="Hiperligao"/>
                <w:noProof/>
              </w:rPr>
              <w:t xml:space="preserve"> anterior, fazer monotorização das atividades diárias das crianças, com acréscimo de monotorização do pessoal docente, uma vez que é uma solução física e digital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4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C035485" w14:textId="19B1881A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5" w:history="1">
            <w:r w:rsidR="00C622CB" w:rsidRPr="000F6B57">
              <w:rPr>
                <w:rStyle w:val="Hiperligao"/>
                <w:noProof/>
              </w:rPr>
              <w:t>2.2.2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Gestão de Assiduidade – Esta funcionalidade permite controlar a assiduidade das crianças bem como dos colaboradore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5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06CE6975" w14:textId="213659FF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6" w:history="1">
            <w:r w:rsidR="00C622CB" w:rsidRPr="000F6B57">
              <w:rPr>
                <w:rStyle w:val="Hiperligao"/>
                <w:noProof/>
              </w:rPr>
              <w:t>2.2.3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Escalas de Serviços dos Recursos Humanos – Os recursos humanos asseguram-se de elaborar horários com os respetivos turnos com atividades para as crianças e os funcionário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6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37B059A3" w14:textId="294203F4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7" w:history="1">
            <w:r w:rsidR="00C622CB" w:rsidRPr="000F6B57">
              <w:rPr>
                <w:rStyle w:val="Hiperligao"/>
                <w:noProof/>
              </w:rPr>
              <w:t>2.2.4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Gestão de Acessos – Plataforma que permite controlar acessos físicos assim como digitai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7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036B9B89" w14:textId="2E3F0FDA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8" w:history="1">
            <w:r w:rsidR="00C622CB" w:rsidRPr="000F6B57">
              <w:rPr>
                <w:rStyle w:val="Hiperligao"/>
                <w:noProof/>
              </w:rPr>
              <w:t>2.2.5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 xml:space="preserve">Serviço de Transporte de Crianças – O </w:t>
            </w:r>
            <w:r w:rsidR="00C622CB" w:rsidRPr="000F6B57">
              <w:rPr>
                <w:rStyle w:val="Hiperligao"/>
                <w:i/>
                <w:iCs/>
                <w:noProof/>
              </w:rPr>
              <w:t>Software</w:t>
            </w:r>
            <w:r w:rsidR="00C622CB" w:rsidRPr="000F6B57">
              <w:rPr>
                <w:rStyle w:val="Hiperligao"/>
                <w:noProof/>
              </w:rPr>
              <w:t xml:space="preserve"> permite gerir de uma forma versátil o transporte das crianças até aos seus lare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8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23A77AA" w14:textId="472E0E02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39" w:history="1">
            <w:r w:rsidR="00C622CB" w:rsidRPr="000F6B57">
              <w:rPr>
                <w:rStyle w:val="Hiperligao"/>
                <w:noProof/>
              </w:rPr>
              <w:t>2.2.6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 xml:space="preserve">Soluções de Saúde – O </w:t>
            </w:r>
            <w:r w:rsidR="00C622CB" w:rsidRPr="000F6B57">
              <w:rPr>
                <w:rStyle w:val="Hiperligao"/>
                <w:i/>
                <w:iCs/>
                <w:noProof/>
              </w:rPr>
              <w:t>SoftGold</w:t>
            </w:r>
            <w:r w:rsidR="00C622CB" w:rsidRPr="000F6B57">
              <w:rPr>
                <w:rStyle w:val="Hiperligao"/>
                <w:noProof/>
              </w:rPr>
              <w:t xml:space="preserve">, estabeleceu uma pareceria com a empresa </w:t>
            </w:r>
            <w:r w:rsidR="00C622CB" w:rsidRPr="000F6B57">
              <w:rPr>
                <w:rStyle w:val="Hiperligao"/>
                <w:i/>
                <w:iCs/>
                <w:noProof/>
              </w:rPr>
              <w:t>MobilWave</w:t>
            </w:r>
            <w:r w:rsidR="00C622CB" w:rsidRPr="000F6B57">
              <w:rPr>
                <w:rStyle w:val="Hiperligao"/>
                <w:noProof/>
              </w:rPr>
              <w:t>, de modo a ser possível disponibilizar as soluções de saúde as crianças assim como aos funcionários.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39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4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280D84A2" w14:textId="36AAC841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40" w:history="1">
            <w:r w:rsidR="00C622CB" w:rsidRPr="000F6B57">
              <w:rPr>
                <w:rStyle w:val="Hiperligao"/>
                <w:noProof/>
              </w:rPr>
              <w:t>2.3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Educa4You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0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5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29A60675" w14:textId="07A4297F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1" w:history="1">
            <w:r w:rsidR="00C622CB" w:rsidRPr="000F6B57">
              <w:rPr>
                <w:rStyle w:val="Hiperligao"/>
                <w:noProof/>
              </w:rPr>
              <w:t>2.3.1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Caderneta Digital – Plataforma que permite consultar os dados relacionados com as crianças assim como entrar em comunicação de pais para educadore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1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5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6152748B" w14:textId="74265DBF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2" w:history="1">
            <w:r w:rsidR="00C622CB" w:rsidRPr="000F6B57">
              <w:rPr>
                <w:rStyle w:val="Hiperligao"/>
                <w:noProof/>
              </w:rPr>
              <w:t>2.3.2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 xml:space="preserve">Direção Técnica – Gestão de creche ou jardim de infância, a partir dos </w:t>
            </w:r>
            <w:r w:rsidR="00C622CB" w:rsidRPr="000F6B57">
              <w:rPr>
                <w:rStyle w:val="Hiperligao"/>
                <w:i/>
                <w:iCs/>
                <w:noProof/>
              </w:rPr>
              <w:t>smartphone</w:t>
            </w:r>
            <w:r w:rsidR="00C622CB" w:rsidRPr="000F6B57">
              <w:rPr>
                <w:rStyle w:val="Hiperligao"/>
                <w:noProof/>
              </w:rPr>
              <w:t xml:space="preserve">, </w:t>
            </w:r>
            <w:r w:rsidR="00C622CB" w:rsidRPr="000F6B57">
              <w:rPr>
                <w:rStyle w:val="Hiperligao"/>
                <w:i/>
                <w:iCs/>
                <w:noProof/>
              </w:rPr>
              <w:t>tablet</w:t>
            </w:r>
            <w:r w:rsidR="00C622CB" w:rsidRPr="000F6B57">
              <w:rPr>
                <w:rStyle w:val="Hiperligao"/>
                <w:noProof/>
              </w:rPr>
              <w:t>, ou computador, assim como acompanhamento da equipa pedagógica, e os trabalhos desenvolvidos pelos mesmos com as crianças;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2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5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334DE19F" w14:textId="0FA9CEE9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3" w:history="1">
            <w:r w:rsidR="00C622CB" w:rsidRPr="000F6B57">
              <w:rPr>
                <w:rStyle w:val="Hiperligao"/>
                <w:noProof/>
              </w:rPr>
              <w:t>2.3.3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Controlo de Presenças – Funcionalidade, que monitoriza o controlo de presenças físicas na instituição dos auxiliares de educação.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3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5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4DD56488" w14:textId="6B8D74A7" w:rsidR="00C622CB" w:rsidRDefault="000443B9">
          <w:pPr>
            <w:pStyle w:val="ndice1"/>
            <w:rPr>
              <w:rFonts w:eastAsiaTheme="minorEastAsia"/>
              <w:lang w:eastAsia="pt-PT"/>
            </w:rPr>
          </w:pPr>
          <w:hyperlink w:anchor="_Toc67677044" w:history="1">
            <w:r w:rsidR="00C622CB" w:rsidRPr="000F6B57">
              <w:rPr>
                <w:rStyle w:val="Hiperligao"/>
              </w:rPr>
              <w:t>3.</w:t>
            </w:r>
            <w:r w:rsidR="00C622CB">
              <w:rPr>
                <w:rFonts w:eastAsiaTheme="minorEastAsia"/>
                <w:lang w:eastAsia="pt-PT"/>
              </w:rPr>
              <w:tab/>
            </w:r>
            <w:r w:rsidR="00C622CB" w:rsidRPr="000F6B57">
              <w:rPr>
                <w:rStyle w:val="Hiperligao"/>
              </w:rPr>
              <w:t>Plano de Trabalho a Seguir</w:t>
            </w:r>
            <w:r w:rsidR="00C622CB">
              <w:rPr>
                <w:webHidden/>
              </w:rPr>
              <w:tab/>
            </w:r>
            <w:r w:rsidR="00C622CB">
              <w:rPr>
                <w:webHidden/>
              </w:rPr>
              <w:fldChar w:fldCharType="begin"/>
            </w:r>
            <w:r w:rsidR="00C622CB">
              <w:rPr>
                <w:webHidden/>
              </w:rPr>
              <w:instrText xml:space="preserve"> PAGEREF _Toc67677044 \h </w:instrText>
            </w:r>
            <w:r w:rsidR="00C622CB">
              <w:rPr>
                <w:webHidden/>
              </w:rPr>
            </w:r>
            <w:r w:rsidR="00C622CB">
              <w:rPr>
                <w:webHidden/>
              </w:rPr>
              <w:fldChar w:fldCharType="separate"/>
            </w:r>
            <w:r w:rsidR="00212DE6">
              <w:rPr>
                <w:webHidden/>
              </w:rPr>
              <w:t>6</w:t>
            </w:r>
            <w:r w:rsidR="00C622CB">
              <w:rPr>
                <w:webHidden/>
              </w:rPr>
              <w:fldChar w:fldCharType="end"/>
            </w:r>
          </w:hyperlink>
        </w:p>
        <w:p w14:paraId="0E7E9219" w14:textId="04F07FD8" w:rsidR="00C622CB" w:rsidRDefault="000443B9">
          <w:pPr>
            <w:pStyle w:val="ndice1"/>
            <w:rPr>
              <w:rFonts w:eastAsiaTheme="minorEastAsia"/>
              <w:lang w:eastAsia="pt-PT"/>
            </w:rPr>
          </w:pPr>
          <w:hyperlink w:anchor="_Toc67677045" w:history="1">
            <w:r w:rsidR="00C622CB" w:rsidRPr="000F6B57">
              <w:rPr>
                <w:rStyle w:val="Hiperligao"/>
              </w:rPr>
              <w:t>4.</w:t>
            </w:r>
            <w:r w:rsidR="00C622CB">
              <w:rPr>
                <w:rFonts w:eastAsiaTheme="minorEastAsia"/>
                <w:lang w:eastAsia="pt-PT"/>
              </w:rPr>
              <w:tab/>
            </w:r>
            <w:r w:rsidR="00C622CB" w:rsidRPr="000F6B57">
              <w:rPr>
                <w:rStyle w:val="Hiperligao"/>
              </w:rPr>
              <w:t>Ferramentas CASE</w:t>
            </w:r>
            <w:r w:rsidR="00C622CB">
              <w:rPr>
                <w:webHidden/>
              </w:rPr>
              <w:tab/>
            </w:r>
            <w:r w:rsidR="00C622CB">
              <w:rPr>
                <w:webHidden/>
              </w:rPr>
              <w:fldChar w:fldCharType="begin"/>
            </w:r>
            <w:r w:rsidR="00C622CB">
              <w:rPr>
                <w:webHidden/>
              </w:rPr>
              <w:instrText xml:space="preserve"> PAGEREF _Toc67677045 \h </w:instrText>
            </w:r>
            <w:r w:rsidR="00C622CB">
              <w:rPr>
                <w:webHidden/>
              </w:rPr>
            </w:r>
            <w:r w:rsidR="00C622CB">
              <w:rPr>
                <w:webHidden/>
              </w:rPr>
              <w:fldChar w:fldCharType="separate"/>
            </w:r>
            <w:r w:rsidR="00212DE6">
              <w:rPr>
                <w:webHidden/>
              </w:rPr>
              <w:t>7</w:t>
            </w:r>
            <w:r w:rsidR="00C622CB">
              <w:rPr>
                <w:webHidden/>
              </w:rPr>
              <w:fldChar w:fldCharType="end"/>
            </w:r>
          </w:hyperlink>
        </w:p>
        <w:p w14:paraId="28B770A5" w14:textId="5876B310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46" w:history="1">
            <w:r w:rsidR="00C622CB" w:rsidRPr="000F6B57">
              <w:rPr>
                <w:rStyle w:val="Hiperligao"/>
                <w:noProof/>
              </w:rPr>
              <w:t>4.1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Análise: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6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8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20694030" w14:textId="58409C61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7" w:history="1">
            <w:r w:rsidR="00C622CB" w:rsidRPr="000F6B57">
              <w:rPr>
                <w:rStyle w:val="Hiperligao"/>
                <w:noProof/>
              </w:rPr>
              <w:t>4.1.1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Recolha de Informação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7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8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00D0278A" w14:textId="6ABA3479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8" w:history="1">
            <w:r w:rsidR="00C622CB" w:rsidRPr="000F6B57">
              <w:rPr>
                <w:rStyle w:val="Hiperligao"/>
                <w:noProof/>
              </w:rPr>
              <w:t>4.1.2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Análise de Informação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8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8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4C899227" w14:textId="22842168" w:rsidR="00C622CB" w:rsidRDefault="000443B9">
          <w:pPr>
            <w:pStyle w:val="ndice3"/>
            <w:tabs>
              <w:tab w:val="left" w:pos="1320"/>
              <w:tab w:val="right" w:leader="dot" w:pos="8494"/>
            </w:tabs>
            <w:rPr>
              <w:noProof/>
            </w:rPr>
          </w:pPr>
          <w:hyperlink w:anchor="_Toc67677049" w:history="1">
            <w:r w:rsidR="00C622CB" w:rsidRPr="000F6B57">
              <w:rPr>
                <w:rStyle w:val="Hiperligao"/>
                <w:noProof/>
              </w:rPr>
              <w:t>4.1.3.</w:t>
            </w:r>
            <w:r w:rsidR="00C622CB">
              <w:rPr>
                <w:noProof/>
              </w:rPr>
              <w:tab/>
            </w:r>
            <w:r w:rsidR="00C622CB" w:rsidRPr="000F6B57">
              <w:rPr>
                <w:rStyle w:val="Hiperligao"/>
                <w:noProof/>
              </w:rPr>
              <w:t>Elaboração de Diagramas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49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9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54B8C4C6" w14:textId="71BA852E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50" w:history="1">
            <w:r w:rsidR="00C622CB" w:rsidRPr="000F6B57">
              <w:rPr>
                <w:rStyle w:val="Hiperligao"/>
                <w:noProof/>
              </w:rPr>
              <w:t>4.2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Desenho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50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9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4F61C6BB" w14:textId="207D7CD4" w:rsidR="00C622CB" w:rsidRDefault="000443B9">
          <w:pPr>
            <w:pStyle w:val="ndice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7677051" w:history="1">
            <w:r w:rsidR="00C622CB" w:rsidRPr="000F6B57">
              <w:rPr>
                <w:rStyle w:val="Hiperligao"/>
                <w:noProof/>
              </w:rPr>
              <w:t>4.3.</w:t>
            </w:r>
            <w:r w:rsidR="00C622CB">
              <w:rPr>
                <w:rFonts w:eastAsiaTheme="minorEastAsia"/>
                <w:noProof/>
                <w:lang w:eastAsia="pt-PT"/>
              </w:rPr>
              <w:tab/>
            </w:r>
            <w:r w:rsidR="00C622CB" w:rsidRPr="000F6B57">
              <w:rPr>
                <w:rStyle w:val="Hiperligao"/>
                <w:noProof/>
              </w:rPr>
              <w:t>Gestão</w:t>
            </w:r>
            <w:r w:rsidR="00C622CB">
              <w:rPr>
                <w:noProof/>
                <w:webHidden/>
              </w:rPr>
              <w:tab/>
            </w:r>
            <w:r w:rsidR="00C622CB">
              <w:rPr>
                <w:noProof/>
                <w:webHidden/>
              </w:rPr>
              <w:fldChar w:fldCharType="begin"/>
            </w:r>
            <w:r w:rsidR="00C622CB">
              <w:rPr>
                <w:noProof/>
                <w:webHidden/>
              </w:rPr>
              <w:instrText xml:space="preserve"> PAGEREF _Toc67677051 \h </w:instrText>
            </w:r>
            <w:r w:rsidR="00C622CB">
              <w:rPr>
                <w:noProof/>
                <w:webHidden/>
              </w:rPr>
            </w:r>
            <w:r w:rsidR="00C622CB">
              <w:rPr>
                <w:noProof/>
                <w:webHidden/>
              </w:rPr>
              <w:fldChar w:fldCharType="separate"/>
            </w:r>
            <w:r w:rsidR="00212DE6">
              <w:rPr>
                <w:noProof/>
                <w:webHidden/>
              </w:rPr>
              <w:t>9</w:t>
            </w:r>
            <w:r w:rsidR="00C622CB">
              <w:rPr>
                <w:noProof/>
                <w:webHidden/>
              </w:rPr>
              <w:fldChar w:fldCharType="end"/>
            </w:r>
          </w:hyperlink>
        </w:p>
        <w:p w14:paraId="7511D5DD" w14:textId="40DBB3EB" w:rsidR="00C622CB" w:rsidRDefault="000443B9">
          <w:pPr>
            <w:pStyle w:val="ndice1"/>
            <w:rPr>
              <w:rFonts w:eastAsiaTheme="minorEastAsia"/>
              <w:lang w:eastAsia="pt-PT"/>
            </w:rPr>
          </w:pPr>
          <w:hyperlink w:anchor="_Toc67677052" w:history="1">
            <w:r w:rsidR="00C622CB" w:rsidRPr="000F6B57">
              <w:rPr>
                <w:rStyle w:val="Hiperligao"/>
              </w:rPr>
              <w:t>5.</w:t>
            </w:r>
            <w:r w:rsidR="00C622CB">
              <w:rPr>
                <w:rFonts w:eastAsiaTheme="minorEastAsia"/>
                <w:lang w:eastAsia="pt-PT"/>
              </w:rPr>
              <w:tab/>
            </w:r>
            <w:r w:rsidR="00C622CB" w:rsidRPr="000F6B57">
              <w:rPr>
                <w:rStyle w:val="Hiperligao"/>
              </w:rPr>
              <w:t>Conclusões e Perspetivas de Trabalho Futuro</w:t>
            </w:r>
            <w:r w:rsidR="00C622CB">
              <w:rPr>
                <w:webHidden/>
              </w:rPr>
              <w:tab/>
            </w:r>
            <w:r w:rsidR="00C622CB">
              <w:rPr>
                <w:webHidden/>
              </w:rPr>
              <w:fldChar w:fldCharType="begin"/>
            </w:r>
            <w:r w:rsidR="00C622CB">
              <w:rPr>
                <w:webHidden/>
              </w:rPr>
              <w:instrText xml:space="preserve"> PAGEREF _Toc67677052 \h </w:instrText>
            </w:r>
            <w:r w:rsidR="00C622CB">
              <w:rPr>
                <w:webHidden/>
              </w:rPr>
            </w:r>
            <w:r w:rsidR="00C622CB">
              <w:rPr>
                <w:webHidden/>
              </w:rPr>
              <w:fldChar w:fldCharType="separate"/>
            </w:r>
            <w:r w:rsidR="00212DE6">
              <w:rPr>
                <w:webHidden/>
              </w:rPr>
              <w:t>10</w:t>
            </w:r>
            <w:r w:rsidR="00C622CB">
              <w:rPr>
                <w:webHidden/>
              </w:rPr>
              <w:fldChar w:fldCharType="end"/>
            </w:r>
          </w:hyperlink>
        </w:p>
        <w:p w14:paraId="57964B1D" w14:textId="484668A2" w:rsidR="00F33209" w:rsidRPr="00AC6CA1" w:rsidRDefault="00F33209" w:rsidP="00312ED2">
          <w:pPr>
            <w:pStyle w:val="ndice1"/>
            <w:rPr>
              <w:rStyle w:val="Hiperligao"/>
              <w:color w:val="auto"/>
              <w:u w:val="none"/>
            </w:rPr>
          </w:pPr>
          <w:r w:rsidRPr="00AC6CA1">
            <w:rPr>
              <w:rStyle w:val="Hiperligao"/>
              <w:noProof w:val="0"/>
            </w:rPr>
            <w:fldChar w:fldCharType="end"/>
          </w:r>
        </w:p>
      </w:sdtContent>
    </w:sdt>
    <w:p w14:paraId="3BCC6A2F" w14:textId="77777777" w:rsidR="007A00C9" w:rsidRPr="00AC6CA1" w:rsidRDefault="007A00C9" w:rsidP="007A00C9">
      <w:pPr>
        <w:pStyle w:val="ndice1"/>
        <w:rPr>
          <w:rStyle w:val="Hiperligao"/>
          <w:noProof w:val="0"/>
          <w:color w:val="auto"/>
          <w:u w:val="none"/>
        </w:rPr>
      </w:pPr>
    </w:p>
    <w:p w14:paraId="2C124DF7" w14:textId="77777777" w:rsidR="007A00C9" w:rsidRPr="00AC6CA1" w:rsidRDefault="007A00C9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</w:p>
    <w:p w14:paraId="5545BBBF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  <w:szCs w:val="28"/>
        </w:rPr>
      </w:pPr>
      <w:r w:rsidRPr="00AC6CA1">
        <w:rPr>
          <w:b/>
          <w:sz w:val="32"/>
          <w:szCs w:val="28"/>
        </w:rPr>
        <w:t>List</w:t>
      </w:r>
      <w:r w:rsidR="006A5D30" w:rsidRPr="00AC6CA1">
        <w:rPr>
          <w:b/>
          <w:sz w:val="32"/>
          <w:szCs w:val="28"/>
        </w:rPr>
        <w:t>a de</w:t>
      </w:r>
      <w:r w:rsidRPr="00AC6CA1">
        <w:rPr>
          <w:b/>
          <w:sz w:val="32"/>
          <w:szCs w:val="28"/>
        </w:rPr>
        <w:t xml:space="preserve"> </w:t>
      </w:r>
      <w:r w:rsidR="00AC6CA1" w:rsidRPr="00AC6CA1">
        <w:rPr>
          <w:b/>
          <w:sz w:val="32"/>
          <w:szCs w:val="28"/>
        </w:rPr>
        <w:t>Figuras</w:t>
      </w:r>
    </w:p>
    <w:p w14:paraId="2A716B3B" w14:textId="2B1E51EF" w:rsidR="00390AC5" w:rsidRDefault="00AC6CA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Figura" </w:instrText>
      </w:r>
      <w:r w:rsidRPr="00AC6CA1">
        <w:rPr>
          <w:b/>
          <w:sz w:val="24"/>
        </w:rPr>
        <w:fldChar w:fldCharType="separate"/>
      </w:r>
      <w:r w:rsidR="00390AC5">
        <w:rPr>
          <w:noProof/>
        </w:rPr>
        <w:t xml:space="preserve">Figura 2.2 - </w:t>
      </w:r>
      <w:r w:rsidR="00390AC5" w:rsidRPr="00FE1750">
        <w:rPr>
          <w:noProof/>
          <w:highlight w:val="yellow"/>
        </w:rPr>
        <w:t>Organograma da Empresa XX</w:t>
      </w:r>
      <w:r w:rsidR="00390AC5">
        <w:rPr>
          <w:noProof/>
        </w:rPr>
        <w:tab/>
      </w:r>
      <w:r w:rsidR="00390AC5">
        <w:rPr>
          <w:noProof/>
        </w:rPr>
        <w:fldChar w:fldCharType="begin"/>
      </w:r>
      <w:r w:rsidR="00390AC5">
        <w:rPr>
          <w:noProof/>
        </w:rPr>
        <w:instrText xml:space="preserve"> PAGEREF _Toc529543799 \h </w:instrText>
      </w:r>
      <w:r w:rsidR="00390AC5">
        <w:rPr>
          <w:noProof/>
        </w:rPr>
      </w:r>
      <w:r w:rsidR="00390AC5">
        <w:rPr>
          <w:noProof/>
        </w:rPr>
        <w:fldChar w:fldCharType="separate"/>
      </w:r>
      <w:r w:rsidR="00212DE6">
        <w:rPr>
          <w:b/>
          <w:bCs/>
          <w:noProof/>
        </w:rPr>
        <w:t>Erro! Marcador não definido.</w:t>
      </w:r>
      <w:r w:rsidR="00390AC5">
        <w:rPr>
          <w:noProof/>
        </w:rPr>
        <w:fldChar w:fldCharType="end"/>
      </w:r>
    </w:p>
    <w:p w14:paraId="5C2B827C" w14:textId="0B7582AE" w:rsidR="00390AC5" w:rsidRDefault="00390A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>
        <w:rPr>
          <w:noProof/>
        </w:rPr>
        <w:t xml:space="preserve">Figura 3.1 – </w:t>
      </w:r>
      <w:r w:rsidRPr="00FE1750">
        <w:rPr>
          <w:noProof/>
          <w:highlight w:val="yellow"/>
        </w:rPr>
        <w:t>xx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9543800 \h </w:instrText>
      </w:r>
      <w:r>
        <w:rPr>
          <w:noProof/>
        </w:rPr>
      </w:r>
      <w:r>
        <w:rPr>
          <w:noProof/>
        </w:rPr>
        <w:fldChar w:fldCharType="separate"/>
      </w:r>
      <w:r w:rsidR="00212DE6">
        <w:rPr>
          <w:b/>
          <w:bCs/>
          <w:noProof/>
        </w:rPr>
        <w:t>Erro! Marcador não definido.</w:t>
      </w:r>
      <w:r>
        <w:rPr>
          <w:noProof/>
        </w:rPr>
        <w:fldChar w:fldCharType="end"/>
      </w:r>
    </w:p>
    <w:p w14:paraId="47B6B0F6" w14:textId="745CE2B0" w:rsidR="00EB6685" w:rsidRPr="00AC6CA1" w:rsidRDefault="00AC6CA1" w:rsidP="00646775">
      <w:pPr>
        <w:jc w:val="both"/>
        <w:rPr>
          <w:b/>
          <w:sz w:val="24"/>
        </w:rPr>
      </w:pPr>
      <w:r w:rsidRPr="00AC6CA1">
        <w:rPr>
          <w:b/>
          <w:sz w:val="24"/>
        </w:rPr>
        <w:fldChar w:fldCharType="end"/>
      </w:r>
    </w:p>
    <w:p w14:paraId="46AFBB96" w14:textId="77777777" w:rsidR="00951A37" w:rsidRPr="00AC6CA1" w:rsidRDefault="00951A37">
      <w:pPr>
        <w:pStyle w:val="ndicedeilustraes"/>
        <w:tabs>
          <w:tab w:val="right" w:leader="dot" w:pos="8494"/>
        </w:tabs>
        <w:rPr>
          <w:b/>
          <w:sz w:val="32"/>
        </w:rPr>
      </w:pPr>
      <w:r w:rsidRPr="00AC6CA1">
        <w:rPr>
          <w:b/>
          <w:sz w:val="32"/>
        </w:rPr>
        <w:t>List</w:t>
      </w:r>
      <w:r w:rsidR="006A5D30" w:rsidRPr="00AC6CA1">
        <w:rPr>
          <w:b/>
          <w:sz w:val="32"/>
        </w:rPr>
        <w:t xml:space="preserve">a de </w:t>
      </w:r>
      <w:r w:rsidR="00AC6CA1" w:rsidRPr="00AC6CA1">
        <w:rPr>
          <w:b/>
          <w:sz w:val="32"/>
        </w:rPr>
        <w:t>Tabelas</w:t>
      </w:r>
    </w:p>
    <w:p w14:paraId="59EF7FE5" w14:textId="32BD3145" w:rsidR="00757D14" w:rsidRDefault="00AC6CA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PT"/>
        </w:rPr>
      </w:pPr>
      <w:r w:rsidRPr="00AC6CA1">
        <w:rPr>
          <w:b/>
          <w:sz w:val="24"/>
        </w:rPr>
        <w:fldChar w:fldCharType="begin"/>
      </w:r>
      <w:r w:rsidRPr="00AC6CA1">
        <w:rPr>
          <w:b/>
          <w:sz w:val="24"/>
        </w:rPr>
        <w:instrText xml:space="preserve"> TOC \c "Tabela" </w:instrText>
      </w:r>
      <w:r w:rsidRPr="00AC6CA1">
        <w:rPr>
          <w:b/>
          <w:sz w:val="24"/>
        </w:rPr>
        <w:fldChar w:fldCharType="separate"/>
      </w:r>
      <w:r w:rsidR="00757D14">
        <w:rPr>
          <w:noProof/>
        </w:rPr>
        <w:t xml:space="preserve">Tabela 3.1 – </w:t>
      </w:r>
      <w:r w:rsidR="00757D14" w:rsidRPr="00761547">
        <w:rPr>
          <w:noProof/>
          <w:highlight w:val="yellow"/>
        </w:rPr>
        <w:t>Tabela de …</w:t>
      </w:r>
      <w:r w:rsidR="00757D14">
        <w:rPr>
          <w:noProof/>
        </w:rPr>
        <w:tab/>
      </w:r>
      <w:r w:rsidR="00757D14">
        <w:rPr>
          <w:noProof/>
        </w:rPr>
        <w:fldChar w:fldCharType="begin"/>
      </w:r>
      <w:r w:rsidR="00757D14">
        <w:rPr>
          <w:noProof/>
        </w:rPr>
        <w:instrText xml:space="preserve"> PAGEREF _Toc60738336 \h </w:instrText>
      </w:r>
      <w:r w:rsidR="00757D14">
        <w:rPr>
          <w:noProof/>
        </w:rPr>
      </w:r>
      <w:r w:rsidR="00757D14">
        <w:rPr>
          <w:noProof/>
        </w:rPr>
        <w:fldChar w:fldCharType="separate"/>
      </w:r>
      <w:r w:rsidR="00212DE6">
        <w:rPr>
          <w:b/>
          <w:bCs/>
          <w:noProof/>
        </w:rPr>
        <w:t>Erro! Marcador não definido.</w:t>
      </w:r>
      <w:r w:rsidR="00757D14">
        <w:rPr>
          <w:noProof/>
        </w:rPr>
        <w:fldChar w:fldCharType="end"/>
      </w:r>
    </w:p>
    <w:p w14:paraId="5471C39F" w14:textId="540A62EF" w:rsidR="00951A37" w:rsidRPr="00AC6CA1" w:rsidRDefault="00AC6CA1" w:rsidP="00646775">
      <w:pPr>
        <w:jc w:val="both"/>
        <w:rPr>
          <w:b/>
          <w:sz w:val="24"/>
        </w:rPr>
      </w:pPr>
      <w:r w:rsidRPr="00AC6CA1">
        <w:rPr>
          <w:b/>
          <w:sz w:val="24"/>
        </w:rPr>
        <w:fldChar w:fldCharType="end"/>
      </w:r>
    </w:p>
    <w:p w14:paraId="2B6A966F" w14:textId="77777777" w:rsidR="002628EA" w:rsidRPr="00AC6CA1" w:rsidRDefault="002628EA" w:rsidP="00646775">
      <w:pPr>
        <w:jc w:val="both"/>
        <w:rPr>
          <w:b/>
          <w:sz w:val="24"/>
        </w:rPr>
        <w:sectPr w:rsidR="002628EA" w:rsidRPr="00AC6CA1" w:rsidSect="002628EA">
          <w:footerReference w:type="default" r:id="rId11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3319FAD7" w14:textId="77777777" w:rsidR="00FD2457" w:rsidRPr="00AC6CA1" w:rsidRDefault="00FD2457" w:rsidP="0003624C">
      <w:pPr>
        <w:pStyle w:val="Ttulo1"/>
        <w:rPr>
          <w:lang w:val="pt-PT"/>
        </w:rPr>
      </w:pPr>
      <w:bookmarkStart w:id="0" w:name="_Toc67677026"/>
      <w:r w:rsidRPr="00AC6CA1">
        <w:rPr>
          <w:lang w:val="pt-PT"/>
        </w:rPr>
        <w:lastRenderedPageBreak/>
        <w:t>Introdu</w:t>
      </w:r>
      <w:r w:rsidR="00AC6CA1" w:rsidRPr="00AC6CA1">
        <w:rPr>
          <w:lang w:val="pt-PT"/>
        </w:rPr>
        <w:t>ção</w:t>
      </w:r>
      <w:bookmarkEnd w:id="0"/>
    </w:p>
    <w:p w14:paraId="2310FD43" w14:textId="77777777" w:rsidR="00085CE7" w:rsidRPr="000078DF" w:rsidRDefault="00085CE7" w:rsidP="000078DF">
      <w:pPr>
        <w:jc w:val="both"/>
        <w:rPr>
          <w:highlight w:val="yellow"/>
        </w:rPr>
      </w:pPr>
      <w:r w:rsidRPr="000078DF">
        <w:rPr>
          <w:highlight w:val="yellow"/>
        </w:rPr>
        <w:t>Descrever aqui sucintamente em que consistiu o seu projeto de trabalho. Local de realização, atividades previstas e respetivo planeamento e faseamento.</w:t>
      </w:r>
    </w:p>
    <w:p w14:paraId="5DD0B187" w14:textId="347314CC" w:rsidR="00085CE7" w:rsidRDefault="00085CE7" w:rsidP="000078DF">
      <w:pPr>
        <w:jc w:val="both"/>
      </w:pPr>
      <w:r w:rsidRPr="000078DF">
        <w:rPr>
          <w:highlight w:val="yellow"/>
        </w:rPr>
        <w:t>O último parágrafo deste capítulo deve referir a estrutura do relatório, indicando o que se aborda em cada um dos capítulos seguinte.</w:t>
      </w:r>
    </w:p>
    <w:p w14:paraId="3DF1AE60" w14:textId="7BBB71A9" w:rsidR="002F3C42" w:rsidRDefault="002F3C42" w:rsidP="000078DF">
      <w:pPr>
        <w:jc w:val="both"/>
      </w:pPr>
    </w:p>
    <w:p w14:paraId="610469F6" w14:textId="4A722F16" w:rsidR="002F3C42" w:rsidRDefault="008C2375" w:rsidP="000078DF">
      <w:pPr>
        <w:jc w:val="both"/>
        <w:rPr>
          <w:b/>
          <w:bCs/>
          <w:sz w:val="28"/>
          <w:szCs w:val="28"/>
        </w:rPr>
      </w:pPr>
      <w:r w:rsidRPr="008C2375">
        <w:rPr>
          <w:b/>
          <w:bCs/>
          <w:sz w:val="28"/>
          <w:szCs w:val="28"/>
        </w:rPr>
        <w:t>Metodologia Kanban</w:t>
      </w:r>
    </w:p>
    <w:p w14:paraId="5751D5B0" w14:textId="25204D8E" w:rsidR="000543BD" w:rsidRDefault="008C2375" w:rsidP="000078DF">
      <w:pPr>
        <w:jc w:val="both"/>
      </w:pPr>
      <w:r>
        <w:t xml:space="preserve">Nesta simulação de projeto foi escolhida </w:t>
      </w:r>
      <w:r w:rsidR="000543BD">
        <w:t>modelo</w:t>
      </w:r>
      <w:r>
        <w:t xml:space="preserve"> </w:t>
      </w:r>
      <w:r w:rsidRPr="000E0FDE">
        <w:rPr>
          <w:i/>
          <w:iCs/>
        </w:rPr>
        <w:t>Kanban</w:t>
      </w:r>
      <w:r>
        <w:t xml:space="preserve"> de entre </w:t>
      </w:r>
      <w:r w:rsidR="000543BD">
        <w:t>o</w:t>
      </w:r>
      <w:r>
        <w:t>s vári</w:t>
      </w:r>
      <w:r w:rsidR="000543BD">
        <w:t>o</w:t>
      </w:r>
      <w:r>
        <w:t xml:space="preserve">s </w:t>
      </w:r>
      <w:r w:rsidR="000543BD">
        <w:t>modelos</w:t>
      </w:r>
      <w:r>
        <w:t xml:space="preserve"> que a metodologia ágil tem</w:t>
      </w:r>
      <w:r w:rsidR="00B65EDB">
        <w:t>, dá aos elementos da equipa uma</w:t>
      </w:r>
      <w:r w:rsidR="00B76C9F">
        <w:t xml:space="preserve"> </w:t>
      </w:r>
      <w:r w:rsidR="00B65EDB">
        <w:t>visão panorâmica do projeto</w:t>
      </w:r>
      <w:r w:rsidR="00354D34">
        <w:t xml:space="preserve">, é de baixo custo, o que para uma empresa start-up, ou que esteja por exemplo na incubadora de empresas do IPBeja, </w:t>
      </w:r>
      <w:r w:rsidR="00B76C9F">
        <w:t>é vantajoso, assim como otimiza tempo dividindo as tarefas por diferentes elementos do grupo.</w:t>
      </w:r>
    </w:p>
    <w:p w14:paraId="634BF6E8" w14:textId="1E9CB8E8" w:rsidR="000C558C" w:rsidRDefault="000C558C" w:rsidP="000078DF">
      <w:pPr>
        <w:jc w:val="both"/>
      </w:pPr>
      <w:r>
        <w:t xml:space="preserve">Ao trabalhar com este método á semelhança modelo </w:t>
      </w:r>
      <w:r w:rsidRPr="000E0FDE">
        <w:rPr>
          <w:i/>
          <w:iCs/>
        </w:rPr>
        <w:t>Scrum</w:t>
      </w:r>
      <w:r>
        <w:t xml:space="preserve">, este também possui um elevado nível de </w:t>
      </w:r>
      <w:r w:rsidR="00B5383B">
        <w:t>priorização</w:t>
      </w:r>
      <w:r>
        <w:t xml:space="preserve"> das funcionalidades que aplicação deverá ser constituída</w:t>
      </w:r>
      <w:r w:rsidR="00C96E39">
        <w:t xml:space="preserve">, mas ao contrário do </w:t>
      </w:r>
      <w:r w:rsidR="00C96E39" w:rsidRPr="000E0FDE">
        <w:rPr>
          <w:i/>
          <w:iCs/>
        </w:rPr>
        <w:t>Scrum</w:t>
      </w:r>
      <w:r w:rsidR="00C96E39">
        <w:t xml:space="preserve">, em que o modelo consiste em reuniões diárias, este assenta num </w:t>
      </w:r>
      <w:r w:rsidR="000B64DD">
        <w:t>estímulo</w:t>
      </w:r>
      <w:r w:rsidR="00C96E39">
        <w:t xml:space="preserve"> visual de modo a saber minimamente em que fase cada elemento se encontra das suas tarefas, isto tanto pode ser feito utilizando uma plataforma digital como o </w:t>
      </w:r>
      <w:r w:rsidR="00C96E39" w:rsidRPr="000E0FDE">
        <w:rPr>
          <w:i/>
          <w:iCs/>
        </w:rPr>
        <w:t>JIRA</w:t>
      </w:r>
      <w:r w:rsidR="00C96E39" w:rsidRPr="000B64DD">
        <w:rPr>
          <w:i/>
          <w:iCs/>
        </w:rPr>
        <w:t xml:space="preserve">, </w:t>
      </w:r>
      <w:r w:rsidR="00C96E39" w:rsidRPr="000E0FDE">
        <w:rPr>
          <w:i/>
          <w:iCs/>
        </w:rPr>
        <w:t>Trello</w:t>
      </w:r>
      <w:r w:rsidR="00C96E39">
        <w:t xml:space="preserve">, ou na sua forma mais básica um quadro físico á moda do </w:t>
      </w:r>
      <w:r w:rsidR="00C96E39" w:rsidRPr="00E056EC">
        <w:rPr>
          <w:i/>
          <w:iCs/>
        </w:rPr>
        <w:t>CSI</w:t>
      </w:r>
      <w:r w:rsidR="00C96E39">
        <w:t>.</w:t>
      </w:r>
    </w:p>
    <w:p w14:paraId="5070AD4F" w14:textId="1EE78B88" w:rsidR="000543BD" w:rsidRDefault="000543BD" w:rsidP="000078DF">
      <w:pPr>
        <w:jc w:val="both"/>
      </w:pPr>
    </w:p>
    <w:p w14:paraId="33E0A916" w14:textId="77777777" w:rsidR="00050F99" w:rsidRDefault="00050F99" w:rsidP="000078DF">
      <w:pPr>
        <w:jc w:val="both"/>
      </w:pPr>
    </w:p>
    <w:p w14:paraId="1FE8419B" w14:textId="04F2E644" w:rsidR="000078DF" w:rsidRDefault="000078DF" w:rsidP="000078DF">
      <w:pPr>
        <w:jc w:val="both"/>
      </w:pPr>
    </w:p>
    <w:p w14:paraId="757884C2" w14:textId="29BDCB8B" w:rsidR="00390AC5" w:rsidRPr="00B3226C" w:rsidRDefault="00390AC5" w:rsidP="000078DF">
      <w:pPr>
        <w:jc w:val="both"/>
        <w:rPr>
          <w:highlight w:val="red"/>
        </w:rPr>
      </w:pPr>
      <w:r w:rsidRPr="00B3226C">
        <w:rPr>
          <w:highlight w:val="red"/>
        </w:rPr>
        <w:t>NOTAS GERAIS</w:t>
      </w:r>
    </w:p>
    <w:p w14:paraId="57707927" w14:textId="3A69CF94" w:rsidR="00390AC5" w:rsidRPr="00B3226C" w:rsidRDefault="00390AC5" w:rsidP="00390AC5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>Todas as figuras, tabelas, gráficos devem ter numeração sequencial, com o primeiro dígito igual ao número de capítulo, p.e. “Figura 2.1 - Exemplo de Figura”</w:t>
      </w:r>
      <w:r w:rsidR="00B3226C" w:rsidRPr="00B3226C">
        <w:rPr>
          <w:highlight w:val="red"/>
        </w:rPr>
        <w:t>. Neste template isso já está feito</w:t>
      </w:r>
    </w:p>
    <w:p w14:paraId="713659B4" w14:textId="5C1D5F25" w:rsidR="00390AC5" w:rsidRPr="00B3226C" w:rsidRDefault="00390AC5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 xml:space="preserve">A bibliografia deve seguir a norma igual à que tem </w:t>
      </w:r>
      <w:r w:rsidR="00B3226C" w:rsidRPr="00B3226C">
        <w:rPr>
          <w:highlight w:val="red"/>
        </w:rPr>
        <w:t xml:space="preserve">final deste documento. Todas as referências têm de ser citadas no texto, por exemplo: </w:t>
      </w:r>
      <w:r w:rsidR="00B3226C" w:rsidRPr="00B3226C">
        <w:rPr>
          <w:highlight w:val="yellow"/>
        </w:rPr>
        <w:t>“… este trabalho segue a metodologia indicada em [1], …</w:t>
      </w:r>
      <w:r w:rsidR="00B3226C" w:rsidRPr="00B3226C">
        <w:rPr>
          <w:highlight w:val="red"/>
        </w:rPr>
        <w:t>”</w:t>
      </w:r>
    </w:p>
    <w:p w14:paraId="6DD7E9B4" w14:textId="21EC2ECA" w:rsidR="00B3226C" w:rsidRPr="00B3226C" w:rsidRDefault="00B3226C" w:rsidP="00D53DF4">
      <w:pPr>
        <w:pStyle w:val="PargrafodaLista"/>
        <w:numPr>
          <w:ilvl w:val="0"/>
          <w:numId w:val="9"/>
        </w:numPr>
        <w:jc w:val="both"/>
        <w:rPr>
          <w:highlight w:val="red"/>
        </w:rPr>
      </w:pPr>
      <w:r w:rsidRPr="00B3226C">
        <w:rPr>
          <w:highlight w:val="red"/>
        </w:rPr>
        <w:t xml:space="preserve">O início de qualquer secção tem de ter sempre algum texto descritivo do que se pretende com essa secção. </w:t>
      </w:r>
    </w:p>
    <w:p w14:paraId="700D614E" w14:textId="046CCF68" w:rsidR="00390AC5" w:rsidRDefault="00B3226C" w:rsidP="00DD02B9">
      <w:pPr>
        <w:pStyle w:val="PargrafodaLista"/>
        <w:numPr>
          <w:ilvl w:val="0"/>
          <w:numId w:val="9"/>
        </w:numPr>
        <w:jc w:val="both"/>
      </w:pPr>
      <w:r w:rsidRPr="00CE1A69">
        <w:rPr>
          <w:highlight w:val="red"/>
        </w:rPr>
        <w:t xml:space="preserve">Todas as imagens, tabelas, </w:t>
      </w:r>
      <w:proofErr w:type="spellStart"/>
      <w:r w:rsidRPr="00CE1A69">
        <w:rPr>
          <w:highlight w:val="red"/>
        </w:rPr>
        <w:t>etc</w:t>
      </w:r>
      <w:proofErr w:type="spellEnd"/>
      <w:r w:rsidRPr="00CE1A69">
        <w:rPr>
          <w:highlight w:val="red"/>
        </w:rPr>
        <w:t>, têm de estar sempre referidas no texto</w:t>
      </w:r>
    </w:p>
    <w:p w14:paraId="607A0F94" w14:textId="41956377" w:rsidR="00CE1A69" w:rsidRDefault="00334E04" w:rsidP="00CE1A69">
      <w:pPr>
        <w:pStyle w:val="Ttulo1"/>
        <w:rPr>
          <w:lang w:val="pt-PT"/>
        </w:rPr>
      </w:pPr>
      <w:r>
        <w:br w:type="page"/>
      </w:r>
      <w:bookmarkStart w:id="1" w:name="_Toc67677027"/>
      <w:r w:rsidR="0067121A">
        <w:rPr>
          <w:lang w:val="pt-PT"/>
        </w:rPr>
        <w:lastRenderedPageBreak/>
        <w:t>Descrição de Software Semelhante</w:t>
      </w:r>
      <w:bookmarkEnd w:id="1"/>
    </w:p>
    <w:p w14:paraId="7173CB15" w14:textId="0AADDA22" w:rsidR="00CC1708" w:rsidRDefault="00CC1708" w:rsidP="00CC1708">
      <w:pPr>
        <w:pStyle w:val="Ttulo2"/>
      </w:pPr>
      <w:r>
        <w:t xml:space="preserve">Descrição do software do enunciado Growappy </w:t>
      </w:r>
    </w:p>
    <w:p w14:paraId="22DE2A55" w14:textId="4C7FDF79" w:rsidR="00CC1708" w:rsidRDefault="00CF6194" w:rsidP="00CE1A69">
      <w:r>
        <w:t>A Growappy o software no qual o nosso trabalho está baseado, uma vez que se encontra no enunciado do projeto</w:t>
      </w:r>
      <w:r w:rsidR="003C708E">
        <w:t xml:space="preserve">, este tem a utilidade de facilitar a comunicação entre os encarregados de educação e os educadores, bem como a organização de informação á cerca das crianças </w:t>
      </w:r>
      <w:r w:rsidR="003C708E" w:rsidRPr="003C708E">
        <w:t>em questão</w:t>
      </w:r>
      <w:r w:rsidR="003C708E">
        <w:t>. Este pedaço de software português conta com as seguintes características:</w:t>
      </w:r>
    </w:p>
    <w:p w14:paraId="60AD0217" w14:textId="0392F1E3" w:rsidR="003C708E" w:rsidRDefault="003C708E" w:rsidP="00CE1A69">
      <w:r w:rsidRPr="0079602C">
        <w:rPr>
          <w:b/>
          <w:bCs/>
        </w:rPr>
        <w:t>Reconhecimento</w:t>
      </w:r>
      <w:r w:rsidR="00DE1CFB" w:rsidRPr="0079602C">
        <w:rPr>
          <w:b/>
          <w:bCs/>
        </w:rPr>
        <w:t xml:space="preserve"> Facial</w:t>
      </w:r>
      <w:r w:rsidR="00DE1CFB">
        <w:t xml:space="preserve"> – </w:t>
      </w:r>
      <w:r w:rsidR="005476EA">
        <w:t xml:space="preserve">Este software </w:t>
      </w:r>
      <w:r w:rsidR="0079602C">
        <w:t>tem a funcionalidade de enviar fotografias das crianças somente para os encarregados de educação com a ajuda de um algoritmo de reconhecimento facial. Este software tem ainda mais uma funcionalidade que permite ofuscar a face das crianças que se encontram em fotografias de grupo, e permitindo deste modo apenas os encarregados de educação ver as caras dos seus filhos.</w:t>
      </w:r>
    </w:p>
    <w:p w14:paraId="0E820820" w14:textId="20DE018D" w:rsidR="00DE1CFB" w:rsidRDefault="00DE1CFB" w:rsidP="00CE1A69">
      <w:r w:rsidRPr="00C85525">
        <w:rPr>
          <w:b/>
          <w:bCs/>
        </w:rPr>
        <w:t>Histórias do dia</w:t>
      </w:r>
      <w:r>
        <w:t xml:space="preserve"> – </w:t>
      </w:r>
      <w:r w:rsidR="00FA5144">
        <w:t>Os educadores podem partilhar o dia a dia dos seus filhos, mantendo os pais atualizados acerca dos mesmos.</w:t>
      </w:r>
    </w:p>
    <w:p w14:paraId="60868694" w14:textId="23D3F1B7" w:rsidR="00DE1CFB" w:rsidRDefault="00DE1CFB" w:rsidP="00CE1A69">
      <w:r w:rsidRPr="00C85525">
        <w:rPr>
          <w:b/>
          <w:bCs/>
        </w:rPr>
        <w:t>Informações da Criança</w:t>
      </w:r>
      <w:r>
        <w:t xml:space="preserve"> – </w:t>
      </w:r>
      <w:r w:rsidR="00840712">
        <w:t xml:space="preserve">Cada criança tem um portfólio online específico, onde os pais e educadores podem realizar alterações sempre que necessárias, este permite ainda registar a aprendizagem das crianças. </w:t>
      </w:r>
    </w:p>
    <w:p w14:paraId="48F9E565" w14:textId="55656F29" w:rsidR="00DE1CFB" w:rsidRDefault="00DE1CFB" w:rsidP="00CE1A69">
      <w:r w:rsidRPr="00C85525">
        <w:rPr>
          <w:b/>
          <w:bCs/>
        </w:rPr>
        <w:t>Notificações</w:t>
      </w:r>
      <w:r>
        <w:t xml:space="preserve"> – </w:t>
      </w:r>
      <w:r w:rsidR="00E04C28">
        <w:t>Os encarregados de educação recebem notificações á cerca dos seu educandos, mantendo sempre a privacidade dos mesmos, uma vez que os seu números não estão visíveis no seu perfil.</w:t>
      </w:r>
    </w:p>
    <w:p w14:paraId="6914AAB3" w14:textId="30EC0720" w:rsidR="00DE1CFB" w:rsidRDefault="00DE1CFB" w:rsidP="00CE1A69">
      <w:r w:rsidRPr="00C85525">
        <w:rPr>
          <w:b/>
          <w:bCs/>
        </w:rPr>
        <w:t>Faturação</w:t>
      </w:r>
      <w:r>
        <w:t xml:space="preserve"> –</w:t>
      </w:r>
      <w:r w:rsidR="00E04C28">
        <w:t xml:space="preserve"> </w:t>
      </w:r>
      <w:r w:rsidR="00E21564">
        <w:t>Este é um sistema automático de faturação que permite fazer a visualização de históricos de pagamentos, bem como efetuar pagamentos seguros</w:t>
      </w:r>
      <w:r w:rsidR="00C85525">
        <w:t xml:space="preserve"> através de entidade e referência.</w:t>
      </w:r>
      <w:r w:rsidR="00E21564">
        <w:t xml:space="preserve"> </w:t>
      </w:r>
    </w:p>
    <w:p w14:paraId="266DE384" w14:textId="37C46DDF" w:rsidR="002208D3" w:rsidRPr="00812F30" w:rsidRDefault="002208D3" w:rsidP="00CE1A69">
      <w:r w:rsidRPr="00C85525">
        <w:rPr>
          <w:b/>
          <w:bCs/>
        </w:rPr>
        <w:t>Aulas Remotas</w:t>
      </w:r>
      <w:r>
        <w:t xml:space="preserve"> – </w:t>
      </w:r>
      <w:r w:rsidR="00C85525">
        <w:t>E por fim como podia de ser devido aos tempos que vivemos, tem sido prioritário existir o ensino a distância, e todas as outras atividades que não exijam, pessoas fisicamente a realizá-las, temos ainda reuniões de pais de forma remota e em direto com a vantagem de as pessoas não deixarem o conforto dos seus lares</w:t>
      </w:r>
    </w:p>
    <w:p w14:paraId="57F8F7AA" w14:textId="77777777" w:rsidR="00CC1708" w:rsidRDefault="00CC1708" w:rsidP="00CC1708">
      <w:r>
        <w:t xml:space="preserve">No âmbito do software descrito no enunciado deste projeto </w:t>
      </w:r>
      <w:r w:rsidRPr="000E0FDE">
        <w:rPr>
          <w:i/>
          <w:iCs/>
        </w:rPr>
        <w:t>Growappy</w:t>
      </w:r>
      <w:r>
        <w:t xml:space="preserve">, encontramos 3 </w:t>
      </w:r>
      <w:r w:rsidRPr="000E0FDE">
        <w:rPr>
          <w:i/>
          <w:iCs/>
        </w:rPr>
        <w:t>softwares</w:t>
      </w:r>
      <w:r>
        <w:t xml:space="preserve"> semelhantes ao mesmo, sendo estes:</w:t>
      </w:r>
    </w:p>
    <w:p w14:paraId="38595620" w14:textId="5DE8722E" w:rsidR="004A76E8" w:rsidRDefault="004A76E8" w:rsidP="00353DD8">
      <w:pPr>
        <w:pStyle w:val="Ttulo2"/>
      </w:pPr>
      <w:bookmarkStart w:id="2" w:name="_Toc67677028"/>
      <w:r>
        <w:t>ChildDiary</w:t>
      </w:r>
      <w:bookmarkEnd w:id="2"/>
    </w:p>
    <w:p w14:paraId="397134B0" w14:textId="027804D9" w:rsidR="00353DD8" w:rsidRDefault="00353DD8" w:rsidP="0057387B">
      <w:pPr>
        <w:ind w:firstLine="357"/>
      </w:pPr>
      <w:r>
        <w:t xml:space="preserve">Este </w:t>
      </w:r>
      <w:r w:rsidR="00BA130B">
        <w:t xml:space="preserve">software é bastante similar ao </w:t>
      </w:r>
      <w:r w:rsidR="00BA130B" w:rsidRPr="000E0FDE">
        <w:rPr>
          <w:i/>
          <w:iCs/>
        </w:rPr>
        <w:t>Growappy</w:t>
      </w:r>
      <w:r w:rsidR="00BA130B">
        <w:t>, que foca bastante na comunicação entre educares e pais, assim como na privacidade das crianças e conteúdo partilhado com os pais.</w:t>
      </w:r>
    </w:p>
    <w:p w14:paraId="60444CC8" w14:textId="6553A117" w:rsidR="00CB4666" w:rsidRDefault="00CB4666" w:rsidP="0057387B">
      <w:pPr>
        <w:ind w:firstLine="357"/>
      </w:pPr>
      <w:r>
        <w:t>Algumas das funcionalidades do mesmo são:</w:t>
      </w:r>
    </w:p>
    <w:p w14:paraId="5457E60A" w14:textId="65CCC7AB" w:rsidR="00CB4666" w:rsidRDefault="00CB4666" w:rsidP="00783730">
      <w:pPr>
        <w:pStyle w:val="Ttulo3"/>
      </w:pPr>
      <w:bookmarkStart w:id="3" w:name="_Toc67677029"/>
      <w:r w:rsidRPr="00783730">
        <w:rPr>
          <w:rStyle w:val="Ttulo3Carter"/>
          <w:b/>
          <w:bCs/>
        </w:rPr>
        <w:lastRenderedPageBreak/>
        <w:t>Rotinas Diárias</w:t>
      </w:r>
      <w:r>
        <w:t xml:space="preserve"> </w:t>
      </w:r>
      <w:r w:rsidRPr="00783730">
        <w:rPr>
          <w:b w:val="0"/>
          <w:bCs w:val="0"/>
        </w:rPr>
        <w:t xml:space="preserve">– </w:t>
      </w:r>
      <w:r w:rsidR="00783730" w:rsidRPr="00783730">
        <w:rPr>
          <w:b w:val="0"/>
          <w:bCs w:val="0"/>
        </w:rPr>
        <w:t>Registo de atividade das crianças, assim como refeições, presenças, atividades, horas de sono</w:t>
      </w:r>
      <w:r w:rsidR="008A3F74">
        <w:rPr>
          <w:b w:val="0"/>
          <w:bCs w:val="0"/>
        </w:rPr>
        <w:t>;</w:t>
      </w:r>
      <w:bookmarkEnd w:id="3"/>
    </w:p>
    <w:p w14:paraId="05C934A4" w14:textId="56FF2587" w:rsidR="00F80D1B" w:rsidRPr="00F80D1B" w:rsidRDefault="00F80D1B" w:rsidP="00F80D1B">
      <w:pPr>
        <w:pStyle w:val="Ttulo3"/>
      </w:pPr>
      <w:bookmarkStart w:id="4" w:name="_Toc67677030"/>
      <w:r>
        <w:rPr>
          <w:rStyle w:val="Ttulo3Carter"/>
          <w:b/>
          <w:bCs/>
        </w:rPr>
        <w:t>Planeamento Curricular</w:t>
      </w:r>
      <w:r>
        <w:t xml:space="preserve"> </w:t>
      </w:r>
      <w:r w:rsidRPr="00783730">
        <w:rPr>
          <w:b w:val="0"/>
          <w:bCs w:val="0"/>
        </w:rPr>
        <w:t xml:space="preserve">– </w:t>
      </w:r>
      <w:r>
        <w:rPr>
          <w:b w:val="0"/>
          <w:bCs w:val="0"/>
        </w:rPr>
        <w:t xml:space="preserve">O </w:t>
      </w:r>
      <w:r w:rsidRPr="000E0FDE">
        <w:rPr>
          <w:b w:val="0"/>
          <w:bCs w:val="0"/>
          <w:i/>
          <w:iCs/>
        </w:rPr>
        <w:t>software</w:t>
      </w:r>
      <w:r>
        <w:rPr>
          <w:b w:val="0"/>
          <w:bCs w:val="0"/>
        </w:rPr>
        <w:t xml:space="preserve"> auxilia a planear e avaliar as atividades curriculares;</w:t>
      </w:r>
      <w:bookmarkEnd w:id="4"/>
    </w:p>
    <w:p w14:paraId="245ECC09" w14:textId="57D0F163" w:rsidR="00CB4666" w:rsidRPr="008A3F74" w:rsidRDefault="00CB4666" w:rsidP="00783730">
      <w:pPr>
        <w:pStyle w:val="Ttulo3"/>
        <w:rPr>
          <w:b w:val="0"/>
          <w:bCs w:val="0"/>
        </w:rPr>
      </w:pPr>
      <w:bookmarkStart w:id="5" w:name="_Toc67677031"/>
      <w:r>
        <w:t xml:space="preserve">Tempo Real </w:t>
      </w:r>
      <w:r w:rsidRPr="008A3F74">
        <w:rPr>
          <w:b w:val="0"/>
          <w:bCs w:val="0"/>
        </w:rPr>
        <w:t xml:space="preserve">– </w:t>
      </w:r>
      <w:r w:rsidR="008A3F74" w:rsidRPr="008A3F74">
        <w:rPr>
          <w:b w:val="0"/>
          <w:bCs w:val="0"/>
        </w:rPr>
        <w:t>Funcionalidade que permite notificar os pais a qualquer hora do dia, sobre o bem-estar da criança</w:t>
      </w:r>
      <w:r w:rsidR="008A3F74">
        <w:rPr>
          <w:b w:val="0"/>
          <w:bCs w:val="0"/>
        </w:rPr>
        <w:t>;</w:t>
      </w:r>
      <w:bookmarkEnd w:id="5"/>
    </w:p>
    <w:p w14:paraId="4CC875DF" w14:textId="0685A6F3" w:rsidR="00CF6194" w:rsidRPr="00CF6194" w:rsidRDefault="00CB4666" w:rsidP="00CF6194">
      <w:pPr>
        <w:pStyle w:val="Ttulo3"/>
        <w:rPr>
          <w:b w:val="0"/>
          <w:bCs w:val="0"/>
        </w:rPr>
      </w:pPr>
      <w:bookmarkStart w:id="6" w:name="_Toc67677032"/>
      <w:r>
        <w:t xml:space="preserve">Privacidade – </w:t>
      </w:r>
      <w:r w:rsidR="0056061B" w:rsidRPr="0056061B">
        <w:rPr>
          <w:b w:val="0"/>
          <w:bCs w:val="0"/>
        </w:rPr>
        <w:t xml:space="preserve">Cada pai apenas tem acesso às informações do seu filho, assim como cada educador tem acesso </w:t>
      </w:r>
      <w:r w:rsidR="0004504C" w:rsidRPr="0056061B">
        <w:rPr>
          <w:b w:val="0"/>
          <w:bCs w:val="0"/>
        </w:rPr>
        <w:t>às</w:t>
      </w:r>
      <w:r w:rsidR="0056061B" w:rsidRPr="0056061B">
        <w:rPr>
          <w:b w:val="0"/>
          <w:bCs w:val="0"/>
        </w:rPr>
        <w:t xml:space="preserve"> informações de uma turma apenas</w:t>
      </w:r>
      <w:r w:rsidR="003138A7">
        <w:rPr>
          <w:b w:val="0"/>
          <w:bCs w:val="0"/>
        </w:rPr>
        <w:t>.</w:t>
      </w:r>
      <w:bookmarkEnd w:id="6"/>
    </w:p>
    <w:p w14:paraId="3D7614AB" w14:textId="46FF25F2" w:rsidR="004A76E8" w:rsidRDefault="004A76E8" w:rsidP="00353DD8">
      <w:pPr>
        <w:pStyle w:val="Ttulo2"/>
      </w:pPr>
      <w:bookmarkStart w:id="7" w:name="_Toc67677033"/>
      <w:r>
        <w:t>SoftGold</w:t>
      </w:r>
      <w:bookmarkEnd w:id="7"/>
    </w:p>
    <w:p w14:paraId="455F7EDE" w14:textId="11E4F2CC" w:rsidR="00353DD8" w:rsidRDefault="00F80D1B" w:rsidP="0057387B">
      <w:pPr>
        <w:ind w:left="357"/>
      </w:pPr>
      <w:r>
        <w:t xml:space="preserve">O </w:t>
      </w:r>
      <w:r w:rsidRPr="008A7A6C">
        <w:rPr>
          <w:i/>
          <w:iCs/>
        </w:rPr>
        <w:t>software SoftGold</w:t>
      </w:r>
      <w:r w:rsidR="008A7A6C">
        <w:t>, é mais uma vez bastante parecido aos outros 2 softwares referidos anteriormente, este conta com as funcionalidades</w:t>
      </w:r>
      <w:r w:rsidR="0032545B">
        <w:t>:</w:t>
      </w:r>
    </w:p>
    <w:p w14:paraId="17432420" w14:textId="765DCF3E" w:rsidR="0032545B" w:rsidRDefault="0032545B" w:rsidP="009E3438">
      <w:pPr>
        <w:pStyle w:val="Ttulo3"/>
      </w:pPr>
      <w:bookmarkStart w:id="8" w:name="_Toc67677034"/>
      <w:r>
        <w:t xml:space="preserve">Atividades da Vida Diária </w:t>
      </w:r>
      <w:r w:rsidR="009E3438">
        <w:t>–</w:t>
      </w:r>
      <w:r>
        <w:t xml:space="preserve"> </w:t>
      </w:r>
      <w:r w:rsidR="003C6B9F" w:rsidRPr="003C6B9F">
        <w:rPr>
          <w:b w:val="0"/>
          <w:bCs w:val="0"/>
        </w:rPr>
        <w:t xml:space="preserve">Permite á semelhança do </w:t>
      </w:r>
      <w:r w:rsidR="003C6B9F" w:rsidRPr="000E0FDE">
        <w:rPr>
          <w:b w:val="0"/>
          <w:bCs w:val="0"/>
          <w:i/>
          <w:iCs/>
        </w:rPr>
        <w:t>software</w:t>
      </w:r>
      <w:r w:rsidR="003C6B9F" w:rsidRPr="003C6B9F">
        <w:rPr>
          <w:b w:val="0"/>
          <w:bCs w:val="0"/>
        </w:rPr>
        <w:t xml:space="preserve"> anterior, fazer monotorização das atividades diárias das crianças, com acréscimo de monotorização do pessoal docente, uma vez que é uma solução física e digital</w:t>
      </w:r>
      <w:r w:rsidR="003C6B9F">
        <w:rPr>
          <w:b w:val="0"/>
          <w:bCs w:val="0"/>
        </w:rPr>
        <w:t>;</w:t>
      </w:r>
      <w:bookmarkEnd w:id="8"/>
      <w:r w:rsidR="003C6B9F" w:rsidRPr="003C6B9F">
        <w:rPr>
          <w:b w:val="0"/>
          <w:bCs w:val="0"/>
        </w:rPr>
        <w:t xml:space="preserve"> </w:t>
      </w:r>
    </w:p>
    <w:p w14:paraId="181655D7" w14:textId="67266DB6" w:rsidR="009E3438" w:rsidRDefault="009E3438" w:rsidP="009E3438">
      <w:pPr>
        <w:pStyle w:val="Ttulo3"/>
      </w:pPr>
      <w:bookmarkStart w:id="9" w:name="_Toc67677035"/>
      <w:r>
        <w:t xml:space="preserve">Gestão de Assiduidade – </w:t>
      </w:r>
      <w:r w:rsidR="0034340E" w:rsidRPr="0034340E">
        <w:rPr>
          <w:b w:val="0"/>
          <w:bCs w:val="0"/>
        </w:rPr>
        <w:t>Esta funcionalidade permite controlar a assiduidade das crianças bem como dos colaboradores;</w:t>
      </w:r>
      <w:bookmarkEnd w:id="9"/>
    </w:p>
    <w:p w14:paraId="19625B30" w14:textId="4599DE41" w:rsidR="009E3438" w:rsidRDefault="009E3438" w:rsidP="00510C3E">
      <w:pPr>
        <w:pStyle w:val="Ttulo3"/>
        <w:ind w:left="709" w:firstLine="5"/>
      </w:pPr>
      <w:bookmarkStart w:id="10" w:name="_Toc67677036"/>
      <w:r>
        <w:t>Escalas de Serviços dos Recursos Humanos –</w:t>
      </w:r>
      <w:r w:rsidR="0034340E">
        <w:t xml:space="preserve"> </w:t>
      </w:r>
      <w:r w:rsidR="008D02BE" w:rsidRPr="008D02BE">
        <w:rPr>
          <w:b w:val="0"/>
          <w:bCs w:val="0"/>
        </w:rPr>
        <w:t>Os recursos humanos asseguram-se de elaborar horários com os respetivos turnos com atividades para as crianças e os funcionários;</w:t>
      </w:r>
      <w:bookmarkEnd w:id="10"/>
    </w:p>
    <w:p w14:paraId="2D51746C" w14:textId="38E66E49" w:rsidR="009E3438" w:rsidRDefault="009E3438" w:rsidP="009E3438">
      <w:pPr>
        <w:pStyle w:val="Ttulo3"/>
      </w:pPr>
      <w:bookmarkStart w:id="11" w:name="_Toc67677037"/>
      <w:r>
        <w:t xml:space="preserve">Gestão de Acessos – </w:t>
      </w:r>
      <w:r w:rsidR="00866393" w:rsidRPr="00866393">
        <w:rPr>
          <w:b w:val="0"/>
          <w:bCs w:val="0"/>
        </w:rPr>
        <w:t>Plataforma que permite controlar acessos físicos assim como digitais;</w:t>
      </w:r>
      <w:bookmarkEnd w:id="11"/>
    </w:p>
    <w:p w14:paraId="126E4726" w14:textId="6D9B0FE7" w:rsidR="009E3438" w:rsidRDefault="009E3438" w:rsidP="009E3438">
      <w:pPr>
        <w:pStyle w:val="Ttulo3"/>
      </w:pPr>
      <w:bookmarkStart w:id="12" w:name="_Toc67677038"/>
      <w:r>
        <w:t>Serviço de Transporte de Crianças –</w:t>
      </w:r>
      <w:r w:rsidR="00565D4E">
        <w:t xml:space="preserve"> </w:t>
      </w:r>
      <w:r w:rsidR="00565D4E" w:rsidRPr="00565D4E">
        <w:rPr>
          <w:b w:val="0"/>
          <w:bCs w:val="0"/>
        </w:rPr>
        <w:t xml:space="preserve">O </w:t>
      </w:r>
      <w:r w:rsidR="00565D4E" w:rsidRPr="000E0FDE">
        <w:rPr>
          <w:b w:val="0"/>
          <w:bCs w:val="0"/>
          <w:i/>
          <w:iCs/>
        </w:rPr>
        <w:t>Software</w:t>
      </w:r>
      <w:r w:rsidR="00565D4E" w:rsidRPr="00565D4E">
        <w:rPr>
          <w:b w:val="0"/>
          <w:bCs w:val="0"/>
        </w:rPr>
        <w:t xml:space="preserve"> permite gerir de uma forma versátil o transporte das crianças até aos seus lares;</w:t>
      </w:r>
      <w:bookmarkEnd w:id="12"/>
    </w:p>
    <w:p w14:paraId="512DDFB4" w14:textId="6564A562" w:rsidR="009E3438" w:rsidRDefault="009E3438" w:rsidP="009E3438">
      <w:pPr>
        <w:pStyle w:val="Ttulo3"/>
      </w:pPr>
      <w:bookmarkStart w:id="13" w:name="_Toc67677039"/>
      <w:r>
        <w:t xml:space="preserve">Soluções de Saúde </w:t>
      </w:r>
      <w:r w:rsidR="00A7647B">
        <w:t>–</w:t>
      </w:r>
      <w:r>
        <w:t xml:space="preserve"> </w:t>
      </w:r>
      <w:r w:rsidR="00A7647B" w:rsidRPr="00A7647B">
        <w:rPr>
          <w:b w:val="0"/>
          <w:bCs w:val="0"/>
        </w:rPr>
        <w:t xml:space="preserve">O </w:t>
      </w:r>
      <w:r w:rsidR="00A7647B" w:rsidRPr="000E0FDE">
        <w:rPr>
          <w:b w:val="0"/>
          <w:bCs w:val="0"/>
          <w:i/>
          <w:iCs/>
        </w:rPr>
        <w:t>SoftGold</w:t>
      </w:r>
      <w:r w:rsidR="00A7647B" w:rsidRPr="00A7647B">
        <w:rPr>
          <w:b w:val="0"/>
          <w:bCs w:val="0"/>
        </w:rPr>
        <w:t xml:space="preserve">, estabeleceu uma pareceria com a empresa </w:t>
      </w:r>
      <w:r w:rsidR="00A7647B" w:rsidRPr="00E056EC">
        <w:rPr>
          <w:i/>
          <w:iCs/>
        </w:rPr>
        <w:t>MobilWave</w:t>
      </w:r>
      <w:r w:rsidR="00A7647B" w:rsidRPr="00A7647B">
        <w:rPr>
          <w:b w:val="0"/>
          <w:bCs w:val="0"/>
        </w:rPr>
        <w:t>, de modo a ser possível disponibilizar as soluções de saúde as crianças assim como aos funcionários.</w:t>
      </w:r>
      <w:bookmarkEnd w:id="13"/>
    </w:p>
    <w:p w14:paraId="61298142" w14:textId="38422975" w:rsidR="00A7647B" w:rsidRPr="00A7647B" w:rsidRDefault="00A7647B" w:rsidP="00A7647B">
      <w:pPr>
        <w:ind w:left="714" w:firstLine="709"/>
        <w:jc w:val="both"/>
      </w:pPr>
      <w:r>
        <w:t>Esta oferta inclui acesso a receitas eletrónicas, exames complementares de diagnóstico, e ainda uma bases de dados vocacionada para os processos médicos dos utentes.</w:t>
      </w:r>
    </w:p>
    <w:p w14:paraId="059EBA72" w14:textId="381C1CFA" w:rsidR="004A76E8" w:rsidRDefault="004A76E8" w:rsidP="00353DD8">
      <w:pPr>
        <w:pStyle w:val="Ttulo2"/>
      </w:pPr>
      <w:bookmarkStart w:id="14" w:name="_Toc67677040"/>
      <w:r>
        <w:t>Educa4You</w:t>
      </w:r>
      <w:bookmarkEnd w:id="14"/>
    </w:p>
    <w:p w14:paraId="628EA717" w14:textId="7ADADB64" w:rsidR="00BA130B" w:rsidRDefault="00A123CD" w:rsidP="00BA130B">
      <w:pPr>
        <w:ind w:left="357"/>
      </w:pPr>
      <w:r>
        <w:t>Por último, mas não o menos importantes, mas ainda assim menos vocacionada na temática do projeto que é comunicação educador – pai, e acompanhamento das crianças assim como a sua privacidade.</w:t>
      </w:r>
    </w:p>
    <w:p w14:paraId="20D8BFC9" w14:textId="1FDC480E" w:rsidR="00A123CD" w:rsidRDefault="00A123CD" w:rsidP="00A123CD">
      <w:pPr>
        <w:ind w:left="357"/>
      </w:pPr>
      <w:r>
        <w:t xml:space="preserve">Após alguma pesquisa, este </w:t>
      </w:r>
      <w:r w:rsidRPr="000E0FDE">
        <w:rPr>
          <w:i/>
          <w:iCs/>
        </w:rPr>
        <w:t>software</w:t>
      </w:r>
      <w:r>
        <w:t xml:space="preserve"> também possui funcionalidades para comunicação entre os encarregados de educação e os educadores de infância.</w:t>
      </w:r>
    </w:p>
    <w:p w14:paraId="60C508F1" w14:textId="31387C8D" w:rsidR="00A123CD" w:rsidRDefault="00A123CD" w:rsidP="00A123CD">
      <w:pPr>
        <w:ind w:left="357"/>
      </w:pPr>
      <w:r>
        <w:t xml:space="preserve">Na lista seguinte, podemos verificar algumas funcionalidades do </w:t>
      </w:r>
      <w:r w:rsidRPr="000E0FDE">
        <w:rPr>
          <w:i/>
          <w:iCs/>
        </w:rPr>
        <w:t>software</w:t>
      </w:r>
      <w:r w:rsidRPr="00E056EC">
        <w:rPr>
          <w:b/>
          <w:bCs/>
          <w:i/>
          <w:iCs/>
        </w:rPr>
        <w:t xml:space="preserve"> </w:t>
      </w:r>
      <w:r w:rsidRPr="000E0FDE">
        <w:rPr>
          <w:i/>
          <w:iCs/>
        </w:rPr>
        <w:t>Educa4You</w:t>
      </w:r>
      <w:r>
        <w:t>:</w:t>
      </w:r>
    </w:p>
    <w:p w14:paraId="5F0EED82" w14:textId="243CA708" w:rsidR="00A123CD" w:rsidRDefault="00A123CD" w:rsidP="00A123CD">
      <w:pPr>
        <w:pStyle w:val="Ttulo3"/>
      </w:pPr>
      <w:bookmarkStart w:id="15" w:name="_Toc67677041"/>
      <w:r>
        <w:lastRenderedPageBreak/>
        <w:t>Caderneta Digital</w:t>
      </w:r>
      <w:r w:rsidR="008A2DE1">
        <w:t xml:space="preserve"> – </w:t>
      </w:r>
      <w:r w:rsidR="008A2DE1" w:rsidRPr="008A2DE1">
        <w:rPr>
          <w:b w:val="0"/>
          <w:bCs w:val="0"/>
        </w:rPr>
        <w:t>Plataforma que permite consultar os dados relacionados com as crianças assim como entrar em comunicação de pais para educadores;</w:t>
      </w:r>
      <w:bookmarkEnd w:id="15"/>
    </w:p>
    <w:p w14:paraId="55ADC965" w14:textId="5764C5C5" w:rsidR="00A123CD" w:rsidRDefault="00A123CD" w:rsidP="00A123CD">
      <w:pPr>
        <w:pStyle w:val="Ttulo3"/>
      </w:pPr>
      <w:bookmarkStart w:id="16" w:name="_Toc67677042"/>
      <w:r>
        <w:t>Direção Técnica</w:t>
      </w:r>
      <w:r w:rsidR="00572340">
        <w:t xml:space="preserve"> – </w:t>
      </w:r>
      <w:r w:rsidR="00572340" w:rsidRPr="00994928">
        <w:rPr>
          <w:b w:val="0"/>
          <w:bCs w:val="0"/>
        </w:rPr>
        <w:t xml:space="preserve">Gestão de creche ou jardim de infância, a partir dos </w:t>
      </w:r>
      <w:r w:rsidR="00572340" w:rsidRPr="000E0FDE">
        <w:rPr>
          <w:b w:val="0"/>
          <w:bCs w:val="0"/>
          <w:i/>
          <w:iCs/>
        </w:rPr>
        <w:t>smartphone</w:t>
      </w:r>
      <w:r w:rsidR="00572340" w:rsidRPr="00994928">
        <w:rPr>
          <w:b w:val="0"/>
          <w:bCs w:val="0"/>
        </w:rPr>
        <w:t xml:space="preserve">, </w:t>
      </w:r>
      <w:r w:rsidR="00572340" w:rsidRPr="000E0FDE">
        <w:rPr>
          <w:b w:val="0"/>
          <w:bCs w:val="0"/>
          <w:i/>
          <w:iCs/>
        </w:rPr>
        <w:t>tablet</w:t>
      </w:r>
      <w:r w:rsidR="00572340" w:rsidRPr="00994928">
        <w:rPr>
          <w:b w:val="0"/>
          <w:bCs w:val="0"/>
        </w:rPr>
        <w:t xml:space="preserve">, ou computador, assim como acompanhamento da equipa </w:t>
      </w:r>
      <w:r w:rsidR="00994928" w:rsidRPr="00994928">
        <w:rPr>
          <w:b w:val="0"/>
          <w:bCs w:val="0"/>
        </w:rPr>
        <w:t>pedagógica, e os trabalhos desenvolvidos pelos mesmos com as crianças;</w:t>
      </w:r>
      <w:bookmarkEnd w:id="16"/>
    </w:p>
    <w:p w14:paraId="68590AF4" w14:textId="480D69C1" w:rsidR="00A123CD" w:rsidRDefault="00A123CD" w:rsidP="00A123CD">
      <w:pPr>
        <w:pStyle w:val="Ttulo3"/>
      </w:pPr>
      <w:bookmarkStart w:id="17" w:name="_Toc67677043"/>
      <w:r>
        <w:t>Controlo de Presenças</w:t>
      </w:r>
      <w:r w:rsidR="000D1C1F">
        <w:t xml:space="preserve"> – </w:t>
      </w:r>
      <w:r w:rsidR="000D1C1F" w:rsidRPr="000D1C1F">
        <w:rPr>
          <w:b w:val="0"/>
          <w:bCs w:val="0"/>
        </w:rPr>
        <w:t>Funcionalidade, que monitoriza o controlo de presenças físicas na instituição dos auxiliares de educação.</w:t>
      </w:r>
      <w:bookmarkEnd w:id="17"/>
    </w:p>
    <w:p w14:paraId="7C065445" w14:textId="77777777" w:rsidR="008C73B4" w:rsidRDefault="008C73B4"/>
    <w:p w14:paraId="32B8BDBA" w14:textId="4FE50CED" w:rsidR="00516788" w:rsidRPr="00AC6CA1" w:rsidRDefault="00B05568" w:rsidP="0003624C">
      <w:pPr>
        <w:pStyle w:val="Ttulo1"/>
        <w:rPr>
          <w:lang w:val="pt-PT"/>
        </w:rPr>
      </w:pPr>
      <w:bookmarkStart w:id="18" w:name="_Toc67677044"/>
      <w:r>
        <w:rPr>
          <w:lang w:val="pt-PT"/>
        </w:rPr>
        <w:t>Plano de Trabalho a Seguir</w:t>
      </w:r>
      <w:bookmarkEnd w:id="18"/>
    </w:p>
    <w:p w14:paraId="39ABF917" w14:textId="5F0041F8" w:rsidR="00145B0E" w:rsidRDefault="00F654AD" w:rsidP="00646775">
      <w:pPr>
        <w:jc w:val="both"/>
      </w:pPr>
      <w:r>
        <w:t>Nesta secção</w:t>
      </w:r>
      <w:r w:rsidR="00467776">
        <w:t xml:space="preserve"> iremos descrever o plano de trabalho que vamos seguir, e neste caso encontra-se no enunciado do projeto.</w:t>
      </w:r>
    </w:p>
    <w:p w14:paraId="5DD34802" w14:textId="224A16F9" w:rsidR="00CE1A69" w:rsidRPr="000543BD" w:rsidRDefault="00CE1A69" w:rsidP="00CE1A69">
      <w:pPr>
        <w:jc w:val="both"/>
        <w:rPr>
          <w:b/>
          <w:bCs/>
          <w:sz w:val="28"/>
          <w:szCs w:val="28"/>
        </w:rPr>
      </w:pPr>
      <w:r w:rsidRPr="000543BD">
        <w:rPr>
          <w:b/>
          <w:bCs/>
          <w:sz w:val="28"/>
          <w:szCs w:val="28"/>
        </w:rPr>
        <w:t>Análise:</w:t>
      </w:r>
    </w:p>
    <w:p w14:paraId="3396B88F" w14:textId="6801F3FD" w:rsidR="00BF5117" w:rsidRDefault="00CE1A69" w:rsidP="00EF173E">
      <w:pPr>
        <w:jc w:val="both"/>
        <w:rPr>
          <w:bCs/>
        </w:rPr>
      </w:pPr>
      <w:r>
        <w:t xml:space="preserve">Na fase de análise é nos pedido para efetuar uma recolha de informação, também conhecida como estudo de mercado, este caso específico </w:t>
      </w:r>
      <w:r w:rsidR="00BF5117">
        <w:rPr>
          <w:bCs/>
        </w:rPr>
        <w:t xml:space="preserve">consiste na realização de entrevistas, assim como pesquisas de sistema semelhantes e por sua vez utilização das </w:t>
      </w:r>
      <w:r w:rsidR="00BF5117" w:rsidRPr="000E0FDE">
        <w:rPr>
          <w:bCs/>
          <w:i/>
          <w:iCs/>
        </w:rPr>
        <w:t>UserStories</w:t>
      </w:r>
      <w:r w:rsidR="00BF5117">
        <w:rPr>
          <w:bCs/>
        </w:rPr>
        <w:t xml:space="preserve"> dos utilizadores de aplicações similares, para melhoramento do nosso </w:t>
      </w:r>
      <w:r w:rsidR="00BF5117" w:rsidRPr="000E0FDE">
        <w:rPr>
          <w:bCs/>
          <w:i/>
          <w:iCs/>
        </w:rPr>
        <w:t>software</w:t>
      </w:r>
      <w:r w:rsidR="00BF5117">
        <w:rPr>
          <w:bCs/>
        </w:rPr>
        <w:t>.</w:t>
      </w:r>
    </w:p>
    <w:p w14:paraId="30CC95AC" w14:textId="5CAF5B28" w:rsidR="00BF5117" w:rsidRDefault="002E7FDF" w:rsidP="00CE1A69">
      <w:pPr>
        <w:jc w:val="both"/>
        <w:rPr>
          <w:bCs/>
        </w:rPr>
      </w:pPr>
      <w:r>
        <w:rPr>
          <w:bCs/>
        </w:rPr>
        <w:t xml:space="preserve">De seguida com os dados recolhidos e através de ferramentas como o </w:t>
      </w:r>
      <w:r w:rsidRPr="000E0FDE">
        <w:rPr>
          <w:bCs/>
          <w:i/>
          <w:iCs/>
        </w:rPr>
        <w:t>Microsoft</w:t>
      </w:r>
      <w:r w:rsidRPr="00E056EC">
        <w:rPr>
          <w:b/>
          <w:i/>
          <w:iCs/>
        </w:rPr>
        <w:t xml:space="preserve"> </w:t>
      </w:r>
      <w:r w:rsidRPr="000E0FDE">
        <w:rPr>
          <w:bCs/>
          <w:i/>
          <w:iCs/>
        </w:rPr>
        <w:t>Office</w:t>
      </w:r>
      <w:r>
        <w:rPr>
          <w:bCs/>
        </w:rPr>
        <w:t xml:space="preserve"> e os </w:t>
      </w:r>
      <w:r w:rsidRPr="000E0FDE">
        <w:rPr>
          <w:bCs/>
          <w:i/>
          <w:iCs/>
        </w:rPr>
        <w:t>MindMaps</w:t>
      </w:r>
      <w:r>
        <w:rPr>
          <w:bCs/>
        </w:rPr>
        <w:t xml:space="preserve">, que foram lecionados pela professora desta unidade curricular, é feita uma análise da informação de modo a saber que requisitos o </w:t>
      </w:r>
      <w:r w:rsidRPr="000E0FDE">
        <w:rPr>
          <w:bCs/>
          <w:i/>
          <w:iCs/>
        </w:rPr>
        <w:t>software</w:t>
      </w:r>
      <w:r>
        <w:rPr>
          <w:bCs/>
        </w:rPr>
        <w:t xml:space="preserve"> deverá conter. </w:t>
      </w:r>
    </w:p>
    <w:p w14:paraId="4E48FF7F" w14:textId="5EF9C3FB" w:rsidR="002E7FDF" w:rsidRDefault="002E7FDF" w:rsidP="00CE1A69">
      <w:pPr>
        <w:jc w:val="both"/>
        <w:rPr>
          <w:bCs/>
        </w:rPr>
      </w:pPr>
      <w:r>
        <w:rPr>
          <w:bCs/>
        </w:rPr>
        <w:t xml:space="preserve">Por fim com todos os dados e a fase de análise dos mesmos concluída, é elaborado um diagrama de uso assim como de especificação do </w:t>
      </w:r>
      <w:r w:rsidRPr="000E0FDE">
        <w:rPr>
          <w:bCs/>
          <w:i/>
          <w:iCs/>
        </w:rPr>
        <w:t>software</w:t>
      </w:r>
      <w:r>
        <w:rPr>
          <w:bCs/>
        </w:rPr>
        <w:t>.</w:t>
      </w:r>
    </w:p>
    <w:p w14:paraId="2EE06DCB" w14:textId="60711308" w:rsidR="004A33D3" w:rsidRDefault="004A33D3" w:rsidP="00CE1A69">
      <w:pPr>
        <w:jc w:val="both"/>
      </w:pPr>
      <w:r>
        <w:rPr>
          <w:bCs/>
        </w:rPr>
        <w:t>Pensando em 2 programadores numa empresa a fazer o desenvolvimento do projeto, todo este trabalho ira demorar cerca de 1 semana para ficar concluído, uma vez que teríamos de obter aprovação do cliente.</w:t>
      </w:r>
    </w:p>
    <w:p w14:paraId="3D1C69B0" w14:textId="77777777" w:rsidR="00CE1A69" w:rsidRPr="000543BD" w:rsidRDefault="00CE1A69" w:rsidP="00CE1A69">
      <w:pPr>
        <w:jc w:val="both"/>
        <w:rPr>
          <w:b/>
          <w:bCs/>
          <w:sz w:val="28"/>
          <w:szCs w:val="28"/>
        </w:rPr>
      </w:pPr>
      <w:r w:rsidRPr="000543BD">
        <w:rPr>
          <w:b/>
          <w:bCs/>
          <w:sz w:val="28"/>
          <w:szCs w:val="28"/>
        </w:rPr>
        <w:t>Desenho:</w:t>
      </w:r>
    </w:p>
    <w:p w14:paraId="49B1F6B8" w14:textId="07F6F1E2" w:rsidR="000078DF" w:rsidRDefault="00811838" w:rsidP="000078DF">
      <w:r>
        <w:t xml:space="preserve">Na secção do desenho, são elaborados diagramas </w:t>
      </w:r>
      <w:r w:rsidRPr="000E0FDE">
        <w:rPr>
          <w:i/>
          <w:iCs/>
        </w:rPr>
        <w:t>UML</w:t>
      </w:r>
      <w:r>
        <w:t xml:space="preserve">, que são compostos por diagramas </w:t>
      </w:r>
      <w:r w:rsidR="00272E87">
        <w:t>estruturais, assim como comportamentais.</w:t>
      </w:r>
    </w:p>
    <w:p w14:paraId="38E56194" w14:textId="77777777" w:rsidR="00272E87" w:rsidRDefault="00272E87" w:rsidP="000078DF">
      <w:r>
        <w:t xml:space="preserve">O </w:t>
      </w:r>
      <w:r w:rsidRPr="000E0FDE">
        <w:rPr>
          <w:i/>
          <w:iCs/>
        </w:rPr>
        <w:t>UML</w:t>
      </w:r>
      <w:r>
        <w:t xml:space="preserve">, também conhecido por </w:t>
      </w:r>
      <w:r w:rsidRPr="000E0FDE">
        <w:rPr>
          <w:i/>
          <w:iCs/>
        </w:rPr>
        <w:t>Unified</w:t>
      </w:r>
      <w:r w:rsidRPr="00A16E7E">
        <w:rPr>
          <w:b/>
          <w:bCs/>
          <w:i/>
          <w:iCs/>
        </w:rPr>
        <w:t xml:space="preserve"> </w:t>
      </w:r>
      <w:r w:rsidRPr="000E0FDE">
        <w:rPr>
          <w:i/>
          <w:iCs/>
        </w:rPr>
        <w:t>Modeling</w:t>
      </w:r>
      <w:r w:rsidRPr="00A16E7E">
        <w:rPr>
          <w:b/>
          <w:bCs/>
          <w:i/>
          <w:iCs/>
        </w:rPr>
        <w:t xml:space="preserve"> </w:t>
      </w:r>
      <w:r w:rsidRPr="000E0FDE">
        <w:rPr>
          <w:i/>
          <w:iCs/>
        </w:rPr>
        <w:t>Language</w:t>
      </w:r>
      <w:r>
        <w:t>. É uma linguagem gráfica com o objetivo de:</w:t>
      </w:r>
    </w:p>
    <w:p w14:paraId="27AA2399" w14:textId="6551EDFA" w:rsidR="00272E87" w:rsidRDefault="00272E87" w:rsidP="00272E87">
      <w:pPr>
        <w:pStyle w:val="PargrafodaLista"/>
        <w:numPr>
          <w:ilvl w:val="0"/>
          <w:numId w:val="17"/>
        </w:numPr>
      </w:pPr>
      <w:r>
        <w:t>Especificar</w:t>
      </w:r>
    </w:p>
    <w:p w14:paraId="0CE5C843" w14:textId="592B2E7D" w:rsidR="00272E87" w:rsidRDefault="00272E87" w:rsidP="00272E87">
      <w:pPr>
        <w:pStyle w:val="PargrafodaLista"/>
        <w:numPr>
          <w:ilvl w:val="0"/>
          <w:numId w:val="17"/>
        </w:numPr>
      </w:pPr>
      <w:r>
        <w:t>Visualizar</w:t>
      </w:r>
    </w:p>
    <w:p w14:paraId="69DF9FFB" w14:textId="26793302" w:rsidR="00272E87" w:rsidRDefault="00272E87" w:rsidP="00272E87">
      <w:pPr>
        <w:pStyle w:val="PargrafodaLista"/>
        <w:numPr>
          <w:ilvl w:val="0"/>
          <w:numId w:val="17"/>
        </w:numPr>
      </w:pPr>
      <w:r>
        <w:t>Construir</w:t>
      </w:r>
    </w:p>
    <w:p w14:paraId="1551A920" w14:textId="79993896" w:rsidR="00272E87" w:rsidRDefault="00272E87" w:rsidP="00272E87">
      <w:pPr>
        <w:pStyle w:val="PargrafodaLista"/>
        <w:numPr>
          <w:ilvl w:val="0"/>
          <w:numId w:val="17"/>
        </w:numPr>
      </w:pPr>
      <w:r>
        <w:t>Documentar</w:t>
      </w:r>
    </w:p>
    <w:p w14:paraId="37E5C811" w14:textId="2EB84039" w:rsidR="00272E87" w:rsidRDefault="00272E87" w:rsidP="000078DF">
      <w:r>
        <w:t xml:space="preserve">Tudo isto para todas as fases do desenvolvimento de um </w:t>
      </w:r>
      <w:r w:rsidRPr="007E5E84">
        <w:rPr>
          <w:i/>
          <w:iCs/>
        </w:rPr>
        <w:t>software</w:t>
      </w:r>
      <w:r>
        <w:t>.</w:t>
      </w:r>
    </w:p>
    <w:p w14:paraId="54E4B5C9" w14:textId="128AA5E9" w:rsidR="00272E87" w:rsidRPr="000078DF" w:rsidRDefault="00272E87" w:rsidP="000078DF">
      <w:r>
        <w:t xml:space="preserve">Como foi referido no ponto acima, a duração do desenvolvimento do mesmo estará a volta de 2 semanas, uma vez que </w:t>
      </w:r>
      <w:r w:rsidR="004574E2">
        <w:t>haverá</w:t>
      </w:r>
      <w:r>
        <w:t xml:space="preserve"> sempre coisas por melhorar, de modo a conseguir obter a melhor performance, assim como segurança. </w:t>
      </w:r>
    </w:p>
    <w:p w14:paraId="14BCC09A" w14:textId="77777777" w:rsidR="00CE1A69" w:rsidRPr="000543BD" w:rsidRDefault="00CE1A69" w:rsidP="00CE1A69">
      <w:pPr>
        <w:jc w:val="both"/>
        <w:rPr>
          <w:b/>
          <w:bCs/>
          <w:sz w:val="28"/>
          <w:szCs w:val="28"/>
        </w:rPr>
      </w:pPr>
      <w:r w:rsidRPr="000543BD">
        <w:rPr>
          <w:b/>
          <w:bCs/>
          <w:sz w:val="28"/>
          <w:szCs w:val="28"/>
        </w:rPr>
        <w:lastRenderedPageBreak/>
        <w:t>Gestão:</w:t>
      </w:r>
    </w:p>
    <w:p w14:paraId="538729DB" w14:textId="7E97BFD3" w:rsidR="00222BE5" w:rsidRPr="00A16E7E" w:rsidRDefault="001B08FF" w:rsidP="00145B0E">
      <w:pPr>
        <w:jc w:val="both"/>
        <w:rPr>
          <w:b/>
          <w:u w:val="single"/>
        </w:rPr>
      </w:pPr>
      <w:r>
        <w:t xml:space="preserve">A secção de gestão é a última, mas é nesta fase que todo o </w:t>
      </w:r>
      <w:r w:rsidRPr="000E0FDE">
        <w:rPr>
          <w:i/>
          <w:iCs/>
        </w:rPr>
        <w:t>software</w:t>
      </w:r>
      <w:r>
        <w:t xml:space="preserve"> referente ao projeto vai ser desenvolvido</w:t>
      </w:r>
      <w:r w:rsidR="00222BE5">
        <w:t xml:space="preserve">, através das últimas 2 secções são implementadas todas as features referidas pelo cliente, utilizando os ambientes de programação, o controlo de versões e assim como os mecanismos de validação e por fim no final de cada feature desenvolvida realizar o teste para a mesma, á semelhança da apresentação feita pelos programadores do </w:t>
      </w:r>
      <w:r w:rsidR="00222BE5" w:rsidRPr="000E0FDE">
        <w:rPr>
          <w:i/>
          <w:iCs/>
        </w:rPr>
        <w:t>Grupo</w:t>
      </w:r>
      <w:r w:rsidR="00222BE5" w:rsidRPr="007E5E84">
        <w:rPr>
          <w:b/>
          <w:bCs/>
          <w:i/>
          <w:iCs/>
        </w:rPr>
        <w:t xml:space="preserve"> </w:t>
      </w:r>
      <w:r w:rsidR="00222BE5" w:rsidRPr="000E0FDE">
        <w:rPr>
          <w:i/>
          <w:iCs/>
        </w:rPr>
        <w:t>Rolear</w:t>
      </w:r>
      <w:r w:rsidR="00222BE5">
        <w:t xml:space="preserve">, mais concretamente a empresa </w:t>
      </w:r>
      <w:r w:rsidR="00222BE5" w:rsidRPr="000E0FDE">
        <w:rPr>
          <w:i/>
          <w:iCs/>
        </w:rPr>
        <w:t>Rolear</w:t>
      </w:r>
      <w:r w:rsidR="00222BE5" w:rsidRPr="007E5E84">
        <w:rPr>
          <w:b/>
          <w:bCs/>
          <w:i/>
          <w:iCs/>
        </w:rPr>
        <w:t xml:space="preserve"> </w:t>
      </w:r>
      <w:r w:rsidR="00222BE5" w:rsidRPr="000E0FDE">
        <w:rPr>
          <w:i/>
          <w:iCs/>
        </w:rPr>
        <w:t>On</w:t>
      </w:r>
      <w:r w:rsidR="00222BE5">
        <w:t>.</w:t>
      </w:r>
    </w:p>
    <w:p w14:paraId="4152EDEB" w14:textId="2D87F431" w:rsidR="00B05568" w:rsidRPr="00FF3242" w:rsidRDefault="00222BE5" w:rsidP="00145B0E">
      <w:pPr>
        <w:jc w:val="both"/>
        <w:rPr>
          <w:bCs/>
        </w:rPr>
      </w:pPr>
      <w:r>
        <w:rPr>
          <w:bCs/>
        </w:rPr>
        <w:t>Para finalizar esta secção, falta indicar o tempo de trabalho, mas uma vez que nunca tivemos trabalho a sério na área, embora os projetos das mais variadas cadeiras desta licenciatura tenham o objetivo de simular projetos reais com aplicações reais, não conseguimos dizer em concreto quanto tempo demoraria, por esse mesmo motivo fizemos uma estimativa d</w:t>
      </w:r>
      <w:r w:rsidR="00FF3242" w:rsidRPr="00FF3242">
        <w:rPr>
          <w:bCs/>
        </w:rPr>
        <w:t>e acordo com a quantidade de features a adicionar, assim como a complexidade das mesmas, uma vez que uma features pode demorar entre 1 e  3 semanas a ser desenvolvida</w:t>
      </w:r>
      <w:r>
        <w:rPr>
          <w:bCs/>
        </w:rPr>
        <w:t xml:space="preserve">, tendo encontra o que foi acabado de descrever estimamos um tempo de 1 mês e meio a 2 meses e meio de desenvolvimento com poucas </w:t>
      </w:r>
      <w:r w:rsidRPr="000E0FDE">
        <w:rPr>
          <w:bCs/>
          <w:i/>
          <w:iCs/>
        </w:rPr>
        <w:t>features</w:t>
      </w:r>
      <w:r>
        <w:rPr>
          <w:bCs/>
        </w:rPr>
        <w:t>.</w:t>
      </w:r>
    </w:p>
    <w:p w14:paraId="263413E0" w14:textId="379C8B73" w:rsidR="00B05568" w:rsidRDefault="00B05568" w:rsidP="00B05568">
      <w:pPr>
        <w:pStyle w:val="Ttulo1"/>
        <w:rPr>
          <w:lang w:val="pt-PT"/>
        </w:rPr>
      </w:pPr>
      <w:bookmarkStart w:id="19" w:name="_Toc67677045"/>
      <w:r>
        <w:rPr>
          <w:lang w:val="pt-PT"/>
        </w:rPr>
        <w:t>Ferramentas C</w:t>
      </w:r>
      <w:r w:rsidR="00933FDF">
        <w:rPr>
          <w:lang w:val="pt-PT"/>
        </w:rPr>
        <w:t>ASE</w:t>
      </w:r>
      <w:bookmarkEnd w:id="19"/>
    </w:p>
    <w:p w14:paraId="38394CE5" w14:textId="11C62A95" w:rsidR="001A733B" w:rsidRDefault="00B30D08" w:rsidP="001A733B">
      <w:r>
        <w:t xml:space="preserve">As ferramentas </w:t>
      </w:r>
      <w:r w:rsidRPr="000E0FDE">
        <w:rPr>
          <w:i/>
          <w:iCs/>
        </w:rPr>
        <w:t>CASE</w:t>
      </w:r>
      <w:r>
        <w:t xml:space="preserve"> (</w:t>
      </w:r>
      <w:r w:rsidRPr="000E0FDE">
        <w:rPr>
          <w:i/>
          <w:iCs/>
        </w:rPr>
        <w:t>Computer</w:t>
      </w:r>
      <w:r w:rsidRPr="003C5684">
        <w:rPr>
          <w:b/>
          <w:bCs/>
          <w:i/>
          <w:iCs/>
        </w:rPr>
        <w:t xml:space="preserve"> </w:t>
      </w:r>
      <w:r w:rsidRPr="000E0FDE">
        <w:rPr>
          <w:i/>
          <w:iCs/>
        </w:rPr>
        <w:t>Aided</w:t>
      </w:r>
      <w:r w:rsidRPr="003C5684">
        <w:rPr>
          <w:b/>
          <w:bCs/>
          <w:i/>
          <w:iCs/>
        </w:rPr>
        <w:t xml:space="preserve"> </w:t>
      </w:r>
      <w:r w:rsidRPr="000E0FDE">
        <w:rPr>
          <w:i/>
          <w:iCs/>
        </w:rPr>
        <w:t>Software</w:t>
      </w:r>
      <w:r w:rsidRPr="003C5684">
        <w:rPr>
          <w:b/>
          <w:bCs/>
          <w:i/>
          <w:iCs/>
        </w:rPr>
        <w:t xml:space="preserve"> </w:t>
      </w:r>
      <w:r w:rsidRPr="000E0FDE">
        <w:rPr>
          <w:i/>
          <w:iCs/>
        </w:rPr>
        <w:t>Engeneering</w:t>
      </w:r>
      <w:r>
        <w:t xml:space="preserve">), </w:t>
      </w:r>
      <w:r w:rsidR="005B1CF8">
        <w:t xml:space="preserve">é um nome dado a todas a ferramentas utilizadas para auxiliar nas várias etapas de desenvolvimento de </w:t>
      </w:r>
      <w:r w:rsidR="005B1CF8" w:rsidRPr="000E0FDE">
        <w:rPr>
          <w:i/>
          <w:iCs/>
        </w:rPr>
        <w:t>software</w:t>
      </w:r>
      <w:r w:rsidR="005B1CF8">
        <w:t>.</w:t>
      </w:r>
    </w:p>
    <w:p w14:paraId="7A5C415C" w14:textId="0FAFEC62" w:rsidR="005C3400" w:rsidRDefault="005C3400" w:rsidP="001A733B">
      <w:r>
        <w:t xml:space="preserve">Nas várias etapas do desenvolvimento de um </w:t>
      </w:r>
      <w:r w:rsidRPr="000E0FDE">
        <w:rPr>
          <w:i/>
          <w:iCs/>
        </w:rPr>
        <w:t>software</w:t>
      </w:r>
      <w:r>
        <w:t xml:space="preserve">, existem 2 categorias principais, sendo estas </w:t>
      </w:r>
      <w:r w:rsidRPr="000E0FDE">
        <w:rPr>
          <w:i/>
          <w:iCs/>
        </w:rPr>
        <w:t>Front</w:t>
      </w:r>
      <w:r w:rsidRPr="005C3400">
        <w:rPr>
          <w:b/>
          <w:bCs/>
          <w:i/>
          <w:iCs/>
        </w:rPr>
        <w:t xml:space="preserve"> </w:t>
      </w:r>
      <w:r w:rsidRPr="000E0FDE">
        <w:rPr>
          <w:i/>
          <w:iCs/>
        </w:rPr>
        <w:t>End</w:t>
      </w:r>
      <w:r>
        <w:t xml:space="preserve">, também </w:t>
      </w:r>
      <w:r w:rsidR="00B5158D">
        <w:t>denominado</w:t>
      </w:r>
      <w:r>
        <w:t xml:space="preserve"> de </w:t>
      </w:r>
      <w:r w:rsidRPr="000E0FDE">
        <w:rPr>
          <w:i/>
          <w:iCs/>
        </w:rPr>
        <w:t>Upper</w:t>
      </w:r>
      <w:r w:rsidRPr="005C3400">
        <w:rPr>
          <w:b/>
          <w:bCs/>
          <w:i/>
          <w:iCs/>
        </w:rPr>
        <w:t xml:space="preserve"> </w:t>
      </w:r>
      <w:r w:rsidRPr="000E0FDE">
        <w:rPr>
          <w:i/>
          <w:iCs/>
        </w:rPr>
        <w:t>Case</w:t>
      </w:r>
      <w:r>
        <w:t>, em que podemos encontrar as ferramentas que iremos utilizar na primeiras fases do projeto assim como a análise e a gestão.</w:t>
      </w:r>
    </w:p>
    <w:p w14:paraId="768D4F9C" w14:textId="729E999E" w:rsidR="00B05568" w:rsidRDefault="005C3400" w:rsidP="005C3400">
      <w:pPr>
        <w:jc w:val="both"/>
        <w:rPr>
          <w:b/>
          <w:u w:val="single"/>
        </w:rPr>
      </w:pPr>
      <w:r>
        <w:t xml:space="preserve">Por outro lado, temos ainda uma outra categoria denominada de </w:t>
      </w:r>
      <w:r w:rsidRPr="000E0FDE">
        <w:rPr>
          <w:i/>
          <w:iCs/>
        </w:rPr>
        <w:t>Back</w:t>
      </w:r>
      <w:r w:rsidRPr="005C3400">
        <w:rPr>
          <w:b/>
          <w:bCs/>
          <w:i/>
          <w:iCs/>
        </w:rPr>
        <w:t xml:space="preserve"> </w:t>
      </w:r>
      <w:r w:rsidRPr="000E0FDE">
        <w:rPr>
          <w:i/>
          <w:iCs/>
        </w:rPr>
        <w:t>End</w:t>
      </w:r>
      <w:r>
        <w:t xml:space="preserve">, também conhecida por </w:t>
      </w:r>
      <w:r w:rsidRPr="000E0FDE">
        <w:rPr>
          <w:i/>
          <w:iCs/>
        </w:rPr>
        <w:t>Lower</w:t>
      </w:r>
      <w:r w:rsidRPr="005C3400">
        <w:rPr>
          <w:b/>
          <w:bCs/>
          <w:i/>
          <w:iCs/>
        </w:rPr>
        <w:t xml:space="preserve"> </w:t>
      </w:r>
      <w:r w:rsidRPr="000E0FDE">
        <w:rPr>
          <w:i/>
          <w:iCs/>
        </w:rPr>
        <w:t>Case</w:t>
      </w:r>
      <w:r>
        <w:t xml:space="preserve">, que auxiliam em fases como a programação, seguida dos testes e por fim, mas não o menos importante a manutenção do </w:t>
      </w:r>
      <w:r w:rsidRPr="000E0FDE">
        <w:rPr>
          <w:i/>
          <w:iCs/>
        </w:rPr>
        <w:t>software</w:t>
      </w:r>
      <w:r>
        <w:t xml:space="preserve"> ou aplicação, que nesta cadeira é um tema bastante frisado pela professora, uma vez que o </w:t>
      </w:r>
      <w:r w:rsidRPr="000E0FDE">
        <w:rPr>
          <w:i/>
          <w:iCs/>
        </w:rPr>
        <w:t>software</w:t>
      </w:r>
      <w:r>
        <w:t xml:space="preserve"> construído deve procurar ter a maior longevidade possível.</w:t>
      </w:r>
      <w:r>
        <w:rPr>
          <w:b/>
          <w:u w:val="single"/>
        </w:rPr>
        <w:t xml:space="preserve"> </w:t>
      </w:r>
    </w:p>
    <w:p w14:paraId="497841B4" w14:textId="02861791" w:rsidR="00415AB7" w:rsidRDefault="00415AB7" w:rsidP="005C3400">
      <w:pPr>
        <w:jc w:val="both"/>
        <w:rPr>
          <w:bCs/>
        </w:rPr>
      </w:pPr>
      <w:r w:rsidRPr="00415AB7">
        <w:rPr>
          <w:bCs/>
        </w:rPr>
        <w:t>P</w:t>
      </w:r>
      <w:r>
        <w:rPr>
          <w:bCs/>
        </w:rPr>
        <w:t xml:space="preserve">ara além destas 2 existe ainda uma terceira também conhecida com </w:t>
      </w:r>
      <w:r w:rsidRPr="000E0FDE">
        <w:rPr>
          <w:bCs/>
          <w:i/>
          <w:iCs/>
        </w:rPr>
        <w:t>Integranted</w:t>
      </w:r>
      <w:r w:rsidRPr="00415AB7">
        <w:rPr>
          <w:b/>
          <w:i/>
          <w:iCs/>
        </w:rPr>
        <w:t xml:space="preserve"> </w:t>
      </w:r>
      <w:r w:rsidRPr="000E0FDE">
        <w:rPr>
          <w:bCs/>
          <w:i/>
          <w:iCs/>
        </w:rPr>
        <w:t>Case</w:t>
      </w:r>
      <w:r>
        <w:rPr>
          <w:bCs/>
        </w:rPr>
        <w:t xml:space="preserve">, em que são </w:t>
      </w:r>
      <w:r w:rsidRPr="000E0FDE">
        <w:rPr>
          <w:bCs/>
          <w:i/>
          <w:iCs/>
        </w:rPr>
        <w:t>softwares</w:t>
      </w:r>
      <w:r>
        <w:rPr>
          <w:bCs/>
        </w:rPr>
        <w:t xml:space="preserve"> utilizados todo o percurso de desenvolvimento de um </w:t>
      </w:r>
      <w:r w:rsidRPr="000E0FDE">
        <w:rPr>
          <w:bCs/>
          <w:i/>
          <w:iCs/>
        </w:rPr>
        <w:t>software</w:t>
      </w:r>
      <w:r>
        <w:rPr>
          <w:bCs/>
        </w:rPr>
        <w:t>.</w:t>
      </w:r>
    </w:p>
    <w:p w14:paraId="6D42D284" w14:textId="1EA6F006" w:rsidR="00415AB7" w:rsidRDefault="004C46C0" w:rsidP="005C3400">
      <w:pPr>
        <w:jc w:val="both"/>
        <w:rPr>
          <w:bCs/>
        </w:rPr>
      </w:pPr>
      <w:r>
        <w:rPr>
          <w:bCs/>
        </w:rPr>
        <w:t xml:space="preserve">Após termos feito uma breve introdução </w:t>
      </w:r>
      <w:r w:rsidR="001250D4">
        <w:rPr>
          <w:bCs/>
        </w:rPr>
        <w:t>às</w:t>
      </w:r>
      <w:r>
        <w:rPr>
          <w:bCs/>
        </w:rPr>
        <w:t xml:space="preserve"> ferramentas </w:t>
      </w:r>
      <w:r w:rsidRPr="000E0FDE">
        <w:rPr>
          <w:bCs/>
          <w:i/>
          <w:iCs/>
        </w:rPr>
        <w:t>CASE</w:t>
      </w:r>
      <w:r>
        <w:rPr>
          <w:bCs/>
        </w:rPr>
        <w:t>, e ficando agora melhor a compreender a temática, vamos agora passar á enumeração e explicação das mesmas.</w:t>
      </w:r>
    </w:p>
    <w:p w14:paraId="0552DF17" w14:textId="57451EB7" w:rsidR="00A16E7E" w:rsidRDefault="00A16E7E" w:rsidP="005C3400">
      <w:pPr>
        <w:jc w:val="both"/>
        <w:rPr>
          <w:bCs/>
        </w:rPr>
      </w:pPr>
    </w:p>
    <w:p w14:paraId="11B83683" w14:textId="631005DF" w:rsidR="00A16E7E" w:rsidRDefault="00A16E7E" w:rsidP="005C3400">
      <w:pPr>
        <w:jc w:val="both"/>
        <w:rPr>
          <w:bCs/>
        </w:rPr>
      </w:pPr>
    </w:p>
    <w:p w14:paraId="78BE2462" w14:textId="3186C4C7" w:rsidR="00A16E7E" w:rsidRDefault="00A16E7E" w:rsidP="005C3400">
      <w:pPr>
        <w:jc w:val="both"/>
        <w:rPr>
          <w:bCs/>
        </w:rPr>
      </w:pPr>
    </w:p>
    <w:p w14:paraId="1A37E5D4" w14:textId="6D78C031" w:rsidR="00A16E7E" w:rsidRDefault="00A16E7E" w:rsidP="005C3400">
      <w:pPr>
        <w:jc w:val="both"/>
        <w:rPr>
          <w:bCs/>
        </w:rPr>
      </w:pPr>
    </w:p>
    <w:p w14:paraId="4C721142" w14:textId="77777777" w:rsidR="00A16E7E" w:rsidRDefault="00A16E7E" w:rsidP="005C3400">
      <w:pPr>
        <w:jc w:val="both"/>
        <w:rPr>
          <w:bCs/>
        </w:rPr>
      </w:pPr>
    </w:p>
    <w:p w14:paraId="7E9919A4" w14:textId="70B9E597" w:rsidR="00955141" w:rsidRDefault="006B72EF" w:rsidP="00955141">
      <w:pPr>
        <w:pStyle w:val="Ttulo2"/>
      </w:pPr>
      <w:bookmarkStart w:id="20" w:name="_Toc67677046"/>
      <w:r>
        <w:lastRenderedPageBreak/>
        <w:t>Análise:</w:t>
      </w:r>
      <w:bookmarkEnd w:id="20"/>
    </w:p>
    <w:p w14:paraId="26A9D881" w14:textId="5718259F" w:rsidR="00981255" w:rsidRPr="00981255" w:rsidRDefault="00981255" w:rsidP="00981255">
      <w:r>
        <w:t>A secção de análise consiste na Recolha da Informação á cerca do projeto, posterirormente é realizada uma análise da mesma, e por fim é elaborado um diagrama.</w:t>
      </w:r>
    </w:p>
    <w:p w14:paraId="14BD0697" w14:textId="76706996" w:rsidR="00955141" w:rsidRPr="00955141" w:rsidRDefault="00955141" w:rsidP="00955141">
      <w:pPr>
        <w:pStyle w:val="Ttulo3"/>
      </w:pPr>
      <w:bookmarkStart w:id="21" w:name="_Toc67677047"/>
      <w:r>
        <w:t>Recolha de Informação</w:t>
      </w:r>
      <w:bookmarkEnd w:id="21"/>
    </w:p>
    <w:p w14:paraId="5EDE26E2" w14:textId="6D5572E6" w:rsidR="00955141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Google</w:t>
      </w:r>
    </w:p>
    <w:p w14:paraId="0225DC5E" w14:textId="11D8A882" w:rsidR="00183623" w:rsidRPr="00981255" w:rsidRDefault="00183623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>
        <w:rPr>
          <w:bCs/>
        </w:rPr>
        <w:t>Zoom</w:t>
      </w:r>
    </w:p>
    <w:p w14:paraId="0B869741" w14:textId="77777777" w:rsidR="00955141" w:rsidRPr="00981255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Gmail</w:t>
      </w:r>
    </w:p>
    <w:p w14:paraId="45654259" w14:textId="7454221B" w:rsidR="00955141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MindMap</w:t>
      </w:r>
    </w:p>
    <w:p w14:paraId="5AAD6E1A" w14:textId="7FE67257" w:rsidR="002B29A4" w:rsidRPr="002B29A4" w:rsidRDefault="002B29A4" w:rsidP="002B29A4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Microsoft Word</w:t>
      </w:r>
    </w:p>
    <w:p w14:paraId="58AF30D7" w14:textId="77777777" w:rsidR="00955141" w:rsidRPr="00981255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Growappy</w:t>
      </w:r>
    </w:p>
    <w:p w14:paraId="72CDF5B0" w14:textId="77777777" w:rsidR="00955141" w:rsidRPr="00981255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ChildDiary</w:t>
      </w:r>
    </w:p>
    <w:p w14:paraId="62575081" w14:textId="77777777" w:rsidR="00955141" w:rsidRPr="00981255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SoftGold</w:t>
      </w:r>
    </w:p>
    <w:p w14:paraId="5B3E4274" w14:textId="54682E7C" w:rsidR="00195455" w:rsidRPr="00981255" w:rsidRDefault="00955141" w:rsidP="00981255">
      <w:pPr>
        <w:pStyle w:val="PargrafodaLista"/>
        <w:numPr>
          <w:ilvl w:val="0"/>
          <w:numId w:val="11"/>
        </w:numPr>
        <w:jc w:val="both"/>
        <w:rPr>
          <w:bCs/>
        </w:rPr>
      </w:pPr>
      <w:r w:rsidRPr="00981255">
        <w:rPr>
          <w:bCs/>
        </w:rPr>
        <w:t>Educa4You</w:t>
      </w:r>
    </w:p>
    <w:p w14:paraId="3BCC3033" w14:textId="379D248C" w:rsidR="00981255" w:rsidRDefault="00981255" w:rsidP="00BD21F6">
      <w:pPr>
        <w:ind w:left="709"/>
        <w:jc w:val="both"/>
        <w:rPr>
          <w:bCs/>
        </w:rPr>
      </w:pPr>
      <w:r>
        <w:rPr>
          <w:bCs/>
        </w:rPr>
        <w:t>A recolha da informação consiste na realização de entrevistas</w:t>
      </w:r>
      <w:r w:rsidR="00183623">
        <w:rPr>
          <w:bCs/>
        </w:rPr>
        <w:t xml:space="preserve">, presencialmente, ou através da plataforma </w:t>
      </w:r>
      <w:r w:rsidR="00183623" w:rsidRPr="000E0FDE">
        <w:rPr>
          <w:bCs/>
          <w:i/>
          <w:iCs/>
        </w:rPr>
        <w:t>Zoom</w:t>
      </w:r>
      <w:r w:rsidR="00183623">
        <w:rPr>
          <w:bCs/>
        </w:rPr>
        <w:t xml:space="preserve">, e o </w:t>
      </w:r>
      <w:r w:rsidR="00183623" w:rsidRPr="000E0FDE">
        <w:rPr>
          <w:bCs/>
          <w:i/>
          <w:iCs/>
        </w:rPr>
        <w:t>Gmail</w:t>
      </w:r>
      <w:r>
        <w:rPr>
          <w:bCs/>
        </w:rPr>
        <w:t>, assim como pesquisas de sistema semelhantes</w:t>
      </w:r>
      <w:r w:rsidR="00183623">
        <w:rPr>
          <w:bCs/>
        </w:rPr>
        <w:t xml:space="preserve">, utilizando o </w:t>
      </w:r>
      <w:r w:rsidR="00183623" w:rsidRPr="000E0FDE">
        <w:rPr>
          <w:bCs/>
          <w:i/>
          <w:iCs/>
        </w:rPr>
        <w:t>Google</w:t>
      </w:r>
      <w:r>
        <w:rPr>
          <w:bCs/>
        </w:rPr>
        <w:t xml:space="preserve"> e por sua vez utilização das </w:t>
      </w:r>
      <w:r w:rsidRPr="000E0FDE">
        <w:rPr>
          <w:bCs/>
          <w:i/>
          <w:iCs/>
        </w:rPr>
        <w:t>UserStories</w:t>
      </w:r>
      <w:r>
        <w:rPr>
          <w:bCs/>
        </w:rPr>
        <w:t xml:space="preserve"> dos utilizadores de aplicações similares, para melhoramento do nosso </w:t>
      </w:r>
      <w:r w:rsidRPr="000E0FDE">
        <w:rPr>
          <w:bCs/>
          <w:i/>
          <w:iCs/>
        </w:rPr>
        <w:t>software</w:t>
      </w:r>
      <w:r w:rsidR="002B29A4">
        <w:rPr>
          <w:bCs/>
          <w:i/>
          <w:iCs/>
        </w:rPr>
        <w:t xml:space="preserve">, </w:t>
      </w:r>
      <w:r w:rsidR="002B29A4" w:rsidRPr="002B29A4">
        <w:rPr>
          <w:bCs/>
        </w:rPr>
        <w:t xml:space="preserve">que se encontram descritas </w:t>
      </w:r>
      <w:r w:rsidR="002B29A4">
        <w:rPr>
          <w:bCs/>
        </w:rPr>
        <w:t>nos últimos 4 pontos.</w:t>
      </w:r>
    </w:p>
    <w:p w14:paraId="672FF548" w14:textId="32E4AF59" w:rsidR="002B29A4" w:rsidRDefault="002B29A4" w:rsidP="00FC28F5">
      <w:pPr>
        <w:ind w:left="709"/>
        <w:jc w:val="both"/>
        <w:rPr>
          <w:bCs/>
        </w:rPr>
      </w:pPr>
      <w:r>
        <w:rPr>
          <w:bCs/>
        </w:rPr>
        <w:t xml:space="preserve">Utilização de </w:t>
      </w:r>
      <w:r w:rsidRPr="000E0FDE">
        <w:rPr>
          <w:bCs/>
          <w:i/>
          <w:iCs/>
        </w:rPr>
        <w:t>MindMaps</w:t>
      </w:r>
      <w:r>
        <w:rPr>
          <w:bCs/>
        </w:rPr>
        <w:t xml:space="preserve">, para estruturação de informação, assim como a representação com o máximo de detalhes possíveis do </w:t>
      </w:r>
      <w:r w:rsidRPr="000E0FDE">
        <w:rPr>
          <w:bCs/>
          <w:i/>
          <w:iCs/>
        </w:rPr>
        <w:t>software</w:t>
      </w:r>
      <w:r>
        <w:rPr>
          <w:bCs/>
        </w:rPr>
        <w:t xml:space="preserve"> em questão.</w:t>
      </w:r>
    </w:p>
    <w:p w14:paraId="2B106A1D" w14:textId="0A092A6A" w:rsidR="00195455" w:rsidRDefault="00981255" w:rsidP="00195455">
      <w:pPr>
        <w:pStyle w:val="Ttulo3"/>
      </w:pPr>
      <w:bookmarkStart w:id="22" w:name="_Toc67677048"/>
      <w:r>
        <w:t>Análise</w:t>
      </w:r>
      <w:r w:rsidR="00195455">
        <w:t xml:space="preserve"> de Informação</w:t>
      </w:r>
      <w:bookmarkEnd w:id="22"/>
    </w:p>
    <w:p w14:paraId="6ABDECE4" w14:textId="22DD9E58" w:rsidR="00195455" w:rsidRPr="003472C6" w:rsidRDefault="00195455" w:rsidP="003472C6">
      <w:pPr>
        <w:pStyle w:val="PargrafodaLista"/>
        <w:numPr>
          <w:ilvl w:val="0"/>
          <w:numId w:val="12"/>
        </w:numPr>
        <w:jc w:val="both"/>
        <w:rPr>
          <w:bCs/>
        </w:rPr>
      </w:pPr>
      <w:r w:rsidRPr="003472C6">
        <w:rPr>
          <w:bCs/>
        </w:rPr>
        <w:t>Growappy</w:t>
      </w:r>
    </w:p>
    <w:p w14:paraId="1335D531" w14:textId="77777777" w:rsidR="00195455" w:rsidRPr="003472C6" w:rsidRDefault="00195455" w:rsidP="003472C6">
      <w:pPr>
        <w:pStyle w:val="PargrafodaLista"/>
        <w:numPr>
          <w:ilvl w:val="0"/>
          <w:numId w:val="12"/>
        </w:numPr>
        <w:jc w:val="both"/>
        <w:rPr>
          <w:bCs/>
        </w:rPr>
      </w:pPr>
      <w:r w:rsidRPr="003472C6">
        <w:rPr>
          <w:bCs/>
        </w:rPr>
        <w:t>Word</w:t>
      </w:r>
    </w:p>
    <w:p w14:paraId="13407259" w14:textId="77777777" w:rsidR="00195455" w:rsidRPr="003472C6" w:rsidRDefault="00195455" w:rsidP="003472C6">
      <w:pPr>
        <w:pStyle w:val="PargrafodaLista"/>
        <w:numPr>
          <w:ilvl w:val="0"/>
          <w:numId w:val="12"/>
        </w:numPr>
        <w:jc w:val="both"/>
        <w:rPr>
          <w:bCs/>
        </w:rPr>
      </w:pPr>
      <w:r w:rsidRPr="003472C6">
        <w:rPr>
          <w:bCs/>
        </w:rPr>
        <w:t>ChildDiary</w:t>
      </w:r>
    </w:p>
    <w:p w14:paraId="2A6F86FE" w14:textId="77777777" w:rsidR="00195455" w:rsidRPr="003472C6" w:rsidRDefault="00195455" w:rsidP="003472C6">
      <w:pPr>
        <w:pStyle w:val="PargrafodaLista"/>
        <w:numPr>
          <w:ilvl w:val="0"/>
          <w:numId w:val="12"/>
        </w:numPr>
        <w:jc w:val="both"/>
        <w:rPr>
          <w:bCs/>
        </w:rPr>
      </w:pPr>
      <w:r w:rsidRPr="003472C6">
        <w:rPr>
          <w:bCs/>
        </w:rPr>
        <w:t>SoftGold</w:t>
      </w:r>
    </w:p>
    <w:p w14:paraId="139A7CC4" w14:textId="613A241A" w:rsidR="00195455" w:rsidRPr="003472C6" w:rsidRDefault="00195455" w:rsidP="003472C6">
      <w:pPr>
        <w:pStyle w:val="PargrafodaLista"/>
        <w:numPr>
          <w:ilvl w:val="0"/>
          <w:numId w:val="12"/>
        </w:numPr>
        <w:jc w:val="both"/>
        <w:rPr>
          <w:bCs/>
        </w:rPr>
      </w:pPr>
      <w:r w:rsidRPr="003472C6">
        <w:rPr>
          <w:bCs/>
        </w:rPr>
        <w:t>Educa4You</w:t>
      </w:r>
    </w:p>
    <w:p w14:paraId="419B387D" w14:textId="2108261B" w:rsidR="007E5E84" w:rsidRDefault="003472C6" w:rsidP="00FB1E22">
      <w:pPr>
        <w:ind w:left="709"/>
        <w:jc w:val="both"/>
        <w:rPr>
          <w:bCs/>
        </w:rPr>
      </w:pPr>
      <w:r>
        <w:rPr>
          <w:bCs/>
        </w:rPr>
        <w:t>De seguida na secção da análise de informação</w:t>
      </w:r>
      <w:r w:rsidR="0047686A">
        <w:rPr>
          <w:bCs/>
        </w:rPr>
        <w:t xml:space="preserve">, analisamos a informação que recolhemos, neste caso das plataformas semelhantes, e utilizamos o </w:t>
      </w:r>
      <w:r w:rsidR="0047686A" w:rsidRPr="000E0FDE">
        <w:rPr>
          <w:bCs/>
          <w:i/>
          <w:iCs/>
        </w:rPr>
        <w:t>Microsoft</w:t>
      </w:r>
      <w:r w:rsidR="0047686A" w:rsidRPr="007E5E84">
        <w:rPr>
          <w:b/>
          <w:i/>
          <w:iCs/>
        </w:rPr>
        <w:t xml:space="preserve"> </w:t>
      </w:r>
      <w:r w:rsidR="0047686A" w:rsidRPr="000E0FDE">
        <w:rPr>
          <w:bCs/>
          <w:i/>
          <w:iCs/>
        </w:rPr>
        <w:t>Word</w:t>
      </w:r>
      <w:r w:rsidR="0047686A">
        <w:rPr>
          <w:bCs/>
        </w:rPr>
        <w:t xml:space="preserve"> par realizar as anotações do trabalho.</w:t>
      </w:r>
    </w:p>
    <w:p w14:paraId="585DF5A8" w14:textId="5C20A50C" w:rsidR="00195455" w:rsidRDefault="00195455" w:rsidP="00195455">
      <w:pPr>
        <w:pStyle w:val="Ttulo3"/>
      </w:pPr>
      <w:bookmarkStart w:id="23" w:name="_Toc67677049"/>
      <w:r>
        <w:t>Elaboração de Diagramas</w:t>
      </w:r>
      <w:bookmarkEnd w:id="23"/>
    </w:p>
    <w:p w14:paraId="49B1B70D" w14:textId="77777777" w:rsidR="00C627F9" w:rsidRPr="00BE5D81" w:rsidRDefault="00C627F9" w:rsidP="00C627F9">
      <w:pPr>
        <w:pStyle w:val="PargrafodaLista"/>
        <w:numPr>
          <w:ilvl w:val="0"/>
          <w:numId w:val="15"/>
        </w:numPr>
        <w:jc w:val="both"/>
        <w:rPr>
          <w:bCs/>
        </w:rPr>
      </w:pPr>
      <w:r w:rsidRPr="00BE5D81">
        <w:rPr>
          <w:bCs/>
        </w:rPr>
        <w:t>VisualParadigm</w:t>
      </w:r>
    </w:p>
    <w:p w14:paraId="3A1DB7AA" w14:textId="7AD2F93C" w:rsidR="00352BF8" w:rsidRDefault="00805B33" w:rsidP="007E5E84">
      <w:pPr>
        <w:ind w:left="709" w:firstLine="5"/>
        <w:jc w:val="both"/>
        <w:rPr>
          <w:bCs/>
        </w:rPr>
      </w:pPr>
      <w:r>
        <w:rPr>
          <w:bCs/>
        </w:rPr>
        <w:t>Para terminar a secção da análise, temos a Elaboração dos diagramas, em que exemplificamos os casos de uso da aplicação.</w:t>
      </w:r>
    </w:p>
    <w:p w14:paraId="413C7270" w14:textId="2AC4E84C" w:rsidR="00A50A9B" w:rsidRDefault="009E7365" w:rsidP="00A50A9B">
      <w:pPr>
        <w:pStyle w:val="Ttulo2"/>
      </w:pPr>
      <w:bookmarkStart w:id="24" w:name="_Toc67677050"/>
      <w:r>
        <w:t>Desenho</w:t>
      </w:r>
      <w:bookmarkEnd w:id="24"/>
    </w:p>
    <w:p w14:paraId="0162AD5F" w14:textId="23E787C7" w:rsidR="009E7365" w:rsidRPr="00BE5D81" w:rsidRDefault="00120105" w:rsidP="00BE5D81">
      <w:pPr>
        <w:pStyle w:val="PargrafodaLista"/>
        <w:numPr>
          <w:ilvl w:val="0"/>
          <w:numId w:val="15"/>
        </w:numPr>
        <w:jc w:val="both"/>
        <w:rPr>
          <w:bCs/>
        </w:rPr>
      </w:pPr>
      <w:r w:rsidRPr="00BE5D81">
        <w:rPr>
          <w:bCs/>
        </w:rPr>
        <w:t>VisualParadigm</w:t>
      </w:r>
    </w:p>
    <w:p w14:paraId="0450950B" w14:textId="03552F72" w:rsidR="00805B33" w:rsidRPr="00BD21F6" w:rsidRDefault="00805B33" w:rsidP="00805B33">
      <w:pPr>
        <w:ind w:left="709"/>
        <w:jc w:val="both"/>
        <w:rPr>
          <w:bCs/>
        </w:rPr>
      </w:pPr>
      <w:r>
        <w:rPr>
          <w:bCs/>
        </w:rPr>
        <w:t xml:space="preserve">Na secção do desenho, utilizamos a ferramenta </w:t>
      </w:r>
      <w:r w:rsidRPr="007212F8">
        <w:rPr>
          <w:bCs/>
          <w:i/>
          <w:iCs/>
        </w:rPr>
        <w:t>VisualParadigm</w:t>
      </w:r>
      <w:r>
        <w:rPr>
          <w:bCs/>
        </w:rPr>
        <w:t xml:space="preserve">, para realizar modelos e diagramas referentes ao </w:t>
      </w:r>
      <w:r w:rsidRPr="007212F8">
        <w:rPr>
          <w:bCs/>
          <w:i/>
          <w:iCs/>
        </w:rPr>
        <w:t>software</w:t>
      </w:r>
      <w:r>
        <w:rPr>
          <w:bCs/>
        </w:rPr>
        <w:t>.</w:t>
      </w:r>
    </w:p>
    <w:p w14:paraId="7782D9C0" w14:textId="598F75FD" w:rsidR="009E7365" w:rsidRDefault="009E7365" w:rsidP="009E7365">
      <w:pPr>
        <w:pStyle w:val="Ttulo2"/>
      </w:pPr>
      <w:bookmarkStart w:id="25" w:name="_Toc67677051"/>
      <w:r>
        <w:lastRenderedPageBreak/>
        <w:t>Gestão</w:t>
      </w:r>
      <w:bookmarkEnd w:id="25"/>
    </w:p>
    <w:p w14:paraId="78B4EE22" w14:textId="20192C62" w:rsidR="00120105" w:rsidRPr="00BE5D81" w:rsidRDefault="00120105" w:rsidP="00BE5D81">
      <w:pPr>
        <w:pStyle w:val="PargrafodaLista"/>
        <w:numPr>
          <w:ilvl w:val="0"/>
          <w:numId w:val="16"/>
        </w:numPr>
        <w:jc w:val="both"/>
        <w:rPr>
          <w:bCs/>
        </w:rPr>
      </w:pPr>
      <w:r w:rsidRPr="00BE5D81">
        <w:rPr>
          <w:bCs/>
        </w:rPr>
        <w:t>Android Studio</w:t>
      </w:r>
    </w:p>
    <w:p w14:paraId="00C876C2" w14:textId="56A61AFE" w:rsidR="00BD21F6" w:rsidRPr="00BE5D81" w:rsidRDefault="00BD21F6" w:rsidP="00BE5D81">
      <w:pPr>
        <w:pStyle w:val="PargrafodaLista"/>
        <w:numPr>
          <w:ilvl w:val="0"/>
          <w:numId w:val="16"/>
        </w:numPr>
        <w:jc w:val="both"/>
        <w:rPr>
          <w:bCs/>
        </w:rPr>
      </w:pPr>
      <w:r w:rsidRPr="00BE5D81">
        <w:rPr>
          <w:bCs/>
        </w:rPr>
        <w:t>Visual Studio Code</w:t>
      </w:r>
    </w:p>
    <w:p w14:paraId="403E0AB8" w14:textId="378FD9A5" w:rsidR="00120105" w:rsidRPr="00BE5D81" w:rsidRDefault="00120105" w:rsidP="00BE5D81">
      <w:pPr>
        <w:pStyle w:val="PargrafodaLista"/>
        <w:numPr>
          <w:ilvl w:val="0"/>
          <w:numId w:val="16"/>
        </w:numPr>
        <w:jc w:val="both"/>
        <w:rPr>
          <w:bCs/>
        </w:rPr>
      </w:pPr>
      <w:r w:rsidRPr="00BE5D81">
        <w:rPr>
          <w:bCs/>
        </w:rPr>
        <w:t>JDK</w:t>
      </w:r>
    </w:p>
    <w:p w14:paraId="249D70E0" w14:textId="671D100E" w:rsidR="007C7E64" w:rsidRPr="00BE5D81" w:rsidRDefault="007C7E64" w:rsidP="00BE5D81">
      <w:pPr>
        <w:pStyle w:val="PargrafodaLista"/>
        <w:numPr>
          <w:ilvl w:val="0"/>
          <w:numId w:val="16"/>
        </w:numPr>
        <w:jc w:val="both"/>
        <w:rPr>
          <w:bCs/>
          <w:u w:val="single"/>
        </w:rPr>
      </w:pPr>
      <w:r w:rsidRPr="00BE5D81">
        <w:rPr>
          <w:bCs/>
        </w:rPr>
        <w:t>JUnit</w:t>
      </w:r>
    </w:p>
    <w:p w14:paraId="50207E72" w14:textId="0DF3FA3E" w:rsidR="00120105" w:rsidRPr="00BE5D81" w:rsidRDefault="00120105" w:rsidP="00BE5D81">
      <w:pPr>
        <w:pStyle w:val="PargrafodaLista"/>
        <w:numPr>
          <w:ilvl w:val="0"/>
          <w:numId w:val="16"/>
        </w:numPr>
        <w:jc w:val="both"/>
        <w:rPr>
          <w:bCs/>
        </w:rPr>
      </w:pPr>
      <w:r w:rsidRPr="00BE5D81">
        <w:rPr>
          <w:bCs/>
        </w:rPr>
        <w:t>GitHub</w:t>
      </w:r>
    </w:p>
    <w:p w14:paraId="63D3E37B" w14:textId="51E61968" w:rsidR="007C7E64" w:rsidRPr="00BE5D81" w:rsidRDefault="007C7E64" w:rsidP="00BE5D81">
      <w:pPr>
        <w:pStyle w:val="PargrafodaLista"/>
        <w:numPr>
          <w:ilvl w:val="0"/>
          <w:numId w:val="16"/>
        </w:numPr>
        <w:jc w:val="both"/>
        <w:rPr>
          <w:bCs/>
        </w:rPr>
      </w:pPr>
      <w:r w:rsidRPr="00BE5D81">
        <w:rPr>
          <w:bCs/>
        </w:rPr>
        <w:t>SQL Server</w:t>
      </w:r>
    </w:p>
    <w:p w14:paraId="03698573" w14:textId="50AAB00D" w:rsidR="00BE5D81" w:rsidRDefault="00BE5D81" w:rsidP="00120105">
      <w:pPr>
        <w:ind w:left="709"/>
        <w:jc w:val="both"/>
        <w:rPr>
          <w:bCs/>
        </w:rPr>
      </w:pPr>
      <w:r>
        <w:rPr>
          <w:bCs/>
        </w:rPr>
        <w:t xml:space="preserve">Por último, na secção da gestão, utilizamos variadas ferramentas, cada qual com o seu propósito, </w:t>
      </w:r>
      <w:r w:rsidR="00BF5117">
        <w:rPr>
          <w:bCs/>
        </w:rPr>
        <w:t>como por exe</w:t>
      </w:r>
      <w:r w:rsidR="00AA05F9">
        <w:rPr>
          <w:bCs/>
        </w:rPr>
        <w:t>m</w:t>
      </w:r>
      <w:r w:rsidR="00BF5117">
        <w:rPr>
          <w:bCs/>
        </w:rPr>
        <w:t>plo</w:t>
      </w:r>
      <w:r w:rsidR="00AA05F9">
        <w:rPr>
          <w:bCs/>
        </w:rPr>
        <w:t xml:space="preserve"> o </w:t>
      </w:r>
      <w:r w:rsidR="00AA05F9" w:rsidRPr="007212F8">
        <w:rPr>
          <w:bCs/>
          <w:i/>
          <w:iCs/>
        </w:rPr>
        <w:t>Android</w:t>
      </w:r>
      <w:r w:rsidR="00AA05F9" w:rsidRPr="00A14122">
        <w:rPr>
          <w:b/>
          <w:i/>
          <w:iCs/>
        </w:rPr>
        <w:t xml:space="preserve"> </w:t>
      </w:r>
      <w:r w:rsidR="00AA05F9" w:rsidRPr="007212F8">
        <w:rPr>
          <w:bCs/>
          <w:i/>
          <w:iCs/>
        </w:rPr>
        <w:t>Studio</w:t>
      </w:r>
      <w:r w:rsidR="00AA05F9">
        <w:rPr>
          <w:bCs/>
        </w:rPr>
        <w:t xml:space="preserve"> para desenvolvimento de aplicações </w:t>
      </w:r>
      <w:r w:rsidR="00AA05F9" w:rsidRPr="007212F8">
        <w:rPr>
          <w:bCs/>
          <w:i/>
          <w:iCs/>
        </w:rPr>
        <w:t>Android</w:t>
      </w:r>
      <w:r w:rsidR="00A14122">
        <w:rPr>
          <w:bCs/>
        </w:rPr>
        <w:t xml:space="preserve">, agregado como </w:t>
      </w:r>
      <w:r w:rsidR="00A14122" w:rsidRPr="007212F8">
        <w:rPr>
          <w:bCs/>
          <w:i/>
          <w:iCs/>
        </w:rPr>
        <w:t>JDK</w:t>
      </w:r>
      <w:r w:rsidR="00A14122">
        <w:rPr>
          <w:bCs/>
        </w:rPr>
        <w:t xml:space="preserve"> que é o compilador de </w:t>
      </w:r>
      <w:r w:rsidR="00A14122" w:rsidRPr="007212F8">
        <w:rPr>
          <w:bCs/>
          <w:i/>
          <w:iCs/>
        </w:rPr>
        <w:t>Java</w:t>
      </w:r>
      <w:r w:rsidR="00AA05F9">
        <w:rPr>
          <w:bCs/>
        </w:rPr>
        <w:t xml:space="preserve">, </w:t>
      </w:r>
      <w:r w:rsidR="00AA05F9" w:rsidRPr="007212F8">
        <w:rPr>
          <w:bCs/>
          <w:i/>
          <w:iCs/>
        </w:rPr>
        <w:t>Visual</w:t>
      </w:r>
      <w:r w:rsidR="00AA05F9" w:rsidRPr="00A14122">
        <w:rPr>
          <w:b/>
          <w:i/>
          <w:iCs/>
        </w:rPr>
        <w:t xml:space="preserve"> </w:t>
      </w:r>
      <w:r w:rsidR="00AA05F9" w:rsidRPr="007212F8">
        <w:rPr>
          <w:bCs/>
          <w:i/>
          <w:iCs/>
        </w:rPr>
        <w:t>Studio</w:t>
      </w:r>
      <w:r w:rsidR="00AA05F9" w:rsidRPr="00A14122">
        <w:rPr>
          <w:b/>
          <w:i/>
          <w:iCs/>
        </w:rPr>
        <w:t xml:space="preserve"> </w:t>
      </w:r>
      <w:r w:rsidR="00AA05F9" w:rsidRPr="007212F8">
        <w:rPr>
          <w:bCs/>
          <w:i/>
          <w:iCs/>
        </w:rPr>
        <w:t>Code</w:t>
      </w:r>
      <w:r w:rsidR="00AA05F9">
        <w:rPr>
          <w:bCs/>
        </w:rPr>
        <w:t xml:space="preserve">, para fazer todo o desenvolvimento </w:t>
      </w:r>
      <w:r w:rsidR="00AA05F9" w:rsidRPr="007212F8">
        <w:rPr>
          <w:bCs/>
          <w:i/>
          <w:iCs/>
        </w:rPr>
        <w:t>Web</w:t>
      </w:r>
      <w:r w:rsidR="00AA05F9">
        <w:rPr>
          <w:bCs/>
        </w:rPr>
        <w:t xml:space="preserve">, quer </w:t>
      </w:r>
      <w:r w:rsidR="00AA05F9" w:rsidRPr="007212F8">
        <w:rPr>
          <w:bCs/>
          <w:i/>
          <w:iCs/>
        </w:rPr>
        <w:t>Front</w:t>
      </w:r>
      <w:r w:rsidR="00AA05F9" w:rsidRPr="00A14122">
        <w:rPr>
          <w:b/>
          <w:i/>
          <w:iCs/>
        </w:rPr>
        <w:t>-</w:t>
      </w:r>
      <w:r w:rsidR="00AA05F9" w:rsidRPr="007212F8">
        <w:rPr>
          <w:bCs/>
          <w:i/>
          <w:iCs/>
        </w:rPr>
        <w:t>End</w:t>
      </w:r>
      <w:r w:rsidR="00AA05F9">
        <w:rPr>
          <w:bCs/>
        </w:rPr>
        <w:t xml:space="preserve">, quer </w:t>
      </w:r>
      <w:r w:rsidR="00AA05F9" w:rsidRPr="007212F8">
        <w:rPr>
          <w:bCs/>
          <w:i/>
          <w:iCs/>
        </w:rPr>
        <w:t>Back</w:t>
      </w:r>
      <w:r w:rsidR="00AA05F9" w:rsidRPr="00A14122">
        <w:rPr>
          <w:b/>
          <w:i/>
          <w:iCs/>
        </w:rPr>
        <w:t>-</w:t>
      </w:r>
      <w:r w:rsidR="00AA05F9" w:rsidRPr="007212F8">
        <w:rPr>
          <w:bCs/>
          <w:i/>
          <w:iCs/>
        </w:rPr>
        <w:t>End</w:t>
      </w:r>
      <w:r w:rsidR="00A14122">
        <w:rPr>
          <w:b/>
          <w:i/>
          <w:iCs/>
        </w:rPr>
        <w:t xml:space="preserve">, </w:t>
      </w:r>
      <w:r w:rsidR="00A14122">
        <w:rPr>
          <w:bCs/>
        </w:rPr>
        <w:t xml:space="preserve">de seguida utilização da ferramenta </w:t>
      </w:r>
      <w:r w:rsidR="00A14122" w:rsidRPr="007212F8">
        <w:rPr>
          <w:bCs/>
          <w:i/>
          <w:iCs/>
        </w:rPr>
        <w:t>JUni</w:t>
      </w:r>
      <w:r w:rsidR="00A14122" w:rsidRPr="007212F8">
        <w:rPr>
          <w:bCs/>
        </w:rPr>
        <w:t>t</w:t>
      </w:r>
      <w:r w:rsidR="00A14122">
        <w:rPr>
          <w:bCs/>
        </w:rPr>
        <w:t xml:space="preserve">, que é uma framework para testes em Java, o </w:t>
      </w:r>
      <w:r w:rsidR="00A14122" w:rsidRPr="007212F8">
        <w:rPr>
          <w:bCs/>
          <w:i/>
          <w:iCs/>
        </w:rPr>
        <w:t>GitHub</w:t>
      </w:r>
      <w:r w:rsidR="00A14122">
        <w:rPr>
          <w:bCs/>
        </w:rPr>
        <w:t xml:space="preserve">, como controlo de versões, e por fim o </w:t>
      </w:r>
      <w:r w:rsidR="00A14122" w:rsidRPr="007212F8">
        <w:rPr>
          <w:bCs/>
          <w:i/>
          <w:iCs/>
        </w:rPr>
        <w:t>SQL</w:t>
      </w:r>
      <w:r w:rsidR="00A14122" w:rsidRPr="00A14122">
        <w:rPr>
          <w:b/>
          <w:i/>
          <w:iCs/>
        </w:rPr>
        <w:t xml:space="preserve"> </w:t>
      </w:r>
      <w:r w:rsidR="00A14122" w:rsidRPr="007212F8">
        <w:rPr>
          <w:bCs/>
          <w:i/>
          <w:iCs/>
        </w:rPr>
        <w:t>Server</w:t>
      </w:r>
      <w:r w:rsidR="00A14122" w:rsidRPr="00A14122">
        <w:rPr>
          <w:b/>
          <w:i/>
          <w:iCs/>
        </w:rPr>
        <w:t xml:space="preserve"> </w:t>
      </w:r>
      <w:r w:rsidR="00A14122">
        <w:rPr>
          <w:bCs/>
        </w:rPr>
        <w:t>para o desenvolvimento de uma base de dados, assim como a sua manutenção conforme visto na cadeira de Bases de Dados 2.</w:t>
      </w:r>
    </w:p>
    <w:p w14:paraId="43906182" w14:textId="7F44C854" w:rsidR="00FB1E22" w:rsidRDefault="0070562C" w:rsidP="00FB1E22">
      <w:pPr>
        <w:pStyle w:val="Ttulo1"/>
        <w:rPr>
          <w:lang w:val="pt-PT"/>
        </w:rPr>
      </w:pPr>
      <w:r>
        <w:rPr>
          <w:lang w:val="pt-PT"/>
        </w:rPr>
        <w:t>Funcionalidades do software a Desenvolver</w:t>
      </w:r>
      <w:r w:rsidR="008F547B">
        <w:rPr>
          <w:lang w:val="pt-PT"/>
        </w:rPr>
        <w:t xml:space="preserve"> - </w:t>
      </w:r>
      <w:r w:rsidR="00425ED2">
        <w:rPr>
          <w:lang w:val="pt-PT"/>
        </w:rPr>
        <w:t>Joyfu</w:t>
      </w:r>
      <w:r w:rsidR="008F547B">
        <w:rPr>
          <w:lang w:val="pt-PT"/>
        </w:rPr>
        <w:t>Learning</w:t>
      </w:r>
    </w:p>
    <w:p w14:paraId="0AE89E4A" w14:textId="070B4F73" w:rsidR="0070562C" w:rsidRPr="0070562C" w:rsidRDefault="00E6172A" w:rsidP="0070562C">
      <w:r>
        <w:t>Nesta secção iremos descrever todos os requisitos funcionais e não funcionais que o nosso software dev</w:t>
      </w:r>
      <w:r w:rsidR="005B2430">
        <w:t>e</w:t>
      </w:r>
      <w:r>
        <w:t>rá ter.</w:t>
      </w:r>
    </w:p>
    <w:p w14:paraId="13EE7B21" w14:textId="0B74E682" w:rsidR="00610389" w:rsidRDefault="0070562C" w:rsidP="0070562C">
      <w:pPr>
        <w:pStyle w:val="Ttulo2"/>
      </w:pPr>
      <w:r>
        <w:t>Requisitos Funcionais</w:t>
      </w:r>
      <w:r w:rsidR="005B2430">
        <w:t xml:space="preserve"> </w:t>
      </w:r>
      <w:r w:rsidR="00610389">
        <w:t>–</w:t>
      </w:r>
      <w:r w:rsidR="005B2430">
        <w:t xml:space="preserve"> </w:t>
      </w:r>
    </w:p>
    <w:p w14:paraId="2C0A73D1" w14:textId="08C1F55C" w:rsidR="0070562C" w:rsidRPr="00610389" w:rsidRDefault="005B2430" w:rsidP="00463524">
      <w:pPr>
        <w:ind w:left="357"/>
      </w:pPr>
      <w:r w:rsidRPr="00610389">
        <w:t xml:space="preserve">Na nossa opinião, os requisitos funcionais </w:t>
      </w:r>
      <w:r w:rsidR="00FC28F5" w:rsidRPr="00610389">
        <w:t>são representativos das funcionalidades do software requeridas pelo cliente.</w:t>
      </w:r>
    </w:p>
    <w:p w14:paraId="704E766F" w14:textId="589760CB" w:rsidR="00FC28F5" w:rsidRDefault="00FC28F5" w:rsidP="00463524">
      <w:pPr>
        <w:ind w:left="357"/>
      </w:pPr>
      <w:r>
        <w:t>Ex:</w:t>
      </w:r>
      <w:r w:rsidR="00610389">
        <w:t xml:space="preserve"> Diário da Criança no software Growappy.</w:t>
      </w:r>
      <w:r>
        <w:t xml:space="preserve"> </w:t>
      </w:r>
    </w:p>
    <w:p w14:paraId="4269408F" w14:textId="3A0A6368" w:rsidR="00463524" w:rsidRDefault="00463524" w:rsidP="00463524">
      <w:pPr>
        <w:ind w:left="357"/>
      </w:pPr>
      <w:r>
        <w:t>Agora vamos dar a conhecer os requisitos funcionais do nosso software – JoyfuLearning:</w:t>
      </w:r>
    </w:p>
    <w:p w14:paraId="463A7E8E" w14:textId="732D3B32" w:rsidR="00463524" w:rsidRDefault="00463524" w:rsidP="00463524">
      <w:pPr>
        <w:ind w:left="357"/>
      </w:pPr>
      <w:r>
        <w:t>Comunicação:</w:t>
      </w:r>
    </w:p>
    <w:p w14:paraId="4D15F01E" w14:textId="0A985A0E" w:rsidR="00463524" w:rsidRDefault="00463524" w:rsidP="00CB48D9">
      <w:pPr>
        <w:pStyle w:val="PargrafodaLista"/>
        <w:numPr>
          <w:ilvl w:val="0"/>
          <w:numId w:val="21"/>
        </w:numPr>
      </w:pPr>
      <w:r>
        <w:t>Feed de Notícias;</w:t>
      </w:r>
    </w:p>
    <w:p w14:paraId="3C54B07D" w14:textId="2CF90009" w:rsidR="00463524" w:rsidRDefault="00463524" w:rsidP="00CB48D9">
      <w:pPr>
        <w:pStyle w:val="PargrafodaLista"/>
        <w:numPr>
          <w:ilvl w:val="0"/>
          <w:numId w:val="21"/>
        </w:numPr>
      </w:pPr>
      <w:r>
        <w:t>Serviço de Mensagens Instantâneas (DM’s);</w:t>
      </w:r>
    </w:p>
    <w:p w14:paraId="67832086" w14:textId="2A9F984C" w:rsidR="009C6DD1" w:rsidRDefault="009C6DD1" w:rsidP="009C6DD1">
      <w:pPr>
        <w:ind w:left="357"/>
      </w:pPr>
      <w:r>
        <w:t>O requisito da comunicação, é um dos requisitos mais importantes, pois é o objetivo principal do software, que como o próprio nome indica permite existir uma linha direta de comunicação entre os encarregados de educação e os educadores, quer seja utilizando o Feed de Notícias, ou o serviço de mensagens instantâne</w:t>
      </w:r>
      <w:r w:rsidR="00BF4542">
        <w:t>a</w:t>
      </w:r>
      <w:r>
        <w:t>s.</w:t>
      </w:r>
    </w:p>
    <w:p w14:paraId="18039211" w14:textId="2A9C877B" w:rsidR="00463524" w:rsidRDefault="00463524" w:rsidP="00463524">
      <w:pPr>
        <w:ind w:left="357"/>
      </w:pPr>
      <w:r>
        <w:t>Caderneta de Registos JoyfuLearning</w:t>
      </w:r>
      <w:r>
        <w:t>:</w:t>
      </w:r>
    </w:p>
    <w:p w14:paraId="520642F6" w14:textId="0290057A" w:rsidR="00B839CC" w:rsidRDefault="00B839CC" w:rsidP="00CB48D9">
      <w:pPr>
        <w:pStyle w:val="PargrafodaLista"/>
        <w:numPr>
          <w:ilvl w:val="0"/>
          <w:numId w:val="20"/>
        </w:numPr>
      </w:pPr>
      <w:r>
        <w:t>Assiduidade da Criança;</w:t>
      </w:r>
    </w:p>
    <w:p w14:paraId="3828B208" w14:textId="38539247" w:rsidR="00463524" w:rsidRDefault="00B839CC" w:rsidP="00CB48D9">
      <w:pPr>
        <w:pStyle w:val="PargrafodaLista"/>
        <w:numPr>
          <w:ilvl w:val="0"/>
          <w:numId w:val="20"/>
        </w:numPr>
      </w:pPr>
      <w:r>
        <w:t>Saúde da Criança;</w:t>
      </w:r>
    </w:p>
    <w:p w14:paraId="4CE0B229" w14:textId="6DDB8BD1" w:rsidR="00B97571" w:rsidRDefault="00B97571" w:rsidP="00CB48D9">
      <w:pPr>
        <w:pStyle w:val="PargrafodaLista"/>
        <w:numPr>
          <w:ilvl w:val="0"/>
          <w:numId w:val="20"/>
        </w:numPr>
      </w:pPr>
      <w:r>
        <w:t>Lista de Atividades Diárias;</w:t>
      </w:r>
    </w:p>
    <w:p w14:paraId="270EC411" w14:textId="20C4F611" w:rsidR="00B839CC" w:rsidRDefault="00B97571" w:rsidP="00CB48D9">
      <w:pPr>
        <w:pStyle w:val="PargrafodaLista"/>
        <w:numPr>
          <w:ilvl w:val="0"/>
          <w:numId w:val="20"/>
        </w:numPr>
      </w:pPr>
      <w:r>
        <w:t>Atividades Realizadas;</w:t>
      </w:r>
    </w:p>
    <w:p w14:paraId="38DBD360" w14:textId="132171F2" w:rsidR="00B97571" w:rsidRDefault="00B97571" w:rsidP="00CB48D9">
      <w:pPr>
        <w:pStyle w:val="PargrafodaLista"/>
        <w:numPr>
          <w:ilvl w:val="0"/>
          <w:numId w:val="20"/>
        </w:numPr>
      </w:pPr>
      <w:r>
        <w:t>Alimentação da Criança;</w:t>
      </w:r>
    </w:p>
    <w:p w14:paraId="051D0837" w14:textId="269EF8CA" w:rsidR="00584A14" w:rsidRDefault="009C6C38" w:rsidP="00584A14">
      <w:r>
        <w:lastRenderedPageBreak/>
        <w:t>De seguida encontramos a caderneta de registos, esta funcionalidade permite guardar um historial sobre as várias atividades e informações da criança, como a assiduidade, a saúde, atividades diárias, atividades realizadas, e alimentação da criança.</w:t>
      </w:r>
    </w:p>
    <w:p w14:paraId="5C0743CE" w14:textId="71371307" w:rsidR="00463524" w:rsidRDefault="00463524" w:rsidP="00463524">
      <w:pPr>
        <w:ind w:left="357"/>
      </w:pPr>
      <w:r>
        <w:t>Aprendizagem Remota:</w:t>
      </w:r>
    </w:p>
    <w:p w14:paraId="1DC1276E" w14:textId="2EE9777A" w:rsidR="00463524" w:rsidRDefault="00463524" w:rsidP="00CB48D9">
      <w:pPr>
        <w:pStyle w:val="PargrafodaLista"/>
        <w:numPr>
          <w:ilvl w:val="0"/>
          <w:numId w:val="19"/>
        </w:numPr>
      </w:pPr>
      <w:r>
        <w:t>Repositório de Trabalhos;</w:t>
      </w:r>
    </w:p>
    <w:p w14:paraId="3B94602D" w14:textId="5C51F1B4" w:rsidR="00463524" w:rsidRDefault="00463524" w:rsidP="00CB48D9">
      <w:pPr>
        <w:pStyle w:val="PargrafodaLista"/>
        <w:numPr>
          <w:ilvl w:val="0"/>
          <w:numId w:val="19"/>
        </w:numPr>
      </w:pPr>
      <w:r>
        <w:t>Ferramenta de Gravação de Aulas;</w:t>
      </w:r>
    </w:p>
    <w:p w14:paraId="4EB25D4F" w14:textId="1C08CA42" w:rsidR="00DB5A6D" w:rsidRPr="00FC28F5" w:rsidRDefault="00DB5A6D" w:rsidP="00DB5A6D">
      <w:r>
        <w:t>Par finalizar, mas não menos importante nos dias de hoje, temos ainda a funcionalidade que permite realizar aulas remotas para salvaguardar as crianças em caso de situação epidemiológica e também em caso de necessidade de permanecer em casa, sem ter a ver com o Covid 19, assim como uma ferramenta para realizar a gravação de aulas, quer sejam presenciais, quer sejam online.</w:t>
      </w:r>
    </w:p>
    <w:p w14:paraId="2809E56E" w14:textId="511915FC" w:rsidR="0070562C" w:rsidRDefault="0070562C" w:rsidP="0070562C">
      <w:pPr>
        <w:pStyle w:val="Ttulo2"/>
      </w:pPr>
      <w:r>
        <w:t xml:space="preserve">Requisitos </w:t>
      </w:r>
      <w:r w:rsidR="00E6172A">
        <w:t>não funcionais</w:t>
      </w:r>
      <w:r w:rsidR="005B2430">
        <w:t xml:space="preserve"> </w:t>
      </w:r>
      <w:r w:rsidR="00610389">
        <w:t>–</w:t>
      </w:r>
      <w:r w:rsidR="005B2430">
        <w:t xml:space="preserve"> </w:t>
      </w:r>
    </w:p>
    <w:p w14:paraId="615AD83A" w14:textId="701D1876" w:rsidR="00610389" w:rsidRDefault="00610389" w:rsidP="00463524">
      <w:pPr>
        <w:ind w:left="357"/>
      </w:pPr>
      <w:r>
        <w:t>Por outro lado, os requisitos não funcionais entendemos por funcionalidades que não estão explícitos ao cliente, mas são necessárias para o bom funcionamento da aplicação.</w:t>
      </w:r>
    </w:p>
    <w:p w14:paraId="4536F652" w14:textId="719D7137" w:rsidR="00610389" w:rsidRDefault="00610389" w:rsidP="00463524">
      <w:pPr>
        <w:ind w:left="357"/>
      </w:pPr>
      <w:r>
        <w:t>Ex: Algoritmo de Reconhecimento Facial no software Growappy.</w:t>
      </w:r>
    </w:p>
    <w:p w14:paraId="400D45CA" w14:textId="6320E7C5" w:rsidR="00E4790B" w:rsidRDefault="00E4790B" w:rsidP="00463524">
      <w:pPr>
        <w:ind w:left="357"/>
      </w:pPr>
      <w:r>
        <w:t xml:space="preserve">Após a elaboração dos requisitos </w:t>
      </w:r>
      <w:r w:rsidR="005A4D3D">
        <w:t>funcionais, temos os requisitos não funcionais:</w:t>
      </w:r>
    </w:p>
    <w:p w14:paraId="00686130" w14:textId="6EF538F2" w:rsidR="005A4D3D" w:rsidRDefault="00CE1766" w:rsidP="00CB48D9">
      <w:pPr>
        <w:pStyle w:val="PargrafodaLista"/>
        <w:numPr>
          <w:ilvl w:val="0"/>
          <w:numId w:val="18"/>
        </w:numPr>
      </w:pPr>
      <w:r>
        <w:t>Privacidade dos Dados;</w:t>
      </w:r>
    </w:p>
    <w:p w14:paraId="50969778" w14:textId="65440F16" w:rsidR="00CE1766" w:rsidRDefault="00CE1766" w:rsidP="00CB48D9">
      <w:pPr>
        <w:pStyle w:val="PargrafodaLista"/>
        <w:numPr>
          <w:ilvl w:val="0"/>
          <w:numId w:val="18"/>
        </w:numPr>
      </w:pPr>
      <w:r>
        <w:t>Eficiência do Software nas tarefas;</w:t>
      </w:r>
    </w:p>
    <w:p w14:paraId="7F03A5DD" w14:textId="30D7FD39" w:rsidR="002A4889" w:rsidRDefault="002A4889" w:rsidP="00CB48D9">
      <w:pPr>
        <w:pStyle w:val="PargrafodaLista"/>
        <w:numPr>
          <w:ilvl w:val="0"/>
          <w:numId w:val="18"/>
        </w:numPr>
      </w:pPr>
      <w:r>
        <w:t>Facilidade de Uso;</w:t>
      </w:r>
    </w:p>
    <w:p w14:paraId="691A497F" w14:textId="02046941" w:rsidR="002A4889" w:rsidRDefault="002A4889" w:rsidP="00CB48D9">
      <w:pPr>
        <w:pStyle w:val="PargrafodaLista"/>
        <w:numPr>
          <w:ilvl w:val="0"/>
          <w:numId w:val="18"/>
        </w:numPr>
      </w:pPr>
      <w:r>
        <w:t>Traduções;</w:t>
      </w:r>
    </w:p>
    <w:p w14:paraId="7E469616" w14:textId="30B814BB" w:rsidR="00BD0624" w:rsidRDefault="005C0D92" w:rsidP="00CB48D9">
      <w:pPr>
        <w:pStyle w:val="PargrafodaLista"/>
        <w:numPr>
          <w:ilvl w:val="0"/>
          <w:numId w:val="18"/>
        </w:numPr>
      </w:pPr>
      <w:r>
        <w:t>Paradigma de Programação Orientava por Objetos (Java);</w:t>
      </w:r>
    </w:p>
    <w:p w14:paraId="4A8D37E0" w14:textId="5E9F5D15" w:rsidR="00F905FA" w:rsidRDefault="00BD0624" w:rsidP="00F905FA">
      <w:pPr>
        <w:pStyle w:val="PargrafodaLista"/>
        <w:numPr>
          <w:ilvl w:val="0"/>
          <w:numId w:val="18"/>
        </w:numPr>
      </w:pPr>
      <w:r>
        <w:t>Requisitos Legais;</w:t>
      </w:r>
    </w:p>
    <w:p w14:paraId="46C65D28" w14:textId="77693A6B" w:rsidR="003069E3" w:rsidRDefault="003069E3" w:rsidP="00610389">
      <w:r>
        <w:t>Uma vez descritos os requisitos</w:t>
      </w:r>
      <w:r w:rsidR="00F905FA">
        <w:t xml:space="preserve"> funcionais</w:t>
      </w:r>
      <w:r>
        <w:t xml:space="preserve">, iremos </w:t>
      </w:r>
      <w:r w:rsidR="00F905FA">
        <w:t>agora</w:t>
      </w:r>
      <w:r w:rsidR="00405A31">
        <w:t xml:space="preserve"> passar aos requisitos não funcionais, e explicá-los devidamente, começamos pela privacidade dos dados, uma vez que se os educadores e encarregados de educação não quisessem privacidade plataformas como estas não existiam, utilizavam o Facebook, segue-se a eficiência do software a executar tarefas, uma vez que ninguém nos dias de hoje tem tempo de esperar que o software demore a carregar as funcionalidades, assim como o software tem de ser fácil de usar, caso contrário os utilizadores não usam e torna-se um flop.</w:t>
      </w:r>
    </w:p>
    <w:p w14:paraId="1AF30280" w14:textId="4D1E0C96" w:rsidR="00405A31" w:rsidRDefault="00405A31" w:rsidP="00610389">
      <w:r>
        <w:t xml:space="preserve">Seguimos para as traduções em que por exemplo </w:t>
      </w:r>
      <w:r w:rsidR="00AF4691">
        <w:t>pode haver</w:t>
      </w:r>
      <w:r>
        <w:t xml:space="preserve"> alunos cujos pais tem diferentes nacionalidades, e preferem nem que seja o inglês, já do modo de vista de todas as aplicações desenvolvidas hoje em dia, tudo usa o paradigma da programação orientada por objetos, uma vez que é mais fácil de fazer alterações ás estruturas de dados e procura diminuir o gap semântico entre a vida real e a programação.</w:t>
      </w:r>
    </w:p>
    <w:p w14:paraId="2F1431DD" w14:textId="2EEC33D2" w:rsidR="00405A31" w:rsidRDefault="00405A31" w:rsidP="00610389">
      <w:r>
        <w:t>Para finalizar, temos os recursos legais, pois caso contrário levas com um processo em cima.</w:t>
      </w:r>
    </w:p>
    <w:p w14:paraId="1E0E588A" w14:textId="77777777" w:rsidR="009609F4" w:rsidRDefault="009609F4" w:rsidP="00610389"/>
    <w:p w14:paraId="1ADB1526" w14:textId="77777777" w:rsidR="003069E3" w:rsidRPr="00610389" w:rsidRDefault="003069E3" w:rsidP="00610389"/>
    <w:p w14:paraId="3F30BF2F" w14:textId="77777777" w:rsidR="00FB1E22" w:rsidRPr="00A14122" w:rsidRDefault="00FB1E22" w:rsidP="00120105">
      <w:pPr>
        <w:ind w:left="709"/>
        <w:jc w:val="both"/>
        <w:rPr>
          <w:bCs/>
        </w:rPr>
      </w:pPr>
    </w:p>
    <w:p w14:paraId="4CCEE0B8" w14:textId="77777777" w:rsidR="007C7E64" w:rsidRDefault="007C7E64" w:rsidP="00120105">
      <w:pPr>
        <w:ind w:left="709"/>
        <w:jc w:val="both"/>
        <w:rPr>
          <w:bCs/>
        </w:rPr>
      </w:pPr>
    </w:p>
    <w:p w14:paraId="125912A7" w14:textId="77777777" w:rsidR="00120105" w:rsidRDefault="00120105" w:rsidP="00120105">
      <w:pPr>
        <w:ind w:left="709"/>
        <w:jc w:val="both"/>
        <w:rPr>
          <w:bCs/>
        </w:rPr>
      </w:pPr>
    </w:p>
    <w:p w14:paraId="26CF45C9" w14:textId="77777777" w:rsidR="00120105" w:rsidRPr="00120105" w:rsidRDefault="00120105" w:rsidP="00120105">
      <w:pPr>
        <w:ind w:left="714"/>
      </w:pPr>
    </w:p>
    <w:p w14:paraId="1125F6BB" w14:textId="77777777" w:rsidR="006B72EF" w:rsidRPr="00415AB7" w:rsidRDefault="006B72EF" w:rsidP="005C3400">
      <w:pPr>
        <w:jc w:val="both"/>
        <w:rPr>
          <w:bCs/>
        </w:rPr>
      </w:pPr>
    </w:p>
    <w:p w14:paraId="61FF2522" w14:textId="13EDB248" w:rsidR="00334E04" w:rsidRDefault="00334E04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7F2C6FA2" w14:textId="7A506407" w:rsidR="00F77454" w:rsidRPr="00AC6CA1" w:rsidRDefault="000078DF" w:rsidP="0003624C">
      <w:pPr>
        <w:pStyle w:val="Ttulo1"/>
        <w:rPr>
          <w:lang w:val="pt-PT"/>
        </w:rPr>
      </w:pPr>
      <w:bookmarkStart w:id="26" w:name="_Toc67677052"/>
      <w:r w:rsidRPr="000078DF">
        <w:rPr>
          <w:lang w:val="pt-PT"/>
        </w:rPr>
        <w:lastRenderedPageBreak/>
        <w:t>Conclusões e Perspetivas de Trabalho Futuro</w:t>
      </w:r>
      <w:bookmarkEnd w:id="26"/>
    </w:p>
    <w:p w14:paraId="438B746C" w14:textId="77777777" w:rsidR="000078DF" w:rsidRPr="000078DF" w:rsidRDefault="000078DF" w:rsidP="000078DF">
      <w:pPr>
        <w:jc w:val="both"/>
        <w:rPr>
          <w:highlight w:val="yellow"/>
        </w:rPr>
      </w:pPr>
      <w:r w:rsidRPr="00390AC5">
        <w:rPr>
          <w:highlight w:val="yellow"/>
        </w:rPr>
        <w:t xml:space="preserve">Conclusões do trabalho desenvolvido, com referência comparativa também com os objetivos </w:t>
      </w:r>
      <w:r w:rsidRPr="000078DF">
        <w:rPr>
          <w:highlight w:val="yellow"/>
        </w:rPr>
        <w:t>iniciais (que constam do primeiro capítulo).</w:t>
      </w:r>
    </w:p>
    <w:p w14:paraId="57FE31DE" w14:textId="77777777" w:rsidR="000078DF" w:rsidRDefault="000078DF" w:rsidP="000078DF">
      <w:pPr>
        <w:jc w:val="both"/>
      </w:pPr>
      <w:r w:rsidRPr="000078DF">
        <w:rPr>
          <w:highlight w:val="yellow"/>
        </w:rPr>
        <w:t>A seção de “Perspetivas de Trabalho Futuro” deve indicar o que pode ser desenvolvido futuramente por si, quer no âmbito das atividades realizadas, quer no que este estágio contribuiu para o seu desenvolvimento profissional e o que pode ser o seu percurso futuro.</w:t>
      </w:r>
    </w:p>
    <w:p w14:paraId="7747D048" w14:textId="77777777" w:rsidR="004A4A96" w:rsidRPr="00AC6CA1" w:rsidRDefault="004A4A96" w:rsidP="000C76E3">
      <w:pPr>
        <w:jc w:val="both"/>
      </w:pPr>
    </w:p>
    <w:p w14:paraId="68E76D26" w14:textId="77777777" w:rsidR="00C36A7B" w:rsidRDefault="00C36A7B" w:rsidP="0003624C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1F059728" w14:textId="77777777" w:rsidR="00390AC5" w:rsidRDefault="00390AC5" w:rsidP="0003624C">
      <w:pPr>
        <w:rPr>
          <w:b/>
          <w:sz w:val="32"/>
          <w:szCs w:val="32"/>
        </w:rPr>
      </w:pPr>
    </w:p>
    <w:p w14:paraId="115338E1" w14:textId="50671E63" w:rsidR="00BA0CA8" w:rsidRPr="00BA1F32" w:rsidRDefault="00A165FA" w:rsidP="0003624C">
      <w:pPr>
        <w:rPr>
          <w:b/>
          <w:sz w:val="32"/>
          <w:szCs w:val="32"/>
          <w:lang w:val="en-GB"/>
        </w:rPr>
      </w:pPr>
      <w:proofErr w:type="spellStart"/>
      <w:r w:rsidRPr="00BA1F32">
        <w:rPr>
          <w:b/>
          <w:sz w:val="32"/>
          <w:szCs w:val="32"/>
          <w:lang w:val="en-GB"/>
        </w:rPr>
        <w:t>Bibliografia</w:t>
      </w:r>
      <w:proofErr w:type="spellEnd"/>
    </w:p>
    <w:p w14:paraId="25FE775A" w14:textId="337A9DF6" w:rsidR="000078DF" w:rsidRPr="000078DF" w:rsidRDefault="000078DF" w:rsidP="000078DF">
      <w:pPr>
        <w:jc w:val="both"/>
        <w:rPr>
          <w:lang w:val="en-GB"/>
        </w:rPr>
      </w:pPr>
      <w:r w:rsidRPr="000078DF">
        <w:rPr>
          <w:lang w:val="en-GB"/>
        </w:rPr>
        <w:t>[1] F. P. J. Brooks, The Mythical Man-Month Essays on Software Engineering Anniversary Edition. Addison-Wesley, 1995.</w:t>
      </w:r>
    </w:p>
    <w:p w14:paraId="06DFAD0D" w14:textId="1AD42F19" w:rsidR="000078DF" w:rsidRPr="00334E04" w:rsidRDefault="000078DF" w:rsidP="000078DF">
      <w:pPr>
        <w:jc w:val="both"/>
        <w:rPr>
          <w:lang w:val="en-US"/>
        </w:rPr>
      </w:pPr>
      <w:r w:rsidRPr="000078DF">
        <w:rPr>
          <w:lang w:val="en-GB"/>
        </w:rPr>
        <w:t xml:space="preserve">[2] P. P.-S. Chen, \The entity-relationship model | toward a </w:t>
      </w:r>
      <w:proofErr w:type="spellStart"/>
      <w:r w:rsidRPr="000078DF">
        <w:rPr>
          <w:lang w:val="en-GB"/>
        </w:rPr>
        <w:t>uni_ed</w:t>
      </w:r>
      <w:proofErr w:type="spellEnd"/>
      <w:r w:rsidRPr="000078DF">
        <w:rPr>
          <w:lang w:val="en-GB"/>
        </w:rPr>
        <w:t xml:space="preserve"> view of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 xml:space="preserve">data," ACM Trans. Database Syst., vol. 1, n. 1, pp. 9{36, </w:t>
      </w:r>
      <w:proofErr w:type="spellStart"/>
      <w:r w:rsidRPr="000078DF">
        <w:rPr>
          <w:lang w:val="en-GB"/>
        </w:rPr>
        <w:t>Mar_co</w:t>
      </w:r>
      <w:proofErr w:type="spellEnd"/>
      <w:r w:rsidRPr="000078DF">
        <w:rPr>
          <w:lang w:val="en-GB"/>
        </w:rPr>
        <w:t xml:space="preserve"> 1976. </w:t>
      </w:r>
      <w:r w:rsidRPr="00334E04">
        <w:rPr>
          <w:lang w:val="en-US"/>
        </w:rPr>
        <w:t>[Online].</w:t>
      </w:r>
      <w:r w:rsidR="00310A97" w:rsidRPr="00334E04">
        <w:rPr>
          <w:lang w:val="en-US"/>
        </w:rPr>
        <w:t xml:space="preserve"> </w:t>
      </w:r>
      <w:proofErr w:type="spellStart"/>
      <w:r w:rsidRPr="00334E04">
        <w:rPr>
          <w:lang w:val="en-US"/>
        </w:rPr>
        <w:t>Dispon</w:t>
      </w:r>
      <w:r w:rsidR="00310A97" w:rsidRPr="00334E04">
        <w:rPr>
          <w:lang w:val="en-US"/>
        </w:rPr>
        <w:t>í</w:t>
      </w:r>
      <w:r w:rsidRPr="00334E04">
        <w:rPr>
          <w:lang w:val="en-US"/>
        </w:rPr>
        <w:t>vel</w:t>
      </w:r>
      <w:proofErr w:type="spellEnd"/>
      <w:r w:rsidRPr="00334E04">
        <w:rPr>
          <w:lang w:val="en-US"/>
        </w:rPr>
        <w:t>: http://doi.acm.org/10.1145/320434.320440</w:t>
      </w:r>
    </w:p>
    <w:p w14:paraId="34DEB62B" w14:textId="40A92A07" w:rsidR="000078DF" w:rsidRPr="00310A97" w:rsidRDefault="000078DF" w:rsidP="000078DF">
      <w:pPr>
        <w:jc w:val="both"/>
      </w:pPr>
      <w:r w:rsidRPr="000078DF">
        <w:rPr>
          <w:lang w:val="en-GB"/>
        </w:rPr>
        <w:t xml:space="preserve">[3] (2013) Android developers: Developer tools. </w:t>
      </w:r>
      <w:r w:rsidRPr="00334E04">
        <w:t xml:space="preserve">[Online]. </w:t>
      </w:r>
      <w:r w:rsidRPr="00310A97">
        <w:t>Dispon</w:t>
      </w:r>
      <w:r w:rsidR="00310A97" w:rsidRPr="00310A97">
        <w:t>í</w:t>
      </w:r>
      <w:r w:rsidRPr="00310A97">
        <w:t>vel: http://developer.android.com/tools/index.html</w:t>
      </w:r>
    </w:p>
    <w:p w14:paraId="570175F8" w14:textId="6D10A6E4" w:rsidR="000078DF" w:rsidRPr="00334E04" w:rsidRDefault="000078DF" w:rsidP="000078DF">
      <w:pPr>
        <w:jc w:val="both"/>
        <w:rPr>
          <w:lang w:val="en-US"/>
        </w:rPr>
      </w:pPr>
      <w:r w:rsidRPr="000078DF">
        <w:rPr>
          <w:lang w:val="en-GB"/>
        </w:rPr>
        <w:t xml:space="preserve">[4] J. Hu, H. Wu, A. Jennings, e X. Wang, </w:t>
      </w:r>
      <w:r w:rsidR="00310A97">
        <w:rPr>
          <w:lang w:val="en-GB"/>
        </w:rPr>
        <w:t>“</w:t>
      </w:r>
      <w:r w:rsidRPr="000078DF">
        <w:rPr>
          <w:lang w:val="en-GB"/>
        </w:rPr>
        <w:t>Fast and robust equalization: A case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>study," in Proceedings of the World Multiconference on Systemics, Cybernetics</w:t>
      </w:r>
      <w:r w:rsidR="00310A97">
        <w:rPr>
          <w:lang w:val="en-GB"/>
        </w:rPr>
        <w:t xml:space="preserve"> </w:t>
      </w:r>
      <w:r w:rsidRPr="000078DF">
        <w:rPr>
          <w:lang w:val="en-GB"/>
        </w:rPr>
        <w:t xml:space="preserve">and Informatics, (SCI 2000), Florida, USA, 23-26 July 2000. </w:t>
      </w:r>
      <w:r w:rsidRPr="00334E04">
        <w:rPr>
          <w:lang w:val="en-US"/>
        </w:rPr>
        <w:t>FL, USA: International</w:t>
      </w:r>
      <w:r w:rsidR="00310A97" w:rsidRPr="00334E04">
        <w:rPr>
          <w:lang w:val="en-US"/>
        </w:rPr>
        <w:t xml:space="preserve"> </w:t>
      </w:r>
      <w:r w:rsidRPr="00334E04">
        <w:rPr>
          <w:lang w:val="en-US"/>
        </w:rPr>
        <w:t>Institute of Informatics and Systemics, 2000, pp. 398</w:t>
      </w:r>
      <w:r w:rsidR="00310A97" w:rsidRPr="00334E04">
        <w:rPr>
          <w:lang w:val="en-US"/>
        </w:rPr>
        <w:t>.</w:t>
      </w:r>
    </w:p>
    <w:p w14:paraId="18D3F613" w14:textId="5C6CCD64" w:rsidR="00A4630F" w:rsidRPr="00AB70F1" w:rsidRDefault="00C36A7B" w:rsidP="00C36A7B">
      <w:pPr>
        <w:jc w:val="both"/>
      </w:pPr>
      <w:r w:rsidRPr="00334E04">
        <w:rPr>
          <w:lang w:val="en-US"/>
        </w:rPr>
        <w:t xml:space="preserve"> </w:t>
      </w:r>
      <w:r w:rsidR="00310A97" w:rsidRPr="00A86EAB">
        <w:rPr>
          <w:highlight w:val="yellow"/>
          <w:lang w:val="en-GB"/>
        </w:rPr>
        <w:t>&lt;</w:t>
      </w:r>
      <w:proofErr w:type="spellStart"/>
      <w:r w:rsidR="00310A97" w:rsidRPr="00A86EAB">
        <w:rPr>
          <w:highlight w:val="yellow"/>
          <w:lang w:val="en-GB"/>
        </w:rPr>
        <w:t>Outras</w:t>
      </w:r>
      <w:proofErr w:type="spellEnd"/>
      <w:r w:rsidR="00310A97" w:rsidRPr="00A86EAB">
        <w:rPr>
          <w:highlight w:val="yellow"/>
          <w:lang w:val="en-GB"/>
        </w:rPr>
        <w:t xml:space="preserve"> </w:t>
      </w:r>
      <w:proofErr w:type="spellStart"/>
      <w:r w:rsidR="00310A97" w:rsidRPr="00A86EAB">
        <w:rPr>
          <w:highlight w:val="yellow"/>
          <w:lang w:val="en-GB"/>
        </w:rPr>
        <w:t>referências</w:t>
      </w:r>
      <w:proofErr w:type="spellEnd"/>
      <w:r w:rsidR="00310A97" w:rsidRPr="00A86EAB">
        <w:rPr>
          <w:highlight w:val="yellow"/>
          <w:lang w:val="en-GB"/>
        </w:rPr>
        <w:t>&gt;</w:t>
      </w:r>
    </w:p>
    <w:sectPr w:rsidR="00A4630F" w:rsidRPr="00AB70F1" w:rsidSect="008B3AF9">
      <w:pgSz w:w="11906" w:h="16838"/>
      <w:pgMar w:top="680" w:right="1701" w:bottom="822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782909" w14:textId="77777777" w:rsidR="000443B9" w:rsidRDefault="000443B9" w:rsidP="002628EA">
      <w:pPr>
        <w:spacing w:after="0" w:line="240" w:lineRule="auto"/>
      </w:pPr>
      <w:r>
        <w:separator/>
      </w:r>
    </w:p>
  </w:endnote>
  <w:endnote w:type="continuationSeparator" w:id="0">
    <w:p w14:paraId="0920880F" w14:textId="77777777" w:rsidR="000443B9" w:rsidRDefault="000443B9" w:rsidP="002628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80A24" w14:textId="77777777" w:rsidR="00A10392" w:rsidRDefault="00A10392">
    <w:pPr>
      <w:pStyle w:val="Rodap"/>
      <w:jc w:val="center"/>
    </w:pPr>
  </w:p>
  <w:p w14:paraId="1EF9CFD6" w14:textId="77777777" w:rsidR="00A10392" w:rsidRDefault="00A1039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48560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B25550" w14:textId="010427FF" w:rsidR="00351292" w:rsidRDefault="00351292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E04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1E7FCA09" w14:textId="77777777" w:rsidR="00351292" w:rsidRDefault="0035129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9F310F" w14:textId="77777777" w:rsidR="000443B9" w:rsidRDefault="000443B9" w:rsidP="002628EA">
      <w:pPr>
        <w:spacing w:after="0" w:line="240" w:lineRule="auto"/>
      </w:pPr>
      <w:r>
        <w:separator/>
      </w:r>
    </w:p>
  </w:footnote>
  <w:footnote w:type="continuationSeparator" w:id="0">
    <w:p w14:paraId="0F3ACDA2" w14:textId="77777777" w:rsidR="000443B9" w:rsidRDefault="000443B9" w:rsidP="002628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51" type="#_x0000_t75" style="width:11.2pt;height:11.2pt" o:bullet="t">
        <v:imagedata r:id="rId1" o:title="mso5FD0"/>
      </v:shape>
    </w:pict>
  </w:numPicBullet>
  <w:abstractNum w:abstractNumId="0" w15:restartNumberingAfterBreak="0">
    <w:nsid w:val="0150179C"/>
    <w:multiLevelType w:val="hybridMultilevel"/>
    <w:tmpl w:val="E178490E"/>
    <w:lvl w:ilvl="0" w:tplc="08160007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10C21A24"/>
    <w:multiLevelType w:val="multilevel"/>
    <w:tmpl w:val="D1C89632"/>
    <w:styleLink w:val="NumberHeadings"/>
    <w:lvl w:ilvl="0">
      <w:start w:val="1"/>
      <w:numFmt w:val="decimal"/>
      <w:pStyle w:val="Ttulo1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357" w:firstLine="35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2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78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49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160E4555"/>
    <w:multiLevelType w:val="hybridMultilevel"/>
    <w:tmpl w:val="10F87566"/>
    <w:lvl w:ilvl="0" w:tplc="0816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712127"/>
    <w:multiLevelType w:val="hybridMultilevel"/>
    <w:tmpl w:val="2E6C63E4"/>
    <w:lvl w:ilvl="0" w:tplc="08160007">
      <w:start w:val="1"/>
      <w:numFmt w:val="bullet"/>
      <w:lvlText w:val=""/>
      <w:lvlPicBulletId w:val="0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6067B57"/>
    <w:multiLevelType w:val="hybridMultilevel"/>
    <w:tmpl w:val="2012BE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57769D"/>
    <w:multiLevelType w:val="hybridMultilevel"/>
    <w:tmpl w:val="7A64AFFC"/>
    <w:lvl w:ilvl="0" w:tplc="08160007">
      <w:start w:val="1"/>
      <w:numFmt w:val="bullet"/>
      <w:lvlText w:val=""/>
      <w:lvlPicBulletId w:val="0"/>
      <w:lvlJc w:val="left"/>
      <w:pPr>
        <w:ind w:left="1434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41510942"/>
    <w:multiLevelType w:val="hybridMultilevel"/>
    <w:tmpl w:val="C32AC14C"/>
    <w:lvl w:ilvl="0" w:tplc="08160007">
      <w:start w:val="1"/>
      <w:numFmt w:val="bullet"/>
      <w:lvlText w:val=""/>
      <w:lvlPicBulletId w:val="0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3F13C2D"/>
    <w:multiLevelType w:val="hybridMultilevel"/>
    <w:tmpl w:val="8D44DC06"/>
    <w:lvl w:ilvl="0" w:tplc="08160007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8" w15:restartNumberingAfterBreak="0">
    <w:nsid w:val="4CDF3998"/>
    <w:multiLevelType w:val="hybridMultilevel"/>
    <w:tmpl w:val="666836B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251363"/>
    <w:multiLevelType w:val="hybridMultilevel"/>
    <w:tmpl w:val="F0849298"/>
    <w:lvl w:ilvl="0" w:tplc="08160007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0" w15:restartNumberingAfterBreak="0">
    <w:nsid w:val="53CC7811"/>
    <w:multiLevelType w:val="hybridMultilevel"/>
    <w:tmpl w:val="10169448"/>
    <w:lvl w:ilvl="0" w:tplc="08160007">
      <w:start w:val="1"/>
      <w:numFmt w:val="bullet"/>
      <w:lvlText w:val=""/>
      <w:lvlPicBulletId w:val="0"/>
      <w:lvlJc w:val="left"/>
      <w:pPr>
        <w:ind w:left="107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1" w15:restartNumberingAfterBreak="0">
    <w:nsid w:val="595429C5"/>
    <w:multiLevelType w:val="hybridMultilevel"/>
    <w:tmpl w:val="2D989CE6"/>
    <w:lvl w:ilvl="0" w:tplc="0816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AA5BF3"/>
    <w:multiLevelType w:val="hybridMultilevel"/>
    <w:tmpl w:val="8FDEE39A"/>
    <w:lvl w:ilvl="0" w:tplc="08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F9D3C8F"/>
    <w:multiLevelType w:val="hybridMultilevel"/>
    <w:tmpl w:val="863076A0"/>
    <w:lvl w:ilvl="0" w:tplc="8870D60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647" w:hanging="360"/>
      </w:pPr>
    </w:lvl>
    <w:lvl w:ilvl="2" w:tplc="0816001B" w:tentative="1">
      <w:start w:val="1"/>
      <w:numFmt w:val="lowerRoman"/>
      <w:lvlText w:val="%3."/>
      <w:lvlJc w:val="right"/>
      <w:pPr>
        <w:ind w:left="2367" w:hanging="180"/>
      </w:pPr>
    </w:lvl>
    <w:lvl w:ilvl="3" w:tplc="0816000F" w:tentative="1">
      <w:start w:val="1"/>
      <w:numFmt w:val="decimal"/>
      <w:lvlText w:val="%4."/>
      <w:lvlJc w:val="left"/>
      <w:pPr>
        <w:ind w:left="3087" w:hanging="360"/>
      </w:pPr>
    </w:lvl>
    <w:lvl w:ilvl="4" w:tplc="08160019" w:tentative="1">
      <w:start w:val="1"/>
      <w:numFmt w:val="lowerLetter"/>
      <w:lvlText w:val="%5."/>
      <w:lvlJc w:val="left"/>
      <w:pPr>
        <w:ind w:left="3807" w:hanging="360"/>
      </w:pPr>
    </w:lvl>
    <w:lvl w:ilvl="5" w:tplc="0816001B" w:tentative="1">
      <w:start w:val="1"/>
      <w:numFmt w:val="lowerRoman"/>
      <w:lvlText w:val="%6."/>
      <w:lvlJc w:val="right"/>
      <w:pPr>
        <w:ind w:left="4527" w:hanging="180"/>
      </w:pPr>
    </w:lvl>
    <w:lvl w:ilvl="6" w:tplc="0816000F" w:tentative="1">
      <w:start w:val="1"/>
      <w:numFmt w:val="decimal"/>
      <w:lvlText w:val="%7."/>
      <w:lvlJc w:val="left"/>
      <w:pPr>
        <w:ind w:left="5247" w:hanging="360"/>
      </w:pPr>
    </w:lvl>
    <w:lvl w:ilvl="7" w:tplc="08160019" w:tentative="1">
      <w:start w:val="1"/>
      <w:numFmt w:val="lowerLetter"/>
      <w:lvlText w:val="%8."/>
      <w:lvlJc w:val="left"/>
      <w:pPr>
        <w:ind w:left="5967" w:hanging="360"/>
      </w:pPr>
    </w:lvl>
    <w:lvl w:ilvl="8" w:tplc="08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3653DFB"/>
    <w:multiLevelType w:val="hybridMultilevel"/>
    <w:tmpl w:val="E8186418"/>
    <w:lvl w:ilvl="0" w:tplc="0816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8"/>
  </w:num>
  <w:num w:numId="9">
    <w:abstractNumId w:val="13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  <w:num w:numId="12">
    <w:abstractNumId w:val="14"/>
  </w:num>
  <w:num w:numId="13">
    <w:abstractNumId w:val="5"/>
  </w:num>
  <w:num w:numId="14">
    <w:abstractNumId w:val="12"/>
  </w:num>
  <w:num w:numId="15">
    <w:abstractNumId w:val="3"/>
  </w:num>
  <w:num w:numId="16">
    <w:abstractNumId w:val="6"/>
  </w:num>
  <w:num w:numId="17">
    <w:abstractNumId w:val="11"/>
  </w:num>
  <w:num w:numId="18">
    <w:abstractNumId w:val="9"/>
  </w:num>
  <w:num w:numId="19">
    <w:abstractNumId w:val="7"/>
  </w:num>
  <w:num w:numId="20">
    <w:abstractNumId w:val="10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tDS2NDY0sTQ1MjBV0lEKTi0uzszPAykwrAUARiuo8iwAAAA="/>
  </w:docVars>
  <w:rsids>
    <w:rsidRoot w:val="00FA4FEC"/>
    <w:rsid w:val="00002B65"/>
    <w:rsid w:val="00006E42"/>
    <w:rsid w:val="000078DF"/>
    <w:rsid w:val="00025D0F"/>
    <w:rsid w:val="00026EE4"/>
    <w:rsid w:val="000272BC"/>
    <w:rsid w:val="0003129A"/>
    <w:rsid w:val="00035AC4"/>
    <w:rsid w:val="0003624C"/>
    <w:rsid w:val="000443B9"/>
    <w:rsid w:val="0004504C"/>
    <w:rsid w:val="00050F99"/>
    <w:rsid w:val="000543BD"/>
    <w:rsid w:val="000646C8"/>
    <w:rsid w:val="00065004"/>
    <w:rsid w:val="00067488"/>
    <w:rsid w:val="00067F28"/>
    <w:rsid w:val="000704DA"/>
    <w:rsid w:val="00082244"/>
    <w:rsid w:val="00085CE7"/>
    <w:rsid w:val="00086A6B"/>
    <w:rsid w:val="00087FB0"/>
    <w:rsid w:val="00091A36"/>
    <w:rsid w:val="0009477E"/>
    <w:rsid w:val="00094DCF"/>
    <w:rsid w:val="000B5CE6"/>
    <w:rsid w:val="000B64DD"/>
    <w:rsid w:val="000C40AC"/>
    <w:rsid w:val="000C558C"/>
    <w:rsid w:val="000C76E3"/>
    <w:rsid w:val="000C7C62"/>
    <w:rsid w:val="000D0A2E"/>
    <w:rsid w:val="000D0BC1"/>
    <w:rsid w:val="000D1C1F"/>
    <w:rsid w:val="000D21DD"/>
    <w:rsid w:val="000D329F"/>
    <w:rsid w:val="000D380F"/>
    <w:rsid w:val="000D477D"/>
    <w:rsid w:val="000D5F6C"/>
    <w:rsid w:val="000E0FDE"/>
    <w:rsid w:val="000E2A60"/>
    <w:rsid w:val="000E3098"/>
    <w:rsid w:val="000E3EC4"/>
    <w:rsid w:val="000E7296"/>
    <w:rsid w:val="000F0837"/>
    <w:rsid w:val="000F2F23"/>
    <w:rsid w:val="0011331D"/>
    <w:rsid w:val="00120105"/>
    <w:rsid w:val="00122D65"/>
    <w:rsid w:val="001250D4"/>
    <w:rsid w:val="00125F1E"/>
    <w:rsid w:val="00132237"/>
    <w:rsid w:val="00137364"/>
    <w:rsid w:val="0014530B"/>
    <w:rsid w:val="00145B0E"/>
    <w:rsid w:val="00151EB4"/>
    <w:rsid w:val="001711A9"/>
    <w:rsid w:val="0017193C"/>
    <w:rsid w:val="00174ADF"/>
    <w:rsid w:val="00183623"/>
    <w:rsid w:val="00185207"/>
    <w:rsid w:val="00192C02"/>
    <w:rsid w:val="00195455"/>
    <w:rsid w:val="001A733B"/>
    <w:rsid w:val="001B08FF"/>
    <w:rsid w:val="001D0799"/>
    <w:rsid w:val="001D179B"/>
    <w:rsid w:val="001E36E2"/>
    <w:rsid w:val="001E4216"/>
    <w:rsid w:val="001E438C"/>
    <w:rsid w:val="001E4DE7"/>
    <w:rsid w:val="001F4A32"/>
    <w:rsid w:val="001F574F"/>
    <w:rsid w:val="001F6281"/>
    <w:rsid w:val="002050E4"/>
    <w:rsid w:val="002078D0"/>
    <w:rsid w:val="00210304"/>
    <w:rsid w:val="00210A81"/>
    <w:rsid w:val="0021286E"/>
    <w:rsid w:val="00212DE6"/>
    <w:rsid w:val="002208D3"/>
    <w:rsid w:val="00221925"/>
    <w:rsid w:val="00222BE5"/>
    <w:rsid w:val="00224309"/>
    <w:rsid w:val="00226581"/>
    <w:rsid w:val="002328ED"/>
    <w:rsid w:val="002353DB"/>
    <w:rsid w:val="00243E05"/>
    <w:rsid w:val="00245071"/>
    <w:rsid w:val="0025400B"/>
    <w:rsid w:val="002555D6"/>
    <w:rsid w:val="002628EA"/>
    <w:rsid w:val="0026311D"/>
    <w:rsid w:val="00272E87"/>
    <w:rsid w:val="00281270"/>
    <w:rsid w:val="002911E9"/>
    <w:rsid w:val="002A4889"/>
    <w:rsid w:val="002A67C0"/>
    <w:rsid w:val="002A7537"/>
    <w:rsid w:val="002B13F9"/>
    <w:rsid w:val="002B29A4"/>
    <w:rsid w:val="002B6017"/>
    <w:rsid w:val="002B774A"/>
    <w:rsid w:val="002C7348"/>
    <w:rsid w:val="002D65CA"/>
    <w:rsid w:val="002E515F"/>
    <w:rsid w:val="002E7FDF"/>
    <w:rsid w:val="002F0D32"/>
    <w:rsid w:val="002F3C42"/>
    <w:rsid w:val="00300092"/>
    <w:rsid w:val="003069E3"/>
    <w:rsid w:val="00310A97"/>
    <w:rsid w:val="00312ED2"/>
    <w:rsid w:val="003138A7"/>
    <w:rsid w:val="00314626"/>
    <w:rsid w:val="00315406"/>
    <w:rsid w:val="00322402"/>
    <w:rsid w:val="0032545B"/>
    <w:rsid w:val="003262AA"/>
    <w:rsid w:val="00334099"/>
    <w:rsid w:val="00334E04"/>
    <w:rsid w:val="003352F9"/>
    <w:rsid w:val="0034340E"/>
    <w:rsid w:val="00344E53"/>
    <w:rsid w:val="00345AA7"/>
    <w:rsid w:val="003472C6"/>
    <w:rsid w:val="00351292"/>
    <w:rsid w:val="00352BF8"/>
    <w:rsid w:val="00353DD8"/>
    <w:rsid w:val="00354D34"/>
    <w:rsid w:val="00356178"/>
    <w:rsid w:val="00366764"/>
    <w:rsid w:val="00371390"/>
    <w:rsid w:val="00372320"/>
    <w:rsid w:val="00373A1B"/>
    <w:rsid w:val="0037509E"/>
    <w:rsid w:val="00377598"/>
    <w:rsid w:val="003824EA"/>
    <w:rsid w:val="00390AC5"/>
    <w:rsid w:val="00390E9F"/>
    <w:rsid w:val="003919E3"/>
    <w:rsid w:val="00395954"/>
    <w:rsid w:val="003A0F49"/>
    <w:rsid w:val="003A15E4"/>
    <w:rsid w:val="003C0226"/>
    <w:rsid w:val="003C39CF"/>
    <w:rsid w:val="003C5684"/>
    <w:rsid w:val="003C6B9F"/>
    <w:rsid w:val="003C708E"/>
    <w:rsid w:val="003C7B35"/>
    <w:rsid w:val="003C7BAC"/>
    <w:rsid w:val="003E2BD1"/>
    <w:rsid w:val="003E6A6B"/>
    <w:rsid w:val="003F1A47"/>
    <w:rsid w:val="00405A31"/>
    <w:rsid w:val="00415AB7"/>
    <w:rsid w:val="00415E73"/>
    <w:rsid w:val="00425ED2"/>
    <w:rsid w:val="00426C67"/>
    <w:rsid w:val="00433C10"/>
    <w:rsid w:val="00440A32"/>
    <w:rsid w:val="004476E7"/>
    <w:rsid w:val="00452932"/>
    <w:rsid w:val="00454E7A"/>
    <w:rsid w:val="00455DA5"/>
    <w:rsid w:val="004574E2"/>
    <w:rsid w:val="00463524"/>
    <w:rsid w:val="0046650B"/>
    <w:rsid w:val="00467776"/>
    <w:rsid w:val="00471665"/>
    <w:rsid w:val="0047340F"/>
    <w:rsid w:val="0047686A"/>
    <w:rsid w:val="00484603"/>
    <w:rsid w:val="00484CF2"/>
    <w:rsid w:val="00491EA1"/>
    <w:rsid w:val="004952BF"/>
    <w:rsid w:val="004A33D3"/>
    <w:rsid w:val="004A4A96"/>
    <w:rsid w:val="004A4B08"/>
    <w:rsid w:val="004A5D70"/>
    <w:rsid w:val="004A6ABD"/>
    <w:rsid w:val="004A76E8"/>
    <w:rsid w:val="004B1614"/>
    <w:rsid w:val="004B2784"/>
    <w:rsid w:val="004C175F"/>
    <w:rsid w:val="004C46C0"/>
    <w:rsid w:val="004D048B"/>
    <w:rsid w:val="004D29AD"/>
    <w:rsid w:val="004E00AA"/>
    <w:rsid w:val="004E2940"/>
    <w:rsid w:val="004E600A"/>
    <w:rsid w:val="004F1A54"/>
    <w:rsid w:val="004F3825"/>
    <w:rsid w:val="004F51D8"/>
    <w:rsid w:val="004F6B20"/>
    <w:rsid w:val="00510C3E"/>
    <w:rsid w:val="0051233E"/>
    <w:rsid w:val="00514692"/>
    <w:rsid w:val="00516788"/>
    <w:rsid w:val="00523E6E"/>
    <w:rsid w:val="00533801"/>
    <w:rsid w:val="00534DB8"/>
    <w:rsid w:val="005366C7"/>
    <w:rsid w:val="00540F36"/>
    <w:rsid w:val="00544095"/>
    <w:rsid w:val="00544677"/>
    <w:rsid w:val="005476EA"/>
    <w:rsid w:val="005538F1"/>
    <w:rsid w:val="0056061B"/>
    <w:rsid w:val="00562AA2"/>
    <w:rsid w:val="00565D4E"/>
    <w:rsid w:val="005665DB"/>
    <w:rsid w:val="00571BF5"/>
    <w:rsid w:val="00572340"/>
    <w:rsid w:val="00573133"/>
    <w:rsid w:val="0057387B"/>
    <w:rsid w:val="00580366"/>
    <w:rsid w:val="0058470B"/>
    <w:rsid w:val="00584A14"/>
    <w:rsid w:val="005979E8"/>
    <w:rsid w:val="005A4D3D"/>
    <w:rsid w:val="005A542B"/>
    <w:rsid w:val="005A6227"/>
    <w:rsid w:val="005A7BA6"/>
    <w:rsid w:val="005B1CF8"/>
    <w:rsid w:val="005B2430"/>
    <w:rsid w:val="005C0249"/>
    <w:rsid w:val="005C0D92"/>
    <w:rsid w:val="005C3217"/>
    <w:rsid w:val="005C3400"/>
    <w:rsid w:val="005C3F2B"/>
    <w:rsid w:val="005D4F68"/>
    <w:rsid w:val="005D70A4"/>
    <w:rsid w:val="005E3821"/>
    <w:rsid w:val="005E655B"/>
    <w:rsid w:val="005F031E"/>
    <w:rsid w:val="005F7C23"/>
    <w:rsid w:val="006005E6"/>
    <w:rsid w:val="00610389"/>
    <w:rsid w:val="006174FF"/>
    <w:rsid w:val="00636A35"/>
    <w:rsid w:val="0064273D"/>
    <w:rsid w:val="00644840"/>
    <w:rsid w:val="00646775"/>
    <w:rsid w:val="00646FBA"/>
    <w:rsid w:val="00650659"/>
    <w:rsid w:val="00651051"/>
    <w:rsid w:val="0067121A"/>
    <w:rsid w:val="0067268D"/>
    <w:rsid w:val="0067753E"/>
    <w:rsid w:val="00681FF2"/>
    <w:rsid w:val="00683017"/>
    <w:rsid w:val="006A5D30"/>
    <w:rsid w:val="006B72EF"/>
    <w:rsid w:val="006C03BF"/>
    <w:rsid w:val="006C23BD"/>
    <w:rsid w:val="006C7738"/>
    <w:rsid w:val="006D1EB2"/>
    <w:rsid w:val="006D6C25"/>
    <w:rsid w:val="006E5D0E"/>
    <w:rsid w:val="006F32F8"/>
    <w:rsid w:val="00703E09"/>
    <w:rsid w:val="0070562C"/>
    <w:rsid w:val="007212F8"/>
    <w:rsid w:val="007301F4"/>
    <w:rsid w:val="00733C44"/>
    <w:rsid w:val="00757D14"/>
    <w:rsid w:val="007700E0"/>
    <w:rsid w:val="00775DDE"/>
    <w:rsid w:val="00783730"/>
    <w:rsid w:val="00790072"/>
    <w:rsid w:val="007904AD"/>
    <w:rsid w:val="0079602C"/>
    <w:rsid w:val="007A00C9"/>
    <w:rsid w:val="007A6CCA"/>
    <w:rsid w:val="007B0A13"/>
    <w:rsid w:val="007B2F00"/>
    <w:rsid w:val="007B60E4"/>
    <w:rsid w:val="007C0379"/>
    <w:rsid w:val="007C0716"/>
    <w:rsid w:val="007C38C1"/>
    <w:rsid w:val="007C429E"/>
    <w:rsid w:val="007C42F7"/>
    <w:rsid w:val="007C7E64"/>
    <w:rsid w:val="007D1D01"/>
    <w:rsid w:val="007D3C20"/>
    <w:rsid w:val="007E1EBE"/>
    <w:rsid w:val="007E2A30"/>
    <w:rsid w:val="007E5E84"/>
    <w:rsid w:val="007E5EB9"/>
    <w:rsid w:val="007F187F"/>
    <w:rsid w:val="00804120"/>
    <w:rsid w:val="00805B33"/>
    <w:rsid w:val="00811838"/>
    <w:rsid w:val="00812F30"/>
    <w:rsid w:val="00813D80"/>
    <w:rsid w:val="008149F8"/>
    <w:rsid w:val="008173F2"/>
    <w:rsid w:val="00821850"/>
    <w:rsid w:val="00840712"/>
    <w:rsid w:val="0084236E"/>
    <w:rsid w:val="008505A7"/>
    <w:rsid w:val="00856D30"/>
    <w:rsid w:val="00860C54"/>
    <w:rsid w:val="00862F48"/>
    <w:rsid w:val="00866393"/>
    <w:rsid w:val="00867793"/>
    <w:rsid w:val="00872780"/>
    <w:rsid w:val="00873759"/>
    <w:rsid w:val="008747FF"/>
    <w:rsid w:val="0087645B"/>
    <w:rsid w:val="00880699"/>
    <w:rsid w:val="00881439"/>
    <w:rsid w:val="008849A7"/>
    <w:rsid w:val="008A2DE1"/>
    <w:rsid w:val="008A3F74"/>
    <w:rsid w:val="008A5F3F"/>
    <w:rsid w:val="008A7A6C"/>
    <w:rsid w:val="008B3008"/>
    <w:rsid w:val="008B3AF9"/>
    <w:rsid w:val="008B4ADD"/>
    <w:rsid w:val="008B5F25"/>
    <w:rsid w:val="008C2375"/>
    <w:rsid w:val="008C73B4"/>
    <w:rsid w:val="008D02BE"/>
    <w:rsid w:val="008E349F"/>
    <w:rsid w:val="008E3D7D"/>
    <w:rsid w:val="008E40B7"/>
    <w:rsid w:val="008E7A1C"/>
    <w:rsid w:val="008F547B"/>
    <w:rsid w:val="00902850"/>
    <w:rsid w:val="0091707F"/>
    <w:rsid w:val="009276E9"/>
    <w:rsid w:val="00933FDF"/>
    <w:rsid w:val="009408BD"/>
    <w:rsid w:val="00951A37"/>
    <w:rsid w:val="009520B4"/>
    <w:rsid w:val="00955141"/>
    <w:rsid w:val="009609F4"/>
    <w:rsid w:val="0096464D"/>
    <w:rsid w:val="00970311"/>
    <w:rsid w:val="009706C8"/>
    <w:rsid w:val="00973310"/>
    <w:rsid w:val="00973FD2"/>
    <w:rsid w:val="00974870"/>
    <w:rsid w:val="00981255"/>
    <w:rsid w:val="00994928"/>
    <w:rsid w:val="009A2B94"/>
    <w:rsid w:val="009B0BEF"/>
    <w:rsid w:val="009B1FFF"/>
    <w:rsid w:val="009B6256"/>
    <w:rsid w:val="009C6C38"/>
    <w:rsid w:val="009C6DD1"/>
    <w:rsid w:val="009E3252"/>
    <w:rsid w:val="009E3438"/>
    <w:rsid w:val="009E421E"/>
    <w:rsid w:val="009E49EF"/>
    <w:rsid w:val="009E7365"/>
    <w:rsid w:val="009E7930"/>
    <w:rsid w:val="009F7F4F"/>
    <w:rsid w:val="00A02A5F"/>
    <w:rsid w:val="00A02C7C"/>
    <w:rsid w:val="00A04574"/>
    <w:rsid w:val="00A05EC4"/>
    <w:rsid w:val="00A10392"/>
    <w:rsid w:val="00A123CD"/>
    <w:rsid w:val="00A14122"/>
    <w:rsid w:val="00A165FA"/>
    <w:rsid w:val="00A16E7E"/>
    <w:rsid w:val="00A262AD"/>
    <w:rsid w:val="00A318CC"/>
    <w:rsid w:val="00A3292E"/>
    <w:rsid w:val="00A3745B"/>
    <w:rsid w:val="00A40282"/>
    <w:rsid w:val="00A4606F"/>
    <w:rsid w:val="00A4630F"/>
    <w:rsid w:val="00A50A9B"/>
    <w:rsid w:val="00A551A6"/>
    <w:rsid w:val="00A55C39"/>
    <w:rsid w:val="00A63C39"/>
    <w:rsid w:val="00A67140"/>
    <w:rsid w:val="00A7647B"/>
    <w:rsid w:val="00A76D8B"/>
    <w:rsid w:val="00A82A63"/>
    <w:rsid w:val="00A82C03"/>
    <w:rsid w:val="00A84D49"/>
    <w:rsid w:val="00A84F7C"/>
    <w:rsid w:val="00A86EAB"/>
    <w:rsid w:val="00A92668"/>
    <w:rsid w:val="00AA05F9"/>
    <w:rsid w:val="00AA20CD"/>
    <w:rsid w:val="00AA4941"/>
    <w:rsid w:val="00AB5FD8"/>
    <w:rsid w:val="00AB70F1"/>
    <w:rsid w:val="00AB7FF7"/>
    <w:rsid w:val="00AC6CA1"/>
    <w:rsid w:val="00AC7BFD"/>
    <w:rsid w:val="00AD0C19"/>
    <w:rsid w:val="00AD7937"/>
    <w:rsid w:val="00AF4691"/>
    <w:rsid w:val="00AF4B25"/>
    <w:rsid w:val="00AF7F5D"/>
    <w:rsid w:val="00B00AD3"/>
    <w:rsid w:val="00B04951"/>
    <w:rsid w:val="00B05568"/>
    <w:rsid w:val="00B062A4"/>
    <w:rsid w:val="00B0654E"/>
    <w:rsid w:val="00B12D6C"/>
    <w:rsid w:val="00B15307"/>
    <w:rsid w:val="00B2045F"/>
    <w:rsid w:val="00B205D8"/>
    <w:rsid w:val="00B30D08"/>
    <w:rsid w:val="00B3226C"/>
    <w:rsid w:val="00B402F2"/>
    <w:rsid w:val="00B44054"/>
    <w:rsid w:val="00B47006"/>
    <w:rsid w:val="00B47829"/>
    <w:rsid w:val="00B5158D"/>
    <w:rsid w:val="00B5383B"/>
    <w:rsid w:val="00B65EDB"/>
    <w:rsid w:val="00B75A08"/>
    <w:rsid w:val="00B76C9F"/>
    <w:rsid w:val="00B83951"/>
    <w:rsid w:val="00B839CC"/>
    <w:rsid w:val="00B84FB2"/>
    <w:rsid w:val="00B97571"/>
    <w:rsid w:val="00BA0CA8"/>
    <w:rsid w:val="00BA130B"/>
    <w:rsid w:val="00BA1D7D"/>
    <w:rsid w:val="00BA1F32"/>
    <w:rsid w:val="00BB4BB4"/>
    <w:rsid w:val="00BB58D4"/>
    <w:rsid w:val="00BB681C"/>
    <w:rsid w:val="00BC3859"/>
    <w:rsid w:val="00BD0624"/>
    <w:rsid w:val="00BD21F6"/>
    <w:rsid w:val="00BD7DC8"/>
    <w:rsid w:val="00BE018F"/>
    <w:rsid w:val="00BE304E"/>
    <w:rsid w:val="00BE5D81"/>
    <w:rsid w:val="00BF4542"/>
    <w:rsid w:val="00BF5117"/>
    <w:rsid w:val="00BF6A28"/>
    <w:rsid w:val="00C05A57"/>
    <w:rsid w:val="00C1009E"/>
    <w:rsid w:val="00C107FF"/>
    <w:rsid w:val="00C1166A"/>
    <w:rsid w:val="00C259BB"/>
    <w:rsid w:val="00C314EA"/>
    <w:rsid w:val="00C329B3"/>
    <w:rsid w:val="00C35A12"/>
    <w:rsid w:val="00C36A7B"/>
    <w:rsid w:val="00C43CCC"/>
    <w:rsid w:val="00C622CB"/>
    <w:rsid w:val="00C627F9"/>
    <w:rsid w:val="00C80E1E"/>
    <w:rsid w:val="00C825D7"/>
    <w:rsid w:val="00C85525"/>
    <w:rsid w:val="00C93E1C"/>
    <w:rsid w:val="00C96E39"/>
    <w:rsid w:val="00C97966"/>
    <w:rsid w:val="00CA4FD6"/>
    <w:rsid w:val="00CA5B81"/>
    <w:rsid w:val="00CB4666"/>
    <w:rsid w:val="00CB48D9"/>
    <w:rsid w:val="00CC1708"/>
    <w:rsid w:val="00CC3BF2"/>
    <w:rsid w:val="00CC4252"/>
    <w:rsid w:val="00CE1766"/>
    <w:rsid w:val="00CE1A69"/>
    <w:rsid w:val="00CE2ADD"/>
    <w:rsid w:val="00CE2D7D"/>
    <w:rsid w:val="00CF0FC5"/>
    <w:rsid w:val="00CF6194"/>
    <w:rsid w:val="00CF7537"/>
    <w:rsid w:val="00D055A2"/>
    <w:rsid w:val="00D121BD"/>
    <w:rsid w:val="00D269E5"/>
    <w:rsid w:val="00D322C2"/>
    <w:rsid w:val="00D33981"/>
    <w:rsid w:val="00D33B30"/>
    <w:rsid w:val="00D41A0B"/>
    <w:rsid w:val="00D457A2"/>
    <w:rsid w:val="00D46A0E"/>
    <w:rsid w:val="00D47592"/>
    <w:rsid w:val="00D54532"/>
    <w:rsid w:val="00D65BA8"/>
    <w:rsid w:val="00D6700A"/>
    <w:rsid w:val="00D730D9"/>
    <w:rsid w:val="00D761E9"/>
    <w:rsid w:val="00D826F7"/>
    <w:rsid w:val="00D84674"/>
    <w:rsid w:val="00D854AB"/>
    <w:rsid w:val="00D85B4C"/>
    <w:rsid w:val="00DA50B4"/>
    <w:rsid w:val="00DB406E"/>
    <w:rsid w:val="00DB5A6D"/>
    <w:rsid w:val="00DE1CFB"/>
    <w:rsid w:val="00DF237B"/>
    <w:rsid w:val="00DF54C8"/>
    <w:rsid w:val="00DF5A1B"/>
    <w:rsid w:val="00E04C28"/>
    <w:rsid w:val="00E04F98"/>
    <w:rsid w:val="00E056EC"/>
    <w:rsid w:val="00E10CF3"/>
    <w:rsid w:val="00E12081"/>
    <w:rsid w:val="00E21564"/>
    <w:rsid w:val="00E26EB7"/>
    <w:rsid w:val="00E272D9"/>
    <w:rsid w:val="00E418D4"/>
    <w:rsid w:val="00E42503"/>
    <w:rsid w:val="00E450B5"/>
    <w:rsid w:val="00E46E5E"/>
    <w:rsid w:val="00E4790B"/>
    <w:rsid w:val="00E60A09"/>
    <w:rsid w:val="00E6172A"/>
    <w:rsid w:val="00E73E6F"/>
    <w:rsid w:val="00E740D9"/>
    <w:rsid w:val="00E74BBC"/>
    <w:rsid w:val="00E76D42"/>
    <w:rsid w:val="00E773F1"/>
    <w:rsid w:val="00E778F5"/>
    <w:rsid w:val="00E82F27"/>
    <w:rsid w:val="00E83739"/>
    <w:rsid w:val="00E83FAF"/>
    <w:rsid w:val="00E87E53"/>
    <w:rsid w:val="00E904DF"/>
    <w:rsid w:val="00E92665"/>
    <w:rsid w:val="00E92ADC"/>
    <w:rsid w:val="00EA471F"/>
    <w:rsid w:val="00EA4E06"/>
    <w:rsid w:val="00EA7B35"/>
    <w:rsid w:val="00EB030C"/>
    <w:rsid w:val="00EB10A6"/>
    <w:rsid w:val="00EB2A81"/>
    <w:rsid w:val="00EB6360"/>
    <w:rsid w:val="00EB6685"/>
    <w:rsid w:val="00EB6FE7"/>
    <w:rsid w:val="00EC24A5"/>
    <w:rsid w:val="00EC39CA"/>
    <w:rsid w:val="00EC3CF5"/>
    <w:rsid w:val="00ED4866"/>
    <w:rsid w:val="00EE5BD9"/>
    <w:rsid w:val="00EF04EF"/>
    <w:rsid w:val="00EF1216"/>
    <w:rsid w:val="00EF173E"/>
    <w:rsid w:val="00F02657"/>
    <w:rsid w:val="00F211BC"/>
    <w:rsid w:val="00F24A6A"/>
    <w:rsid w:val="00F26526"/>
    <w:rsid w:val="00F33209"/>
    <w:rsid w:val="00F37011"/>
    <w:rsid w:val="00F4166B"/>
    <w:rsid w:val="00F45D93"/>
    <w:rsid w:val="00F47A2A"/>
    <w:rsid w:val="00F5104A"/>
    <w:rsid w:val="00F517AC"/>
    <w:rsid w:val="00F5587C"/>
    <w:rsid w:val="00F57DB4"/>
    <w:rsid w:val="00F654AD"/>
    <w:rsid w:val="00F672EC"/>
    <w:rsid w:val="00F7391C"/>
    <w:rsid w:val="00F76F29"/>
    <w:rsid w:val="00F77454"/>
    <w:rsid w:val="00F80D1B"/>
    <w:rsid w:val="00F83DCB"/>
    <w:rsid w:val="00F905FA"/>
    <w:rsid w:val="00F91C83"/>
    <w:rsid w:val="00F94B77"/>
    <w:rsid w:val="00FA4FEC"/>
    <w:rsid w:val="00FA5144"/>
    <w:rsid w:val="00FB1E22"/>
    <w:rsid w:val="00FC28F5"/>
    <w:rsid w:val="00FC2949"/>
    <w:rsid w:val="00FC32AB"/>
    <w:rsid w:val="00FC5872"/>
    <w:rsid w:val="00FC5C97"/>
    <w:rsid w:val="00FD2457"/>
    <w:rsid w:val="00FE31B9"/>
    <w:rsid w:val="00FE546F"/>
    <w:rsid w:val="00FF1950"/>
    <w:rsid w:val="00FF3242"/>
    <w:rsid w:val="00FF56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02FA96"/>
  <w15:docId w15:val="{2D787391-B8EC-4B6F-961E-595131087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030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03624C"/>
    <w:pPr>
      <w:keepNext/>
      <w:keepLines/>
      <w:numPr>
        <w:numId w:val="1"/>
      </w:numPr>
      <w:spacing w:before="280" w:after="280"/>
      <w:outlineLvl w:val="0"/>
    </w:pPr>
    <w:rPr>
      <w:rFonts w:eastAsiaTheme="majorEastAsia" w:cstheme="majorBidi"/>
      <w:b/>
      <w:bCs/>
      <w:sz w:val="32"/>
      <w:szCs w:val="28"/>
      <w:lang w:val="en-GB"/>
    </w:rPr>
  </w:style>
  <w:style w:type="paragraph" w:styleId="Ttulo2">
    <w:name w:val="heading 2"/>
    <w:basedOn w:val="Normal"/>
    <w:next w:val="Normal"/>
    <w:link w:val="Ttulo2Carter"/>
    <w:autoRedefine/>
    <w:uiPriority w:val="9"/>
    <w:unhideWhenUsed/>
    <w:qFormat/>
    <w:rsid w:val="00A82A63"/>
    <w:pPr>
      <w:keepNext/>
      <w:keepLines/>
      <w:numPr>
        <w:ilvl w:val="1"/>
        <w:numId w:val="1"/>
      </w:numPr>
      <w:spacing w:before="240" w:after="240"/>
      <w:outlineLvl w:val="1"/>
    </w:pPr>
    <w:rPr>
      <w:rFonts w:eastAsiaTheme="majorEastAsia" w:cstheme="majorBidi"/>
      <w:b/>
      <w:bCs/>
      <w:sz w:val="28"/>
      <w:szCs w:val="26"/>
    </w:rPr>
  </w:style>
  <w:style w:type="paragraph" w:styleId="Ttulo3">
    <w:name w:val="heading 3"/>
    <w:basedOn w:val="Normal"/>
    <w:next w:val="Normal"/>
    <w:link w:val="Ttulo3Carter"/>
    <w:autoRedefine/>
    <w:uiPriority w:val="9"/>
    <w:unhideWhenUsed/>
    <w:qFormat/>
    <w:rsid w:val="00C36A7B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rsid w:val="00C36A7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A4F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A4FEC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D41A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styleId="Hiperligao">
    <w:name w:val="Hyperlink"/>
    <w:basedOn w:val="Tipodeletrapredefinidodopargrafo"/>
    <w:uiPriority w:val="99"/>
    <w:unhideWhenUsed/>
    <w:rsid w:val="00D41A0B"/>
    <w:rPr>
      <w:color w:val="0000FF"/>
      <w:u w:val="single"/>
    </w:rPr>
  </w:style>
  <w:style w:type="character" w:customStyle="1" w:styleId="apple-converted-space">
    <w:name w:val="apple-converted-space"/>
    <w:basedOn w:val="Tipodeletrapredefinidodopargrafo"/>
    <w:rsid w:val="00D41A0B"/>
  </w:style>
  <w:style w:type="paragraph" w:styleId="Legenda">
    <w:name w:val="caption"/>
    <w:basedOn w:val="Normal"/>
    <w:next w:val="Normal"/>
    <w:autoRedefine/>
    <w:uiPriority w:val="35"/>
    <w:unhideWhenUsed/>
    <w:qFormat/>
    <w:rsid w:val="00813D80"/>
    <w:pPr>
      <w:spacing w:line="240" w:lineRule="auto"/>
      <w:jc w:val="center"/>
    </w:pPr>
    <w:rPr>
      <w:b/>
      <w:bCs/>
      <w:sz w:val="18"/>
      <w:szCs w:val="18"/>
    </w:rPr>
  </w:style>
  <w:style w:type="table" w:styleId="TabelacomGrelha">
    <w:name w:val="Table Grid"/>
    <w:basedOn w:val="Tabelanormal"/>
    <w:uiPriority w:val="59"/>
    <w:rsid w:val="00DF5A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merodelinha">
    <w:name w:val="line number"/>
    <w:basedOn w:val="Tipodeletrapredefinidodopargrafo"/>
    <w:uiPriority w:val="99"/>
    <w:semiHidden/>
    <w:unhideWhenUsed/>
    <w:rsid w:val="002628EA"/>
  </w:style>
  <w:style w:type="paragraph" w:styleId="Cabealho">
    <w:name w:val="header"/>
    <w:basedOn w:val="Normal"/>
    <w:link w:val="Cabealho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2628EA"/>
  </w:style>
  <w:style w:type="paragraph" w:styleId="Rodap">
    <w:name w:val="footer"/>
    <w:basedOn w:val="Normal"/>
    <w:link w:val="RodapCarter"/>
    <w:uiPriority w:val="99"/>
    <w:unhideWhenUsed/>
    <w:rsid w:val="002628E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2628EA"/>
  </w:style>
  <w:style w:type="character" w:customStyle="1" w:styleId="Ttulo1Carter">
    <w:name w:val="Título 1 Caráter"/>
    <w:basedOn w:val="Tipodeletrapredefinidodopargrafo"/>
    <w:link w:val="Ttulo1"/>
    <w:uiPriority w:val="9"/>
    <w:rsid w:val="0003624C"/>
    <w:rPr>
      <w:rFonts w:eastAsiaTheme="majorEastAsia" w:cstheme="majorBidi"/>
      <w:b/>
      <w:bCs/>
      <w:sz w:val="32"/>
      <w:szCs w:val="28"/>
      <w:lang w:val="en-GB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A82A63"/>
    <w:rPr>
      <w:rFonts w:eastAsiaTheme="majorEastAsia" w:cstheme="majorBidi"/>
      <w:b/>
      <w:bCs/>
      <w:sz w:val="28"/>
      <w:szCs w:val="26"/>
    </w:rPr>
  </w:style>
  <w:style w:type="numbering" w:customStyle="1" w:styleId="NumberHeadings">
    <w:name w:val="Number Headings"/>
    <w:uiPriority w:val="99"/>
    <w:rsid w:val="0003624C"/>
    <w:pPr>
      <w:numPr>
        <w:numId w:val="1"/>
      </w:numPr>
    </w:pPr>
  </w:style>
  <w:style w:type="paragraph" w:styleId="Cabealhodondice">
    <w:name w:val="TOC Heading"/>
    <w:basedOn w:val="Ttulo1"/>
    <w:next w:val="Normal"/>
    <w:uiPriority w:val="39"/>
    <w:unhideWhenUsed/>
    <w:qFormat/>
    <w:rsid w:val="00F33209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sz w:val="28"/>
      <w:lang w:val="en-US" w:eastAsia="ja-JP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36A7B"/>
    <w:rPr>
      <w:rFonts w:eastAsiaTheme="majorEastAsia" w:cstheme="majorBidi"/>
      <w:b/>
      <w:bCs/>
    </w:rPr>
  </w:style>
  <w:style w:type="paragraph" w:styleId="ndice1">
    <w:name w:val="toc 1"/>
    <w:basedOn w:val="Normal"/>
    <w:next w:val="Normal"/>
    <w:autoRedefine/>
    <w:uiPriority w:val="39"/>
    <w:unhideWhenUsed/>
    <w:rsid w:val="007A00C9"/>
    <w:pPr>
      <w:tabs>
        <w:tab w:val="left" w:pos="440"/>
        <w:tab w:val="right" w:leader="dot" w:pos="8494"/>
      </w:tabs>
      <w:spacing w:after="100"/>
    </w:pPr>
    <w:rPr>
      <w:noProof/>
    </w:rPr>
  </w:style>
  <w:style w:type="paragraph" w:styleId="ndice2">
    <w:name w:val="toc 2"/>
    <w:basedOn w:val="Normal"/>
    <w:next w:val="Normal"/>
    <w:autoRedefine/>
    <w:uiPriority w:val="39"/>
    <w:unhideWhenUsed/>
    <w:rsid w:val="00F33209"/>
    <w:pPr>
      <w:spacing w:after="100"/>
      <w:ind w:left="220"/>
    </w:pPr>
  </w:style>
  <w:style w:type="paragraph" w:styleId="ndicedeilustraes">
    <w:name w:val="table of figures"/>
    <w:basedOn w:val="Normal"/>
    <w:next w:val="Normal"/>
    <w:uiPriority w:val="99"/>
    <w:unhideWhenUsed/>
    <w:rsid w:val="00951A37"/>
    <w:pPr>
      <w:spacing w:after="0"/>
    </w:pPr>
  </w:style>
  <w:style w:type="character" w:customStyle="1" w:styleId="Ttulo4Carter">
    <w:name w:val="Título 4 Caráter"/>
    <w:basedOn w:val="Tipodeletrapredefinidodopargrafo"/>
    <w:link w:val="Ttulo4"/>
    <w:uiPriority w:val="9"/>
    <w:rsid w:val="00C36A7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PargrafodaLista">
    <w:name w:val="List Paragraph"/>
    <w:basedOn w:val="Normal"/>
    <w:uiPriority w:val="34"/>
    <w:qFormat/>
    <w:rsid w:val="00BA1F32"/>
    <w:pPr>
      <w:ind w:left="720"/>
      <w:contextualSpacing/>
    </w:pPr>
  </w:style>
  <w:style w:type="paragraph" w:styleId="ndice3">
    <w:name w:val="toc 3"/>
    <w:basedOn w:val="Normal"/>
    <w:next w:val="Normal"/>
    <w:autoRedefine/>
    <w:uiPriority w:val="39"/>
    <w:unhideWhenUsed/>
    <w:rsid w:val="00C622C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9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8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9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6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0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4B3F6A-1A8C-492E-84CA-45E42A1059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18</Pages>
  <Words>3560</Words>
  <Characters>19226</Characters>
  <Application>Microsoft Office Word</Application>
  <DocSecurity>0</DocSecurity>
  <Lines>160</Lines>
  <Paragraphs>4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Instituto Superior Técnico</Company>
  <LinksUpToDate>false</LinksUpToDate>
  <CharactersWithSpaces>2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guel Tavares</dc:creator>
  <cp:lastModifiedBy>Vasco Gomes</cp:lastModifiedBy>
  <cp:revision>429</cp:revision>
  <cp:lastPrinted>2021-03-26T18:52:00Z</cp:lastPrinted>
  <dcterms:created xsi:type="dcterms:W3CDTF">2018-11-09T15:37:00Z</dcterms:created>
  <dcterms:modified xsi:type="dcterms:W3CDTF">2021-04-19T17:01:00Z</dcterms:modified>
</cp:coreProperties>
</file>